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w:t>
      </w:r>
      <w:r>
        <w:t xml:space="preserve">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08762C00" w:rsidR="00690055" w:rsidRDefault="00690055" w:rsidP="00690055">
      <w:pPr>
        <w:pStyle w:val="Subtitle"/>
      </w:pPr>
      <w:r>
        <w:fldChar w:fldCharType="begin"/>
      </w:r>
      <w:r>
        <w:instrText xml:space="preserve"> DATE \@ "dd/MM/yyyy" </w:instrText>
      </w:r>
      <w:r>
        <w:fldChar w:fldCharType="separate"/>
      </w:r>
      <w:r>
        <w:rPr>
          <w:noProof/>
        </w:rPr>
        <w:t>26/11/2022</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6C56265B" w14:textId="3D4481C5" w:rsidR="00690055" w:rsidRDefault="00FC18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388349" w:history="1">
            <w:r w:rsidR="00690055" w:rsidRPr="00F9336E">
              <w:rPr>
                <w:rStyle w:val="Hyperlink"/>
                <w:noProof/>
              </w:rPr>
              <w:t>1</w:t>
            </w:r>
            <w:r w:rsidR="00690055">
              <w:rPr>
                <w:rFonts w:eastAsiaTheme="minorEastAsia"/>
                <w:noProof/>
                <w:lang w:eastAsia="en-GB"/>
              </w:rPr>
              <w:tab/>
            </w:r>
            <w:r w:rsidR="00690055" w:rsidRPr="00F9336E">
              <w:rPr>
                <w:rStyle w:val="Hyperlink"/>
                <w:noProof/>
              </w:rPr>
              <w:t>Installation</w:t>
            </w:r>
            <w:r w:rsidR="00690055">
              <w:rPr>
                <w:noProof/>
                <w:webHidden/>
              </w:rPr>
              <w:tab/>
            </w:r>
            <w:r w:rsidR="00690055">
              <w:rPr>
                <w:noProof/>
                <w:webHidden/>
              </w:rPr>
              <w:fldChar w:fldCharType="begin"/>
            </w:r>
            <w:r w:rsidR="00690055">
              <w:rPr>
                <w:noProof/>
                <w:webHidden/>
              </w:rPr>
              <w:instrText xml:space="preserve"> PAGEREF _Toc120388349 \h </w:instrText>
            </w:r>
            <w:r w:rsidR="00690055">
              <w:rPr>
                <w:noProof/>
                <w:webHidden/>
              </w:rPr>
            </w:r>
            <w:r w:rsidR="00690055">
              <w:rPr>
                <w:noProof/>
                <w:webHidden/>
              </w:rPr>
              <w:fldChar w:fldCharType="separate"/>
            </w:r>
            <w:r w:rsidR="00690055">
              <w:rPr>
                <w:noProof/>
                <w:webHidden/>
              </w:rPr>
              <w:t>3</w:t>
            </w:r>
            <w:r w:rsidR="00690055">
              <w:rPr>
                <w:noProof/>
                <w:webHidden/>
              </w:rPr>
              <w:fldChar w:fldCharType="end"/>
            </w:r>
          </w:hyperlink>
        </w:p>
        <w:p w14:paraId="400A51B7" w14:textId="787D711D" w:rsidR="00690055" w:rsidRDefault="00690055">
          <w:pPr>
            <w:pStyle w:val="TOC1"/>
            <w:tabs>
              <w:tab w:val="left" w:pos="440"/>
              <w:tab w:val="right" w:leader="dot" w:pos="9016"/>
            </w:tabs>
            <w:rPr>
              <w:rFonts w:eastAsiaTheme="minorEastAsia"/>
              <w:noProof/>
              <w:lang w:eastAsia="en-GB"/>
            </w:rPr>
          </w:pPr>
          <w:hyperlink w:anchor="_Toc120388350" w:history="1">
            <w:r w:rsidRPr="00F9336E">
              <w:rPr>
                <w:rStyle w:val="Hyperlink"/>
                <w:noProof/>
              </w:rPr>
              <w:t>2</w:t>
            </w:r>
            <w:r>
              <w:rPr>
                <w:rFonts w:eastAsiaTheme="minorEastAsia"/>
                <w:noProof/>
                <w:lang w:eastAsia="en-GB"/>
              </w:rPr>
              <w:tab/>
            </w:r>
            <w:r w:rsidRPr="00F9336E">
              <w:rPr>
                <w:rStyle w:val="Hyperlink"/>
                <w:noProof/>
              </w:rPr>
              <w:t>Using the DFM Generator plugin</w:t>
            </w:r>
            <w:r>
              <w:rPr>
                <w:noProof/>
                <w:webHidden/>
              </w:rPr>
              <w:tab/>
            </w:r>
            <w:r>
              <w:rPr>
                <w:noProof/>
                <w:webHidden/>
              </w:rPr>
              <w:fldChar w:fldCharType="begin"/>
            </w:r>
            <w:r>
              <w:rPr>
                <w:noProof/>
                <w:webHidden/>
              </w:rPr>
              <w:instrText xml:space="preserve"> PAGEREF _Toc120388350 \h </w:instrText>
            </w:r>
            <w:r>
              <w:rPr>
                <w:noProof/>
                <w:webHidden/>
              </w:rPr>
            </w:r>
            <w:r>
              <w:rPr>
                <w:noProof/>
                <w:webHidden/>
              </w:rPr>
              <w:fldChar w:fldCharType="separate"/>
            </w:r>
            <w:r>
              <w:rPr>
                <w:noProof/>
                <w:webHidden/>
              </w:rPr>
              <w:t>4</w:t>
            </w:r>
            <w:r>
              <w:rPr>
                <w:noProof/>
                <w:webHidden/>
              </w:rPr>
              <w:fldChar w:fldCharType="end"/>
            </w:r>
          </w:hyperlink>
        </w:p>
        <w:p w14:paraId="66EDBF9B" w14:textId="77F49301" w:rsidR="00690055" w:rsidRDefault="00690055">
          <w:pPr>
            <w:pStyle w:val="TOC1"/>
            <w:tabs>
              <w:tab w:val="left" w:pos="440"/>
              <w:tab w:val="right" w:leader="dot" w:pos="9016"/>
            </w:tabs>
            <w:rPr>
              <w:rFonts w:eastAsiaTheme="minorEastAsia"/>
              <w:noProof/>
              <w:lang w:eastAsia="en-GB"/>
            </w:rPr>
          </w:pPr>
          <w:hyperlink w:anchor="_Toc120388351" w:history="1">
            <w:r w:rsidRPr="00F9336E">
              <w:rPr>
                <w:rStyle w:val="Hyperlink"/>
                <w:noProof/>
              </w:rPr>
              <w:t>3</w:t>
            </w:r>
            <w:r>
              <w:rPr>
                <w:rFonts w:eastAsiaTheme="minorEastAsia"/>
                <w:noProof/>
                <w:lang w:eastAsia="en-GB"/>
              </w:rPr>
              <w:tab/>
            </w:r>
            <w:r w:rsidRPr="00F9336E">
              <w:rPr>
                <w:rStyle w:val="Hyperlink"/>
                <w:noProof/>
              </w:rPr>
              <w:t>Building a first pass model</w:t>
            </w:r>
            <w:r>
              <w:rPr>
                <w:noProof/>
                <w:webHidden/>
              </w:rPr>
              <w:tab/>
            </w:r>
            <w:r>
              <w:rPr>
                <w:noProof/>
                <w:webHidden/>
              </w:rPr>
              <w:fldChar w:fldCharType="begin"/>
            </w:r>
            <w:r>
              <w:rPr>
                <w:noProof/>
                <w:webHidden/>
              </w:rPr>
              <w:instrText xml:space="preserve"> PAGEREF _Toc120388351 \h </w:instrText>
            </w:r>
            <w:r>
              <w:rPr>
                <w:noProof/>
                <w:webHidden/>
              </w:rPr>
            </w:r>
            <w:r>
              <w:rPr>
                <w:noProof/>
                <w:webHidden/>
              </w:rPr>
              <w:fldChar w:fldCharType="separate"/>
            </w:r>
            <w:r>
              <w:rPr>
                <w:noProof/>
                <w:webHidden/>
              </w:rPr>
              <w:t>7</w:t>
            </w:r>
            <w:r>
              <w:rPr>
                <w:noProof/>
                <w:webHidden/>
              </w:rPr>
              <w:fldChar w:fldCharType="end"/>
            </w:r>
          </w:hyperlink>
        </w:p>
        <w:p w14:paraId="49DC8D40" w14:textId="4C46A6F5" w:rsidR="00690055" w:rsidRDefault="00690055">
          <w:pPr>
            <w:pStyle w:val="TOC2"/>
            <w:tabs>
              <w:tab w:val="left" w:pos="880"/>
              <w:tab w:val="right" w:leader="dot" w:pos="9016"/>
            </w:tabs>
            <w:rPr>
              <w:rFonts w:eastAsiaTheme="minorEastAsia"/>
              <w:noProof/>
              <w:lang w:eastAsia="en-GB"/>
            </w:rPr>
          </w:pPr>
          <w:hyperlink w:anchor="_Toc120388352" w:history="1">
            <w:r w:rsidRPr="00F9336E">
              <w:rPr>
                <w:rStyle w:val="Hyperlink"/>
                <w:noProof/>
              </w:rPr>
              <w:t>3.1</w:t>
            </w:r>
            <w:r>
              <w:rPr>
                <w:rFonts w:eastAsiaTheme="minorEastAsia"/>
                <w:noProof/>
                <w:lang w:eastAsia="en-GB"/>
              </w:rPr>
              <w:tab/>
            </w:r>
            <w:r w:rsidRPr="00F9336E">
              <w:rPr>
                <w:rStyle w:val="Hyperlink"/>
                <w:noProof/>
              </w:rPr>
              <w:t>Input parameters</w:t>
            </w:r>
            <w:r>
              <w:rPr>
                <w:noProof/>
                <w:webHidden/>
              </w:rPr>
              <w:tab/>
            </w:r>
            <w:r>
              <w:rPr>
                <w:noProof/>
                <w:webHidden/>
              </w:rPr>
              <w:fldChar w:fldCharType="begin"/>
            </w:r>
            <w:r>
              <w:rPr>
                <w:noProof/>
                <w:webHidden/>
              </w:rPr>
              <w:instrText xml:space="preserve"> PAGEREF _Toc120388352 \h </w:instrText>
            </w:r>
            <w:r>
              <w:rPr>
                <w:noProof/>
                <w:webHidden/>
              </w:rPr>
            </w:r>
            <w:r>
              <w:rPr>
                <w:noProof/>
                <w:webHidden/>
              </w:rPr>
              <w:fldChar w:fldCharType="separate"/>
            </w:r>
            <w:r>
              <w:rPr>
                <w:noProof/>
                <w:webHidden/>
              </w:rPr>
              <w:t>8</w:t>
            </w:r>
            <w:r>
              <w:rPr>
                <w:noProof/>
                <w:webHidden/>
              </w:rPr>
              <w:fldChar w:fldCharType="end"/>
            </w:r>
          </w:hyperlink>
        </w:p>
        <w:p w14:paraId="2D23B854" w14:textId="2F875F64" w:rsidR="00690055" w:rsidRDefault="00690055">
          <w:pPr>
            <w:pStyle w:val="TOC2"/>
            <w:tabs>
              <w:tab w:val="left" w:pos="880"/>
              <w:tab w:val="right" w:leader="dot" w:pos="9016"/>
            </w:tabs>
            <w:rPr>
              <w:rFonts w:eastAsiaTheme="minorEastAsia"/>
              <w:noProof/>
              <w:lang w:eastAsia="en-GB"/>
            </w:rPr>
          </w:pPr>
          <w:hyperlink w:anchor="_Toc120388353" w:history="1">
            <w:r w:rsidRPr="00F9336E">
              <w:rPr>
                <w:rStyle w:val="Hyperlink"/>
                <w:noProof/>
              </w:rPr>
              <w:t>3.2</w:t>
            </w:r>
            <w:r>
              <w:rPr>
                <w:rFonts w:eastAsiaTheme="minorEastAsia"/>
                <w:noProof/>
                <w:lang w:eastAsia="en-GB"/>
              </w:rPr>
              <w:tab/>
            </w:r>
            <w:r w:rsidRPr="00F9336E">
              <w:rPr>
                <w:rStyle w:val="Hyperlink"/>
                <w:noProof/>
              </w:rPr>
              <w:t>Running the model</w:t>
            </w:r>
            <w:r>
              <w:rPr>
                <w:noProof/>
                <w:webHidden/>
              </w:rPr>
              <w:tab/>
            </w:r>
            <w:r>
              <w:rPr>
                <w:noProof/>
                <w:webHidden/>
              </w:rPr>
              <w:fldChar w:fldCharType="begin"/>
            </w:r>
            <w:r>
              <w:rPr>
                <w:noProof/>
                <w:webHidden/>
              </w:rPr>
              <w:instrText xml:space="preserve"> PAGEREF _Toc120388353 \h </w:instrText>
            </w:r>
            <w:r>
              <w:rPr>
                <w:noProof/>
                <w:webHidden/>
              </w:rPr>
            </w:r>
            <w:r>
              <w:rPr>
                <w:noProof/>
                <w:webHidden/>
              </w:rPr>
              <w:fldChar w:fldCharType="separate"/>
            </w:r>
            <w:r>
              <w:rPr>
                <w:noProof/>
                <w:webHidden/>
              </w:rPr>
              <w:t>11</w:t>
            </w:r>
            <w:r>
              <w:rPr>
                <w:noProof/>
                <w:webHidden/>
              </w:rPr>
              <w:fldChar w:fldCharType="end"/>
            </w:r>
          </w:hyperlink>
        </w:p>
        <w:p w14:paraId="4E632D74" w14:textId="193A2056" w:rsidR="00690055" w:rsidRDefault="00690055">
          <w:pPr>
            <w:pStyle w:val="TOC1"/>
            <w:tabs>
              <w:tab w:val="left" w:pos="440"/>
              <w:tab w:val="right" w:leader="dot" w:pos="9016"/>
            </w:tabs>
            <w:rPr>
              <w:rFonts w:eastAsiaTheme="minorEastAsia"/>
              <w:noProof/>
              <w:lang w:eastAsia="en-GB"/>
            </w:rPr>
          </w:pPr>
          <w:hyperlink w:anchor="_Toc120388354" w:history="1">
            <w:r w:rsidRPr="00F9336E">
              <w:rPr>
                <w:rStyle w:val="Hyperlink"/>
                <w:noProof/>
              </w:rPr>
              <w:t>4</w:t>
            </w:r>
            <w:r>
              <w:rPr>
                <w:rFonts w:eastAsiaTheme="minorEastAsia"/>
                <w:noProof/>
                <w:lang w:eastAsia="en-GB"/>
              </w:rPr>
              <w:tab/>
            </w:r>
            <w:r w:rsidRPr="00F9336E">
              <w:rPr>
                <w:rStyle w:val="Hyperlink"/>
                <w:noProof/>
              </w:rPr>
              <w:t>Output Data</w:t>
            </w:r>
            <w:r>
              <w:rPr>
                <w:noProof/>
                <w:webHidden/>
              </w:rPr>
              <w:tab/>
            </w:r>
            <w:r>
              <w:rPr>
                <w:noProof/>
                <w:webHidden/>
              </w:rPr>
              <w:fldChar w:fldCharType="begin"/>
            </w:r>
            <w:r>
              <w:rPr>
                <w:noProof/>
                <w:webHidden/>
              </w:rPr>
              <w:instrText xml:space="preserve"> PAGEREF _Toc120388354 \h </w:instrText>
            </w:r>
            <w:r>
              <w:rPr>
                <w:noProof/>
                <w:webHidden/>
              </w:rPr>
            </w:r>
            <w:r>
              <w:rPr>
                <w:noProof/>
                <w:webHidden/>
              </w:rPr>
              <w:fldChar w:fldCharType="separate"/>
            </w:r>
            <w:r>
              <w:rPr>
                <w:noProof/>
                <w:webHidden/>
              </w:rPr>
              <w:t>12</w:t>
            </w:r>
            <w:r>
              <w:rPr>
                <w:noProof/>
                <w:webHidden/>
              </w:rPr>
              <w:fldChar w:fldCharType="end"/>
            </w:r>
          </w:hyperlink>
        </w:p>
        <w:p w14:paraId="4DD3AB28" w14:textId="6ED865C5" w:rsidR="00690055" w:rsidRDefault="00690055">
          <w:pPr>
            <w:pStyle w:val="TOC2"/>
            <w:tabs>
              <w:tab w:val="left" w:pos="880"/>
              <w:tab w:val="right" w:leader="dot" w:pos="9016"/>
            </w:tabs>
            <w:rPr>
              <w:rFonts w:eastAsiaTheme="minorEastAsia"/>
              <w:noProof/>
              <w:lang w:eastAsia="en-GB"/>
            </w:rPr>
          </w:pPr>
          <w:hyperlink w:anchor="_Toc120388355" w:history="1">
            <w:r w:rsidRPr="00F9336E">
              <w:rPr>
                <w:rStyle w:val="Hyperlink"/>
                <w:noProof/>
              </w:rPr>
              <w:t>4.1</w:t>
            </w:r>
            <w:r>
              <w:rPr>
                <w:rFonts w:eastAsiaTheme="minorEastAsia"/>
                <w:noProof/>
                <w:lang w:eastAsia="en-GB"/>
              </w:rPr>
              <w:tab/>
            </w:r>
            <w:r w:rsidRPr="00F9336E">
              <w:rPr>
                <w:rStyle w:val="Hyperlink"/>
                <w:noProof/>
              </w:rPr>
              <w:t>Implicit output data</w:t>
            </w:r>
            <w:r>
              <w:rPr>
                <w:noProof/>
                <w:webHidden/>
              </w:rPr>
              <w:tab/>
            </w:r>
            <w:r>
              <w:rPr>
                <w:noProof/>
                <w:webHidden/>
              </w:rPr>
              <w:fldChar w:fldCharType="begin"/>
            </w:r>
            <w:r>
              <w:rPr>
                <w:noProof/>
                <w:webHidden/>
              </w:rPr>
              <w:instrText xml:space="preserve"> PAGEREF _Toc120388355 \h </w:instrText>
            </w:r>
            <w:r>
              <w:rPr>
                <w:noProof/>
                <w:webHidden/>
              </w:rPr>
            </w:r>
            <w:r>
              <w:rPr>
                <w:noProof/>
                <w:webHidden/>
              </w:rPr>
              <w:fldChar w:fldCharType="separate"/>
            </w:r>
            <w:r>
              <w:rPr>
                <w:noProof/>
                <w:webHidden/>
              </w:rPr>
              <w:t>13</w:t>
            </w:r>
            <w:r>
              <w:rPr>
                <w:noProof/>
                <w:webHidden/>
              </w:rPr>
              <w:fldChar w:fldCharType="end"/>
            </w:r>
          </w:hyperlink>
        </w:p>
        <w:p w14:paraId="4C5A0C93" w14:textId="57FC658C" w:rsidR="00690055" w:rsidRDefault="00690055">
          <w:pPr>
            <w:pStyle w:val="TOC2"/>
            <w:tabs>
              <w:tab w:val="left" w:pos="880"/>
              <w:tab w:val="right" w:leader="dot" w:pos="9016"/>
            </w:tabs>
            <w:rPr>
              <w:rFonts w:eastAsiaTheme="minorEastAsia"/>
              <w:noProof/>
              <w:lang w:eastAsia="en-GB"/>
            </w:rPr>
          </w:pPr>
          <w:hyperlink w:anchor="_Toc120388356" w:history="1">
            <w:r w:rsidRPr="00F9336E">
              <w:rPr>
                <w:rStyle w:val="Hyperlink"/>
                <w:noProof/>
              </w:rPr>
              <w:t>4.2</w:t>
            </w:r>
            <w:r>
              <w:rPr>
                <w:rFonts w:eastAsiaTheme="minorEastAsia"/>
                <w:noProof/>
                <w:lang w:eastAsia="en-GB"/>
              </w:rPr>
              <w:tab/>
            </w:r>
            <w:r w:rsidRPr="00F9336E">
              <w:rPr>
                <w:rStyle w:val="Hyperlink"/>
                <w:noProof/>
              </w:rPr>
              <w:t>Explicit Petrel DFNs</w:t>
            </w:r>
            <w:r>
              <w:rPr>
                <w:noProof/>
                <w:webHidden/>
              </w:rPr>
              <w:tab/>
            </w:r>
            <w:r>
              <w:rPr>
                <w:noProof/>
                <w:webHidden/>
              </w:rPr>
              <w:fldChar w:fldCharType="begin"/>
            </w:r>
            <w:r>
              <w:rPr>
                <w:noProof/>
                <w:webHidden/>
              </w:rPr>
              <w:instrText xml:space="preserve"> PAGEREF _Toc120388356 \h </w:instrText>
            </w:r>
            <w:r>
              <w:rPr>
                <w:noProof/>
                <w:webHidden/>
              </w:rPr>
            </w:r>
            <w:r>
              <w:rPr>
                <w:noProof/>
                <w:webHidden/>
              </w:rPr>
              <w:fldChar w:fldCharType="separate"/>
            </w:r>
            <w:r>
              <w:rPr>
                <w:noProof/>
                <w:webHidden/>
              </w:rPr>
              <w:t>14</w:t>
            </w:r>
            <w:r>
              <w:rPr>
                <w:noProof/>
                <w:webHidden/>
              </w:rPr>
              <w:fldChar w:fldCharType="end"/>
            </w:r>
          </w:hyperlink>
        </w:p>
        <w:p w14:paraId="35A14496" w14:textId="73CFAD6A" w:rsidR="00690055" w:rsidRDefault="00690055">
          <w:pPr>
            <w:pStyle w:val="TOC1"/>
            <w:tabs>
              <w:tab w:val="left" w:pos="440"/>
              <w:tab w:val="right" w:leader="dot" w:pos="9016"/>
            </w:tabs>
            <w:rPr>
              <w:rFonts w:eastAsiaTheme="minorEastAsia"/>
              <w:noProof/>
              <w:lang w:eastAsia="en-GB"/>
            </w:rPr>
          </w:pPr>
          <w:hyperlink w:anchor="_Toc120388357" w:history="1">
            <w:r w:rsidRPr="00F9336E">
              <w:rPr>
                <w:rStyle w:val="Hyperlink"/>
                <w:noProof/>
              </w:rPr>
              <w:t>5</w:t>
            </w:r>
            <w:r>
              <w:rPr>
                <w:rFonts w:eastAsiaTheme="minorEastAsia"/>
                <w:noProof/>
                <w:lang w:eastAsia="en-GB"/>
              </w:rPr>
              <w:tab/>
            </w:r>
            <w:r w:rsidRPr="00F9336E">
              <w:rPr>
                <w:rStyle w:val="Hyperlink"/>
                <w:noProof/>
              </w:rPr>
              <w:t>Advanced modelling</w:t>
            </w:r>
            <w:r>
              <w:rPr>
                <w:noProof/>
                <w:webHidden/>
              </w:rPr>
              <w:tab/>
            </w:r>
            <w:r>
              <w:rPr>
                <w:noProof/>
                <w:webHidden/>
              </w:rPr>
              <w:fldChar w:fldCharType="begin"/>
            </w:r>
            <w:r>
              <w:rPr>
                <w:noProof/>
                <w:webHidden/>
              </w:rPr>
              <w:instrText xml:space="preserve"> PAGEREF _Toc120388357 \h </w:instrText>
            </w:r>
            <w:r>
              <w:rPr>
                <w:noProof/>
                <w:webHidden/>
              </w:rPr>
            </w:r>
            <w:r>
              <w:rPr>
                <w:noProof/>
                <w:webHidden/>
              </w:rPr>
              <w:fldChar w:fldCharType="separate"/>
            </w:r>
            <w:r>
              <w:rPr>
                <w:noProof/>
                <w:webHidden/>
              </w:rPr>
              <w:t>18</w:t>
            </w:r>
            <w:r>
              <w:rPr>
                <w:noProof/>
                <w:webHidden/>
              </w:rPr>
              <w:fldChar w:fldCharType="end"/>
            </w:r>
          </w:hyperlink>
        </w:p>
        <w:p w14:paraId="06D0F886" w14:textId="7B412FB8" w:rsidR="00690055" w:rsidRDefault="00690055">
          <w:pPr>
            <w:pStyle w:val="TOC2"/>
            <w:tabs>
              <w:tab w:val="left" w:pos="880"/>
              <w:tab w:val="right" w:leader="dot" w:pos="9016"/>
            </w:tabs>
            <w:rPr>
              <w:rFonts w:eastAsiaTheme="minorEastAsia"/>
              <w:noProof/>
              <w:lang w:eastAsia="en-GB"/>
            </w:rPr>
          </w:pPr>
          <w:hyperlink w:anchor="_Toc120388358" w:history="1">
            <w:r w:rsidRPr="00F9336E">
              <w:rPr>
                <w:rStyle w:val="Hyperlink"/>
                <w:noProof/>
              </w:rPr>
              <w:t>5.1</w:t>
            </w:r>
            <w:r>
              <w:rPr>
                <w:rFonts w:eastAsiaTheme="minorEastAsia"/>
                <w:noProof/>
                <w:lang w:eastAsia="en-GB"/>
              </w:rPr>
              <w:tab/>
            </w:r>
            <w:r w:rsidRPr="00F9336E">
              <w:rPr>
                <w:rStyle w:val="Hyperlink"/>
                <w:noProof/>
              </w:rPr>
              <w:t>Oblique and strike-slip fractures</w:t>
            </w:r>
            <w:r>
              <w:rPr>
                <w:noProof/>
                <w:webHidden/>
              </w:rPr>
              <w:tab/>
            </w:r>
            <w:r>
              <w:rPr>
                <w:noProof/>
                <w:webHidden/>
              </w:rPr>
              <w:fldChar w:fldCharType="begin"/>
            </w:r>
            <w:r>
              <w:rPr>
                <w:noProof/>
                <w:webHidden/>
              </w:rPr>
              <w:instrText xml:space="preserve"> PAGEREF _Toc120388358 \h </w:instrText>
            </w:r>
            <w:r>
              <w:rPr>
                <w:noProof/>
                <w:webHidden/>
              </w:rPr>
            </w:r>
            <w:r>
              <w:rPr>
                <w:noProof/>
                <w:webHidden/>
              </w:rPr>
              <w:fldChar w:fldCharType="separate"/>
            </w:r>
            <w:r>
              <w:rPr>
                <w:noProof/>
                <w:webHidden/>
              </w:rPr>
              <w:t>18</w:t>
            </w:r>
            <w:r>
              <w:rPr>
                <w:noProof/>
                <w:webHidden/>
              </w:rPr>
              <w:fldChar w:fldCharType="end"/>
            </w:r>
          </w:hyperlink>
        </w:p>
        <w:p w14:paraId="19DAF1D7" w14:textId="3175B006" w:rsidR="00690055" w:rsidRDefault="00690055">
          <w:pPr>
            <w:pStyle w:val="TOC2"/>
            <w:tabs>
              <w:tab w:val="left" w:pos="880"/>
              <w:tab w:val="right" w:leader="dot" w:pos="9016"/>
            </w:tabs>
            <w:rPr>
              <w:rFonts w:eastAsiaTheme="minorEastAsia"/>
              <w:noProof/>
              <w:lang w:eastAsia="en-GB"/>
            </w:rPr>
          </w:pPr>
          <w:hyperlink w:anchor="_Toc120388359" w:history="1">
            <w:r w:rsidRPr="00F9336E">
              <w:rPr>
                <w:rStyle w:val="Hyperlink"/>
                <w:noProof/>
              </w:rPr>
              <w:t>5.2</w:t>
            </w:r>
            <w:r>
              <w:rPr>
                <w:rFonts w:eastAsiaTheme="minorEastAsia"/>
                <w:noProof/>
                <w:lang w:eastAsia="en-GB"/>
              </w:rPr>
              <w:tab/>
            </w:r>
            <w:r w:rsidRPr="00F9336E">
              <w:rPr>
                <w:rStyle w:val="Hyperlink"/>
                <w:noProof/>
              </w:rPr>
              <w:t>Mechanical properties</w:t>
            </w:r>
            <w:r>
              <w:rPr>
                <w:noProof/>
                <w:webHidden/>
              </w:rPr>
              <w:tab/>
            </w:r>
            <w:r>
              <w:rPr>
                <w:noProof/>
                <w:webHidden/>
              </w:rPr>
              <w:fldChar w:fldCharType="begin"/>
            </w:r>
            <w:r>
              <w:rPr>
                <w:noProof/>
                <w:webHidden/>
              </w:rPr>
              <w:instrText xml:space="preserve"> PAGEREF _Toc120388359 \h </w:instrText>
            </w:r>
            <w:r>
              <w:rPr>
                <w:noProof/>
                <w:webHidden/>
              </w:rPr>
            </w:r>
            <w:r>
              <w:rPr>
                <w:noProof/>
                <w:webHidden/>
              </w:rPr>
              <w:fldChar w:fldCharType="separate"/>
            </w:r>
            <w:r>
              <w:rPr>
                <w:noProof/>
                <w:webHidden/>
              </w:rPr>
              <w:t>18</w:t>
            </w:r>
            <w:r>
              <w:rPr>
                <w:noProof/>
                <w:webHidden/>
              </w:rPr>
              <w:fldChar w:fldCharType="end"/>
            </w:r>
          </w:hyperlink>
        </w:p>
        <w:p w14:paraId="7F7C91AE" w14:textId="72E7A069" w:rsidR="00690055" w:rsidRDefault="00690055">
          <w:pPr>
            <w:pStyle w:val="TOC2"/>
            <w:tabs>
              <w:tab w:val="left" w:pos="880"/>
              <w:tab w:val="right" w:leader="dot" w:pos="9016"/>
            </w:tabs>
            <w:rPr>
              <w:rFonts w:eastAsiaTheme="minorEastAsia"/>
              <w:noProof/>
              <w:lang w:eastAsia="en-GB"/>
            </w:rPr>
          </w:pPr>
          <w:hyperlink w:anchor="_Toc120388360" w:history="1">
            <w:r w:rsidRPr="00F9336E">
              <w:rPr>
                <w:rStyle w:val="Hyperlink"/>
                <w:noProof/>
              </w:rPr>
              <w:t>5.3</w:t>
            </w:r>
            <w:r>
              <w:rPr>
                <w:rFonts w:eastAsiaTheme="minorEastAsia"/>
                <w:noProof/>
                <w:lang w:eastAsia="en-GB"/>
              </w:rPr>
              <w:tab/>
            </w:r>
            <w:r w:rsidRPr="00F9336E">
              <w:rPr>
                <w:rStyle w:val="Hyperlink"/>
                <w:noProof/>
              </w:rPr>
              <w:t>Stress state at the time of deformation</w:t>
            </w:r>
            <w:r>
              <w:rPr>
                <w:noProof/>
                <w:webHidden/>
              </w:rPr>
              <w:tab/>
            </w:r>
            <w:r>
              <w:rPr>
                <w:noProof/>
                <w:webHidden/>
              </w:rPr>
              <w:fldChar w:fldCharType="begin"/>
            </w:r>
            <w:r>
              <w:rPr>
                <w:noProof/>
                <w:webHidden/>
              </w:rPr>
              <w:instrText xml:space="preserve"> PAGEREF _Toc120388360 \h </w:instrText>
            </w:r>
            <w:r>
              <w:rPr>
                <w:noProof/>
                <w:webHidden/>
              </w:rPr>
            </w:r>
            <w:r>
              <w:rPr>
                <w:noProof/>
                <w:webHidden/>
              </w:rPr>
              <w:fldChar w:fldCharType="separate"/>
            </w:r>
            <w:r>
              <w:rPr>
                <w:noProof/>
                <w:webHidden/>
              </w:rPr>
              <w:t>19</w:t>
            </w:r>
            <w:r>
              <w:rPr>
                <w:noProof/>
                <w:webHidden/>
              </w:rPr>
              <w:fldChar w:fldCharType="end"/>
            </w:r>
          </w:hyperlink>
        </w:p>
        <w:p w14:paraId="68EDB279" w14:textId="6C6EB197" w:rsidR="00690055" w:rsidRDefault="00690055">
          <w:pPr>
            <w:pStyle w:val="TOC2"/>
            <w:tabs>
              <w:tab w:val="left" w:pos="880"/>
              <w:tab w:val="right" w:leader="dot" w:pos="9016"/>
            </w:tabs>
            <w:rPr>
              <w:rFonts w:eastAsiaTheme="minorEastAsia"/>
              <w:noProof/>
              <w:lang w:eastAsia="en-GB"/>
            </w:rPr>
          </w:pPr>
          <w:hyperlink w:anchor="_Toc120388361" w:history="1">
            <w:r w:rsidRPr="00F9336E">
              <w:rPr>
                <w:rStyle w:val="Hyperlink"/>
                <w:noProof/>
                <w:lang w:val="en-US"/>
              </w:rPr>
              <w:t>5.4</w:t>
            </w:r>
            <w:r>
              <w:rPr>
                <w:rFonts w:eastAsiaTheme="minorEastAsia"/>
                <w:noProof/>
                <w:lang w:eastAsia="en-GB"/>
              </w:rPr>
              <w:tab/>
            </w:r>
            <w:r w:rsidRPr="00F9336E">
              <w:rPr>
                <w:rStyle w:val="Hyperlink"/>
                <w:noProof/>
                <w:lang w:val="en-US"/>
              </w:rPr>
              <w:t>Fracture aperture</w:t>
            </w:r>
            <w:r>
              <w:rPr>
                <w:noProof/>
                <w:webHidden/>
              </w:rPr>
              <w:tab/>
            </w:r>
            <w:r>
              <w:rPr>
                <w:noProof/>
                <w:webHidden/>
              </w:rPr>
              <w:fldChar w:fldCharType="begin"/>
            </w:r>
            <w:r>
              <w:rPr>
                <w:noProof/>
                <w:webHidden/>
              </w:rPr>
              <w:instrText xml:space="preserve"> PAGEREF _Toc120388361 \h </w:instrText>
            </w:r>
            <w:r>
              <w:rPr>
                <w:noProof/>
                <w:webHidden/>
              </w:rPr>
            </w:r>
            <w:r>
              <w:rPr>
                <w:noProof/>
                <w:webHidden/>
              </w:rPr>
              <w:fldChar w:fldCharType="separate"/>
            </w:r>
            <w:r>
              <w:rPr>
                <w:noProof/>
                <w:webHidden/>
              </w:rPr>
              <w:t>21</w:t>
            </w:r>
            <w:r>
              <w:rPr>
                <w:noProof/>
                <w:webHidden/>
              </w:rPr>
              <w:fldChar w:fldCharType="end"/>
            </w:r>
          </w:hyperlink>
        </w:p>
        <w:p w14:paraId="01E4CC50" w14:textId="28D75266" w:rsidR="00690055" w:rsidRDefault="00690055">
          <w:pPr>
            <w:pStyle w:val="TOC2"/>
            <w:tabs>
              <w:tab w:val="left" w:pos="880"/>
              <w:tab w:val="right" w:leader="dot" w:pos="9016"/>
            </w:tabs>
            <w:rPr>
              <w:rFonts w:eastAsiaTheme="minorEastAsia"/>
              <w:noProof/>
              <w:lang w:eastAsia="en-GB"/>
            </w:rPr>
          </w:pPr>
          <w:hyperlink w:anchor="_Toc120388362" w:history="1">
            <w:r w:rsidRPr="00F9336E">
              <w:rPr>
                <w:rStyle w:val="Hyperlink"/>
                <w:noProof/>
                <w:lang w:val="en-US"/>
              </w:rPr>
              <w:t>5.5</w:t>
            </w:r>
            <w:r>
              <w:rPr>
                <w:rFonts w:eastAsiaTheme="minorEastAsia"/>
                <w:noProof/>
                <w:lang w:eastAsia="en-GB"/>
              </w:rPr>
              <w:tab/>
            </w:r>
            <w:r w:rsidRPr="00F9336E">
              <w:rPr>
                <w:rStyle w:val="Hyperlink"/>
                <w:noProof/>
                <w:lang w:val="en-US"/>
              </w:rPr>
              <w:t>Additional outputs</w:t>
            </w:r>
            <w:r>
              <w:rPr>
                <w:noProof/>
                <w:webHidden/>
              </w:rPr>
              <w:tab/>
            </w:r>
            <w:r>
              <w:rPr>
                <w:noProof/>
                <w:webHidden/>
              </w:rPr>
              <w:fldChar w:fldCharType="begin"/>
            </w:r>
            <w:r>
              <w:rPr>
                <w:noProof/>
                <w:webHidden/>
              </w:rPr>
              <w:instrText xml:space="preserve"> PAGEREF _Toc120388362 \h </w:instrText>
            </w:r>
            <w:r>
              <w:rPr>
                <w:noProof/>
                <w:webHidden/>
              </w:rPr>
            </w:r>
            <w:r>
              <w:rPr>
                <w:noProof/>
                <w:webHidden/>
              </w:rPr>
              <w:fldChar w:fldCharType="separate"/>
            </w:r>
            <w:r>
              <w:rPr>
                <w:noProof/>
                <w:webHidden/>
              </w:rPr>
              <w:t>22</w:t>
            </w:r>
            <w:r>
              <w:rPr>
                <w:noProof/>
                <w:webHidden/>
              </w:rPr>
              <w:fldChar w:fldCharType="end"/>
            </w:r>
          </w:hyperlink>
        </w:p>
        <w:p w14:paraId="417ED24F" w14:textId="1C871C89" w:rsidR="00690055" w:rsidRDefault="00690055">
          <w:pPr>
            <w:pStyle w:val="TOC2"/>
            <w:tabs>
              <w:tab w:val="left" w:pos="880"/>
              <w:tab w:val="right" w:leader="dot" w:pos="9016"/>
            </w:tabs>
            <w:rPr>
              <w:rFonts w:eastAsiaTheme="minorEastAsia"/>
              <w:noProof/>
              <w:lang w:eastAsia="en-GB"/>
            </w:rPr>
          </w:pPr>
          <w:hyperlink w:anchor="_Toc120388363" w:history="1">
            <w:r w:rsidRPr="00F9336E">
              <w:rPr>
                <w:rStyle w:val="Hyperlink"/>
                <w:noProof/>
              </w:rPr>
              <w:t>5.6</w:t>
            </w:r>
            <w:r>
              <w:rPr>
                <w:rFonts w:eastAsiaTheme="minorEastAsia"/>
                <w:noProof/>
                <w:lang w:eastAsia="en-GB"/>
              </w:rPr>
              <w:tab/>
            </w:r>
            <w:r w:rsidRPr="00F9336E">
              <w:rPr>
                <w:rStyle w:val="Hyperlink"/>
                <w:noProof/>
              </w:rPr>
              <w:t>Calculation control parameters and options</w:t>
            </w:r>
            <w:r>
              <w:rPr>
                <w:noProof/>
                <w:webHidden/>
              </w:rPr>
              <w:tab/>
            </w:r>
            <w:r>
              <w:rPr>
                <w:noProof/>
                <w:webHidden/>
              </w:rPr>
              <w:fldChar w:fldCharType="begin"/>
            </w:r>
            <w:r>
              <w:rPr>
                <w:noProof/>
                <w:webHidden/>
              </w:rPr>
              <w:instrText xml:space="preserve"> PAGEREF _Toc120388363 \h </w:instrText>
            </w:r>
            <w:r>
              <w:rPr>
                <w:noProof/>
                <w:webHidden/>
              </w:rPr>
            </w:r>
            <w:r>
              <w:rPr>
                <w:noProof/>
                <w:webHidden/>
              </w:rPr>
              <w:fldChar w:fldCharType="separate"/>
            </w:r>
            <w:r>
              <w:rPr>
                <w:noProof/>
                <w:webHidden/>
              </w:rPr>
              <w:t>23</w:t>
            </w:r>
            <w:r>
              <w:rPr>
                <w:noProof/>
                <w:webHidden/>
              </w:rPr>
              <w:fldChar w:fldCharType="end"/>
            </w:r>
          </w:hyperlink>
        </w:p>
        <w:p w14:paraId="3956F1DA" w14:textId="1DFA4597" w:rsidR="00690055" w:rsidRDefault="00690055">
          <w:pPr>
            <w:pStyle w:val="TOC1"/>
            <w:tabs>
              <w:tab w:val="left" w:pos="440"/>
              <w:tab w:val="right" w:leader="dot" w:pos="9016"/>
            </w:tabs>
            <w:rPr>
              <w:rFonts w:eastAsiaTheme="minorEastAsia"/>
              <w:noProof/>
              <w:lang w:eastAsia="en-GB"/>
            </w:rPr>
          </w:pPr>
          <w:hyperlink w:anchor="_Toc120388364" w:history="1">
            <w:r w:rsidRPr="00F9336E">
              <w:rPr>
                <w:rStyle w:val="Hyperlink"/>
                <w:noProof/>
              </w:rPr>
              <w:t>6</w:t>
            </w:r>
            <w:r>
              <w:rPr>
                <w:rFonts w:eastAsiaTheme="minorEastAsia"/>
                <w:noProof/>
                <w:lang w:eastAsia="en-GB"/>
              </w:rPr>
              <w:tab/>
            </w:r>
            <w:r w:rsidRPr="00F9336E">
              <w:rPr>
                <w:rStyle w:val="Hyperlink"/>
                <w:noProof/>
              </w:rPr>
              <w:t>Using DFM Generator with the Petrel Workflow Editor</w:t>
            </w:r>
            <w:r>
              <w:rPr>
                <w:noProof/>
                <w:webHidden/>
              </w:rPr>
              <w:tab/>
            </w:r>
            <w:r>
              <w:rPr>
                <w:noProof/>
                <w:webHidden/>
              </w:rPr>
              <w:fldChar w:fldCharType="begin"/>
            </w:r>
            <w:r>
              <w:rPr>
                <w:noProof/>
                <w:webHidden/>
              </w:rPr>
              <w:instrText xml:space="preserve"> PAGEREF _Toc120388364 \h </w:instrText>
            </w:r>
            <w:r>
              <w:rPr>
                <w:noProof/>
                <w:webHidden/>
              </w:rPr>
            </w:r>
            <w:r>
              <w:rPr>
                <w:noProof/>
                <w:webHidden/>
              </w:rPr>
              <w:fldChar w:fldCharType="separate"/>
            </w:r>
            <w:r>
              <w:rPr>
                <w:noProof/>
                <w:webHidden/>
              </w:rPr>
              <w:t>25</w:t>
            </w:r>
            <w:r>
              <w:rPr>
                <w:noProof/>
                <w:webHidden/>
              </w:rPr>
              <w:fldChar w:fldCharType="end"/>
            </w:r>
          </w:hyperlink>
        </w:p>
        <w:p w14:paraId="5788F7CF" w14:textId="1D7FACB6" w:rsidR="00690055" w:rsidRDefault="00690055">
          <w:pPr>
            <w:pStyle w:val="TOC1"/>
            <w:tabs>
              <w:tab w:val="left" w:pos="440"/>
              <w:tab w:val="right" w:leader="dot" w:pos="9016"/>
            </w:tabs>
            <w:rPr>
              <w:rFonts w:eastAsiaTheme="minorEastAsia"/>
              <w:noProof/>
              <w:lang w:eastAsia="en-GB"/>
            </w:rPr>
          </w:pPr>
          <w:hyperlink w:anchor="_Toc120388365" w:history="1">
            <w:r w:rsidRPr="00F9336E">
              <w:rPr>
                <w:rStyle w:val="Hyperlink"/>
                <w:noProof/>
              </w:rPr>
              <w:t>7</w:t>
            </w:r>
            <w:r>
              <w:rPr>
                <w:rFonts w:eastAsiaTheme="minorEastAsia"/>
                <w:noProof/>
                <w:lang w:eastAsia="en-GB"/>
              </w:rPr>
              <w:tab/>
            </w:r>
            <w:r w:rsidRPr="00F9336E">
              <w:rPr>
                <w:rStyle w:val="Hyperlink"/>
                <w:noProof/>
              </w:rPr>
              <w:t>Further information and contact details</w:t>
            </w:r>
            <w:r>
              <w:rPr>
                <w:noProof/>
                <w:webHidden/>
              </w:rPr>
              <w:tab/>
            </w:r>
            <w:r>
              <w:rPr>
                <w:noProof/>
                <w:webHidden/>
              </w:rPr>
              <w:fldChar w:fldCharType="begin"/>
            </w:r>
            <w:r>
              <w:rPr>
                <w:noProof/>
                <w:webHidden/>
              </w:rPr>
              <w:instrText xml:space="preserve"> PAGEREF _Toc120388365 \h </w:instrText>
            </w:r>
            <w:r>
              <w:rPr>
                <w:noProof/>
                <w:webHidden/>
              </w:rPr>
            </w:r>
            <w:r>
              <w:rPr>
                <w:noProof/>
                <w:webHidden/>
              </w:rPr>
              <w:fldChar w:fldCharType="separate"/>
            </w:r>
            <w:r>
              <w:rPr>
                <w:noProof/>
                <w:webHidden/>
              </w:rPr>
              <w:t>30</w:t>
            </w:r>
            <w:r>
              <w:rPr>
                <w:noProof/>
                <w:webHidden/>
              </w:rPr>
              <w:fldChar w:fldCharType="end"/>
            </w:r>
          </w:hyperlink>
        </w:p>
        <w:p w14:paraId="3C97A235" w14:textId="5590EED3" w:rsidR="00690055" w:rsidRDefault="00690055">
          <w:pPr>
            <w:pStyle w:val="TOC1"/>
            <w:tabs>
              <w:tab w:val="left" w:pos="1320"/>
              <w:tab w:val="right" w:leader="dot" w:pos="9016"/>
            </w:tabs>
            <w:rPr>
              <w:rFonts w:eastAsiaTheme="minorEastAsia"/>
              <w:noProof/>
              <w:lang w:eastAsia="en-GB"/>
            </w:rPr>
          </w:pPr>
          <w:hyperlink w:anchor="_Toc120388366" w:history="1">
            <w:r w:rsidRPr="00F9336E">
              <w:rPr>
                <w:rStyle w:val="Hyperlink"/>
                <w:noProof/>
              </w:rPr>
              <w:t>Appendix 1</w:t>
            </w:r>
            <w:r>
              <w:rPr>
                <w:rFonts w:eastAsiaTheme="minorEastAsia"/>
                <w:noProof/>
                <w:lang w:eastAsia="en-GB"/>
              </w:rPr>
              <w:tab/>
            </w:r>
            <w:r w:rsidRPr="00F9336E">
              <w:rPr>
                <w:rStyle w:val="Hyperlink"/>
                <w:noProof/>
              </w:rPr>
              <w:t>Generating strain data from curvature</w:t>
            </w:r>
            <w:r>
              <w:rPr>
                <w:noProof/>
                <w:webHidden/>
              </w:rPr>
              <w:tab/>
            </w:r>
            <w:r>
              <w:rPr>
                <w:noProof/>
                <w:webHidden/>
              </w:rPr>
              <w:fldChar w:fldCharType="begin"/>
            </w:r>
            <w:r>
              <w:rPr>
                <w:noProof/>
                <w:webHidden/>
              </w:rPr>
              <w:instrText xml:space="preserve"> PAGEREF _Toc120388366 \h </w:instrText>
            </w:r>
            <w:r>
              <w:rPr>
                <w:noProof/>
                <w:webHidden/>
              </w:rPr>
            </w:r>
            <w:r>
              <w:rPr>
                <w:noProof/>
                <w:webHidden/>
              </w:rPr>
              <w:fldChar w:fldCharType="separate"/>
            </w:r>
            <w:r>
              <w:rPr>
                <w:noProof/>
                <w:webHidden/>
              </w:rPr>
              <w:t>31</w:t>
            </w:r>
            <w:r>
              <w:rPr>
                <w:noProof/>
                <w:webHidden/>
              </w:rPr>
              <w:fldChar w:fldCharType="end"/>
            </w:r>
          </w:hyperlink>
        </w:p>
        <w:p w14:paraId="20369536" w14:textId="1196A9E0" w:rsidR="00690055" w:rsidRDefault="00690055">
          <w:pPr>
            <w:pStyle w:val="TOC1"/>
            <w:tabs>
              <w:tab w:val="left" w:pos="1320"/>
              <w:tab w:val="right" w:leader="dot" w:pos="9016"/>
            </w:tabs>
            <w:rPr>
              <w:rFonts w:eastAsiaTheme="minorEastAsia"/>
              <w:noProof/>
              <w:lang w:eastAsia="en-GB"/>
            </w:rPr>
          </w:pPr>
          <w:hyperlink w:anchor="_Toc120388367" w:history="1">
            <w:r w:rsidRPr="00F9336E">
              <w:rPr>
                <w:rStyle w:val="Hyperlink"/>
                <w:noProof/>
              </w:rPr>
              <w:t>Appendix 2</w:t>
            </w:r>
            <w:r>
              <w:rPr>
                <w:rFonts w:eastAsiaTheme="minorEastAsia"/>
                <w:noProof/>
                <w:lang w:eastAsia="en-GB"/>
              </w:rPr>
              <w:tab/>
            </w:r>
            <w:r w:rsidRPr="00F9336E">
              <w:rPr>
                <w:rStyle w:val="Hyperlink"/>
                <w:noProof/>
              </w:rPr>
              <w:t>Complete list of input parameters and options</w:t>
            </w:r>
            <w:r>
              <w:rPr>
                <w:noProof/>
                <w:webHidden/>
              </w:rPr>
              <w:tab/>
            </w:r>
            <w:r>
              <w:rPr>
                <w:noProof/>
                <w:webHidden/>
              </w:rPr>
              <w:fldChar w:fldCharType="begin"/>
            </w:r>
            <w:r>
              <w:rPr>
                <w:noProof/>
                <w:webHidden/>
              </w:rPr>
              <w:instrText xml:space="preserve"> PAGEREF _Toc120388367 \h </w:instrText>
            </w:r>
            <w:r>
              <w:rPr>
                <w:noProof/>
                <w:webHidden/>
              </w:rPr>
            </w:r>
            <w:r>
              <w:rPr>
                <w:noProof/>
                <w:webHidden/>
              </w:rPr>
              <w:fldChar w:fldCharType="separate"/>
            </w:r>
            <w:r>
              <w:rPr>
                <w:noProof/>
                <w:webHidden/>
              </w:rPr>
              <w:t>36</w:t>
            </w:r>
            <w:r>
              <w:rPr>
                <w:noProof/>
                <w:webHidden/>
              </w:rPr>
              <w:fldChar w:fldCharType="end"/>
            </w:r>
          </w:hyperlink>
        </w:p>
        <w:p w14:paraId="6906F6CE" w14:textId="35B2244F" w:rsidR="00690055" w:rsidRDefault="00690055">
          <w:pPr>
            <w:pStyle w:val="TOC2"/>
            <w:tabs>
              <w:tab w:val="left" w:pos="1760"/>
              <w:tab w:val="right" w:leader="dot" w:pos="9016"/>
            </w:tabs>
            <w:rPr>
              <w:rFonts w:eastAsiaTheme="minorEastAsia"/>
              <w:noProof/>
              <w:lang w:eastAsia="en-GB"/>
            </w:rPr>
          </w:pPr>
          <w:hyperlink w:anchor="_Toc120388368" w:history="1">
            <w:r w:rsidRPr="00F9336E">
              <w:rPr>
                <w:rStyle w:val="Hyperlink"/>
                <w:noProof/>
              </w:rPr>
              <w:t>Appendix 2.1</w:t>
            </w:r>
            <w:r>
              <w:rPr>
                <w:rFonts w:eastAsiaTheme="minorEastAsia"/>
                <w:noProof/>
                <w:lang w:eastAsia="en-GB"/>
              </w:rPr>
              <w:tab/>
            </w:r>
            <w:r w:rsidRPr="00F9336E">
              <w:rPr>
                <w:rStyle w:val="Hyperlink"/>
                <w:noProof/>
              </w:rPr>
              <w:t>Main settings</w:t>
            </w:r>
            <w:r>
              <w:rPr>
                <w:noProof/>
                <w:webHidden/>
              </w:rPr>
              <w:tab/>
            </w:r>
            <w:r>
              <w:rPr>
                <w:noProof/>
                <w:webHidden/>
              </w:rPr>
              <w:fldChar w:fldCharType="begin"/>
            </w:r>
            <w:r>
              <w:rPr>
                <w:noProof/>
                <w:webHidden/>
              </w:rPr>
              <w:instrText xml:space="preserve"> PAGEREF _Toc120388368 \h </w:instrText>
            </w:r>
            <w:r>
              <w:rPr>
                <w:noProof/>
                <w:webHidden/>
              </w:rPr>
            </w:r>
            <w:r>
              <w:rPr>
                <w:noProof/>
                <w:webHidden/>
              </w:rPr>
              <w:fldChar w:fldCharType="separate"/>
            </w:r>
            <w:r>
              <w:rPr>
                <w:noProof/>
                <w:webHidden/>
              </w:rPr>
              <w:t>36</w:t>
            </w:r>
            <w:r>
              <w:rPr>
                <w:noProof/>
                <w:webHidden/>
              </w:rPr>
              <w:fldChar w:fldCharType="end"/>
            </w:r>
          </w:hyperlink>
        </w:p>
        <w:p w14:paraId="4B3733E6" w14:textId="379F1C4B" w:rsidR="00690055" w:rsidRDefault="00690055">
          <w:pPr>
            <w:pStyle w:val="TOC2"/>
            <w:tabs>
              <w:tab w:val="left" w:pos="1760"/>
              <w:tab w:val="right" w:leader="dot" w:pos="9016"/>
            </w:tabs>
            <w:rPr>
              <w:rFonts w:eastAsiaTheme="minorEastAsia"/>
              <w:noProof/>
              <w:lang w:eastAsia="en-GB"/>
            </w:rPr>
          </w:pPr>
          <w:hyperlink w:anchor="_Toc120388369" w:history="1">
            <w:r w:rsidRPr="00F9336E">
              <w:rPr>
                <w:rStyle w:val="Hyperlink"/>
                <w:noProof/>
              </w:rPr>
              <w:t>Appendix 2.2</w:t>
            </w:r>
            <w:r>
              <w:rPr>
                <w:rFonts w:eastAsiaTheme="minorEastAsia"/>
                <w:noProof/>
                <w:lang w:eastAsia="en-GB"/>
              </w:rPr>
              <w:tab/>
            </w:r>
            <w:r w:rsidRPr="00F9336E">
              <w:rPr>
                <w:rStyle w:val="Hyperlink"/>
                <w:noProof/>
              </w:rPr>
              <w:t>Mechanical properties</w:t>
            </w:r>
            <w:r>
              <w:rPr>
                <w:noProof/>
                <w:webHidden/>
              </w:rPr>
              <w:tab/>
            </w:r>
            <w:r>
              <w:rPr>
                <w:noProof/>
                <w:webHidden/>
              </w:rPr>
              <w:fldChar w:fldCharType="begin"/>
            </w:r>
            <w:r>
              <w:rPr>
                <w:noProof/>
                <w:webHidden/>
              </w:rPr>
              <w:instrText xml:space="preserve"> PAGEREF _Toc120388369 \h </w:instrText>
            </w:r>
            <w:r>
              <w:rPr>
                <w:noProof/>
                <w:webHidden/>
              </w:rPr>
            </w:r>
            <w:r>
              <w:rPr>
                <w:noProof/>
                <w:webHidden/>
              </w:rPr>
              <w:fldChar w:fldCharType="separate"/>
            </w:r>
            <w:r>
              <w:rPr>
                <w:noProof/>
                <w:webHidden/>
              </w:rPr>
              <w:t>36</w:t>
            </w:r>
            <w:r>
              <w:rPr>
                <w:noProof/>
                <w:webHidden/>
              </w:rPr>
              <w:fldChar w:fldCharType="end"/>
            </w:r>
          </w:hyperlink>
        </w:p>
        <w:p w14:paraId="1FCECA16" w14:textId="1440637C" w:rsidR="00690055" w:rsidRDefault="00690055">
          <w:pPr>
            <w:pStyle w:val="TOC2"/>
            <w:tabs>
              <w:tab w:val="left" w:pos="1760"/>
              <w:tab w:val="right" w:leader="dot" w:pos="9016"/>
            </w:tabs>
            <w:rPr>
              <w:rFonts w:eastAsiaTheme="minorEastAsia"/>
              <w:noProof/>
              <w:lang w:eastAsia="en-GB"/>
            </w:rPr>
          </w:pPr>
          <w:hyperlink w:anchor="_Toc120388370" w:history="1">
            <w:r w:rsidRPr="00F9336E">
              <w:rPr>
                <w:rStyle w:val="Hyperlink"/>
                <w:noProof/>
              </w:rPr>
              <w:t>Appendix 2.3</w:t>
            </w:r>
            <w:r>
              <w:rPr>
                <w:rFonts w:eastAsiaTheme="minorEastAsia"/>
                <w:noProof/>
                <w:lang w:eastAsia="en-GB"/>
              </w:rPr>
              <w:tab/>
            </w:r>
            <w:r w:rsidRPr="00F9336E">
              <w:rPr>
                <w:rStyle w:val="Hyperlink"/>
                <w:noProof/>
              </w:rPr>
              <w:t>Stress state</w:t>
            </w:r>
            <w:r>
              <w:rPr>
                <w:noProof/>
                <w:webHidden/>
              </w:rPr>
              <w:tab/>
            </w:r>
            <w:r>
              <w:rPr>
                <w:noProof/>
                <w:webHidden/>
              </w:rPr>
              <w:fldChar w:fldCharType="begin"/>
            </w:r>
            <w:r>
              <w:rPr>
                <w:noProof/>
                <w:webHidden/>
              </w:rPr>
              <w:instrText xml:space="preserve"> PAGEREF _Toc120388370 \h </w:instrText>
            </w:r>
            <w:r>
              <w:rPr>
                <w:noProof/>
                <w:webHidden/>
              </w:rPr>
            </w:r>
            <w:r>
              <w:rPr>
                <w:noProof/>
                <w:webHidden/>
              </w:rPr>
              <w:fldChar w:fldCharType="separate"/>
            </w:r>
            <w:r>
              <w:rPr>
                <w:noProof/>
                <w:webHidden/>
              </w:rPr>
              <w:t>37</w:t>
            </w:r>
            <w:r>
              <w:rPr>
                <w:noProof/>
                <w:webHidden/>
              </w:rPr>
              <w:fldChar w:fldCharType="end"/>
            </w:r>
          </w:hyperlink>
        </w:p>
        <w:p w14:paraId="5B2B6510" w14:textId="7471E332" w:rsidR="00690055" w:rsidRDefault="00690055">
          <w:pPr>
            <w:pStyle w:val="TOC2"/>
            <w:tabs>
              <w:tab w:val="left" w:pos="1760"/>
              <w:tab w:val="right" w:leader="dot" w:pos="9016"/>
            </w:tabs>
            <w:rPr>
              <w:rFonts w:eastAsiaTheme="minorEastAsia"/>
              <w:noProof/>
              <w:lang w:eastAsia="en-GB"/>
            </w:rPr>
          </w:pPr>
          <w:hyperlink w:anchor="_Toc120388371" w:history="1">
            <w:r w:rsidRPr="00F9336E">
              <w:rPr>
                <w:rStyle w:val="Hyperlink"/>
                <w:noProof/>
              </w:rPr>
              <w:t>Appendix 2.4</w:t>
            </w:r>
            <w:r>
              <w:rPr>
                <w:rFonts w:eastAsiaTheme="minorEastAsia"/>
                <w:noProof/>
                <w:lang w:eastAsia="en-GB"/>
              </w:rPr>
              <w:tab/>
            </w:r>
            <w:r w:rsidRPr="00F9336E">
              <w:rPr>
                <w:rStyle w:val="Hyperlink"/>
                <w:noProof/>
              </w:rPr>
              <w:t>Fracture aperture</w:t>
            </w:r>
            <w:r>
              <w:rPr>
                <w:noProof/>
                <w:webHidden/>
              </w:rPr>
              <w:tab/>
            </w:r>
            <w:r>
              <w:rPr>
                <w:noProof/>
                <w:webHidden/>
              </w:rPr>
              <w:fldChar w:fldCharType="begin"/>
            </w:r>
            <w:r>
              <w:rPr>
                <w:noProof/>
                <w:webHidden/>
              </w:rPr>
              <w:instrText xml:space="preserve"> PAGEREF _Toc120388371 \h </w:instrText>
            </w:r>
            <w:r>
              <w:rPr>
                <w:noProof/>
                <w:webHidden/>
              </w:rPr>
            </w:r>
            <w:r>
              <w:rPr>
                <w:noProof/>
                <w:webHidden/>
              </w:rPr>
              <w:fldChar w:fldCharType="separate"/>
            </w:r>
            <w:r>
              <w:rPr>
                <w:noProof/>
                <w:webHidden/>
              </w:rPr>
              <w:t>37</w:t>
            </w:r>
            <w:r>
              <w:rPr>
                <w:noProof/>
                <w:webHidden/>
              </w:rPr>
              <w:fldChar w:fldCharType="end"/>
            </w:r>
          </w:hyperlink>
        </w:p>
        <w:p w14:paraId="2AD1040F" w14:textId="68203D0C" w:rsidR="00690055" w:rsidRDefault="00690055">
          <w:pPr>
            <w:pStyle w:val="TOC2"/>
            <w:tabs>
              <w:tab w:val="left" w:pos="1760"/>
              <w:tab w:val="right" w:leader="dot" w:pos="9016"/>
            </w:tabs>
            <w:rPr>
              <w:rFonts w:eastAsiaTheme="minorEastAsia"/>
              <w:noProof/>
              <w:lang w:eastAsia="en-GB"/>
            </w:rPr>
          </w:pPr>
          <w:hyperlink w:anchor="_Toc120388372" w:history="1">
            <w:r w:rsidRPr="00F9336E">
              <w:rPr>
                <w:rStyle w:val="Hyperlink"/>
                <w:noProof/>
              </w:rPr>
              <w:t>Appendix 2.5</w:t>
            </w:r>
            <w:r>
              <w:rPr>
                <w:rFonts w:eastAsiaTheme="minorEastAsia"/>
                <w:noProof/>
                <w:lang w:eastAsia="en-GB"/>
              </w:rPr>
              <w:tab/>
            </w:r>
            <w:r w:rsidRPr="00F9336E">
              <w:rPr>
                <w:rStyle w:val="Hyperlink"/>
                <w:noProof/>
              </w:rPr>
              <w:t>Outputs</w:t>
            </w:r>
            <w:r>
              <w:rPr>
                <w:noProof/>
                <w:webHidden/>
              </w:rPr>
              <w:tab/>
            </w:r>
            <w:r>
              <w:rPr>
                <w:noProof/>
                <w:webHidden/>
              </w:rPr>
              <w:fldChar w:fldCharType="begin"/>
            </w:r>
            <w:r>
              <w:rPr>
                <w:noProof/>
                <w:webHidden/>
              </w:rPr>
              <w:instrText xml:space="preserve"> PAGEREF _Toc120388372 \h </w:instrText>
            </w:r>
            <w:r>
              <w:rPr>
                <w:noProof/>
                <w:webHidden/>
              </w:rPr>
            </w:r>
            <w:r>
              <w:rPr>
                <w:noProof/>
                <w:webHidden/>
              </w:rPr>
              <w:fldChar w:fldCharType="separate"/>
            </w:r>
            <w:r>
              <w:rPr>
                <w:noProof/>
                <w:webHidden/>
              </w:rPr>
              <w:t>38</w:t>
            </w:r>
            <w:r>
              <w:rPr>
                <w:noProof/>
                <w:webHidden/>
              </w:rPr>
              <w:fldChar w:fldCharType="end"/>
            </w:r>
          </w:hyperlink>
        </w:p>
        <w:p w14:paraId="2F9586D9" w14:textId="0E6D9F65" w:rsidR="00690055" w:rsidRDefault="00690055">
          <w:pPr>
            <w:pStyle w:val="TOC2"/>
            <w:tabs>
              <w:tab w:val="left" w:pos="1760"/>
              <w:tab w:val="right" w:leader="dot" w:pos="9016"/>
            </w:tabs>
            <w:rPr>
              <w:rFonts w:eastAsiaTheme="minorEastAsia"/>
              <w:noProof/>
              <w:lang w:eastAsia="en-GB"/>
            </w:rPr>
          </w:pPr>
          <w:hyperlink w:anchor="_Toc120388373" w:history="1">
            <w:r w:rsidRPr="00F9336E">
              <w:rPr>
                <w:rStyle w:val="Hyperlink"/>
                <w:noProof/>
              </w:rPr>
              <w:t>Appendix 2.6</w:t>
            </w:r>
            <w:r>
              <w:rPr>
                <w:rFonts w:eastAsiaTheme="minorEastAsia"/>
                <w:noProof/>
                <w:lang w:eastAsia="en-GB"/>
              </w:rPr>
              <w:tab/>
            </w:r>
            <w:r w:rsidRPr="00F9336E">
              <w:rPr>
                <w:rStyle w:val="Hyperlink"/>
                <w:noProof/>
              </w:rPr>
              <w:t>Control parameters</w:t>
            </w:r>
            <w:r>
              <w:rPr>
                <w:noProof/>
                <w:webHidden/>
              </w:rPr>
              <w:tab/>
            </w:r>
            <w:r>
              <w:rPr>
                <w:noProof/>
                <w:webHidden/>
              </w:rPr>
              <w:fldChar w:fldCharType="begin"/>
            </w:r>
            <w:r>
              <w:rPr>
                <w:noProof/>
                <w:webHidden/>
              </w:rPr>
              <w:instrText xml:space="preserve"> PAGEREF _Toc120388373 \h </w:instrText>
            </w:r>
            <w:r>
              <w:rPr>
                <w:noProof/>
                <w:webHidden/>
              </w:rPr>
            </w:r>
            <w:r>
              <w:rPr>
                <w:noProof/>
                <w:webHidden/>
              </w:rPr>
              <w:fldChar w:fldCharType="separate"/>
            </w:r>
            <w:r>
              <w:rPr>
                <w:noProof/>
                <w:webHidden/>
              </w:rPr>
              <w:t>39</w:t>
            </w:r>
            <w:r>
              <w:rPr>
                <w:noProof/>
                <w:webHidden/>
              </w:rPr>
              <w:fldChar w:fldCharType="end"/>
            </w:r>
          </w:hyperlink>
        </w:p>
        <w:p w14:paraId="68BD140E" w14:textId="1662ECAE"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20388349"/>
      <w:bookmarkEnd w:id="2"/>
      <w:r>
        <w:lastRenderedPageBreak/>
        <w:t>Installation</w:t>
      </w:r>
      <w:bookmarkEnd w:id="3"/>
    </w:p>
    <w:p w14:paraId="322C1306" w14:textId="14DA81F6" w:rsidR="004022FE" w:rsidRDefault="00795779" w:rsidP="0004425E">
      <w:r>
        <w:t>T</w:t>
      </w:r>
      <w:r w:rsidR="004022FE">
        <w:t>he current version of the D</w:t>
      </w:r>
      <w:r w:rsidR="00C82C74">
        <w:t xml:space="preserve">ynamic </w:t>
      </w:r>
      <w:r w:rsidR="004022FE">
        <w:t>F</w:t>
      </w:r>
      <w:r w:rsidR="00C82C74">
        <w:t>racture Model</w:t>
      </w:r>
      <w:r w:rsidR="004022FE">
        <w:t xml:space="preserve"> Generator</w:t>
      </w:r>
      <w:r w:rsidR="00C82C74">
        <w:t xml:space="preserve"> (DFM Generator)</w:t>
      </w:r>
      <w:r w:rsidR="004022FE">
        <w:t xml:space="preserve"> Petrel plug-in </w:t>
      </w:r>
      <w:r>
        <w:t>should</w:t>
      </w:r>
      <w:r w:rsidR="004022FE">
        <w:t xml:space="preserve"> be installed directly using the .pip installation files</w:t>
      </w:r>
      <w:r w:rsidR="00C06BFC">
        <w:t xml:space="preserve"> provided</w:t>
      </w:r>
      <w:r w:rsidR="004022FE">
        <w:t xml:space="preserve">. You will need to download the correct .pip </w:t>
      </w:r>
      <w:r w:rsidR="00D84EF4">
        <w:t>file for your version of Petrel.</w:t>
      </w:r>
    </w:p>
    <w:p w14:paraId="48C7ABBD" w14:textId="76559A2D" w:rsidR="00903904" w:rsidRDefault="00610C08" w:rsidP="0004425E">
      <w:r>
        <w:t>After starting Petrel</w:t>
      </w:r>
      <w:r w:rsidR="004E21F9">
        <w:t>,</w:t>
      </w:r>
      <w:r>
        <w:t xml:space="preserve"> </w:t>
      </w:r>
      <w:r w:rsidR="00F25AA9">
        <w:t>open</w:t>
      </w:r>
      <w:r w:rsidR="004E21F9">
        <w:t xml:space="preserve"> the Ocean Plugin M</w:t>
      </w:r>
      <w:r w:rsidR="00F25AA9" w:rsidRPr="00F25AA9">
        <w:t>anager (</w:t>
      </w:r>
      <w:r w:rsidR="00F25AA9" w:rsidRPr="00DC616D">
        <w:rPr>
          <w:b/>
          <w:bCs/>
        </w:rPr>
        <w:t xml:space="preserve">File </w:t>
      </w:r>
      <w:r w:rsidR="00C82C74">
        <w:rPr>
          <w:rFonts w:cstheme="minorHAnsi"/>
          <w:b/>
          <w:bCs/>
        </w:rPr>
        <w:t>→</w:t>
      </w:r>
      <w:r w:rsidR="00F25AA9" w:rsidRPr="00DC616D">
        <w:rPr>
          <w:b/>
          <w:bCs/>
        </w:rPr>
        <w:t xml:space="preserve"> Options </w:t>
      </w:r>
      <w:r w:rsidR="00C82C74">
        <w:rPr>
          <w:rFonts w:cstheme="minorHAnsi"/>
          <w:b/>
          <w:bCs/>
        </w:rPr>
        <w:t>→</w:t>
      </w:r>
      <w:r w:rsidR="00F25AA9" w:rsidRPr="00DC616D">
        <w:rPr>
          <w:b/>
          <w:bCs/>
        </w:rPr>
        <w:t xml:space="preserve"> Plugin manager</w:t>
      </w:r>
      <w:r w:rsidR="00F25AA9">
        <w:t>)</w:t>
      </w:r>
      <w:r w:rsidR="007F0943">
        <w:t xml:space="preserve">, as </w:t>
      </w:r>
      <w:r w:rsidR="007862B4">
        <w:t xml:space="preserve">shown in </w:t>
      </w:r>
      <w:r w:rsidR="007862B4">
        <w:fldChar w:fldCharType="begin"/>
      </w:r>
      <w:r w:rsidR="007862B4">
        <w:instrText xml:space="preserve"> REF _Ref61885794 \h </w:instrText>
      </w:r>
      <w:r w:rsidR="0004425E">
        <w:instrText xml:space="preserve"> \* MERGEFORMAT </w:instrText>
      </w:r>
      <w:r w:rsidR="007862B4">
        <w:fldChar w:fldCharType="separate"/>
      </w:r>
      <w:r w:rsidR="00690055">
        <w:t xml:space="preserve">Figure </w:t>
      </w:r>
      <w:r w:rsidR="00690055">
        <w:rPr>
          <w:noProof/>
        </w:rPr>
        <w:t>1</w:t>
      </w:r>
      <w:r w:rsidR="007862B4">
        <w:fldChar w:fldCharType="end"/>
      </w:r>
      <w:r w:rsidR="007862B4">
        <w:t>.</w:t>
      </w:r>
      <w:r w:rsidR="00F25AA9" w:rsidRPr="00F25AA9">
        <w:t xml:space="preserve"> </w:t>
      </w:r>
      <w:r w:rsidR="004E21F9">
        <w:t>T</w:t>
      </w:r>
      <w:r w:rsidR="00F25AA9" w:rsidRPr="00F25AA9">
        <w:t xml:space="preserve">hen click on </w:t>
      </w:r>
      <w:r w:rsidR="00F25AA9" w:rsidRPr="00A23951">
        <w:rPr>
          <w:b/>
          <w:bCs/>
        </w:rPr>
        <w:t>Install plug-in</w:t>
      </w:r>
      <w:r w:rsidR="004E21F9">
        <w:t xml:space="preserve">, </w:t>
      </w:r>
      <w:proofErr w:type="gramStart"/>
      <w:r w:rsidR="004E21F9">
        <w:t>locate</w:t>
      </w:r>
      <w:proofErr w:type="gramEnd"/>
      <w:r w:rsidR="004E21F9">
        <w:t xml:space="preserve"> and</w:t>
      </w:r>
      <w:r w:rsidR="00F25AA9" w:rsidRPr="00F25AA9">
        <w:t xml:space="preserve"> open</w:t>
      </w:r>
      <w:r w:rsidR="004E21F9">
        <w:t xml:space="preserve"> the </w:t>
      </w:r>
      <w:r w:rsidR="004E21F9" w:rsidRPr="00C82C74">
        <w:rPr>
          <w:i/>
          <w:iCs/>
        </w:rPr>
        <w:t>.p</w:t>
      </w:r>
      <w:r w:rsidR="00F25AA9" w:rsidRPr="00C82C74">
        <w:rPr>
          <w:i/>
          <w:iCs/>
        </w:rPr>
        <w:t>ip</w:t>
      </w:r>
      <w:r w:rsidR="00F25AA9" w:rsidRPr="00F25AA9">
        <w:t xml:space="preserve"> file.</w:t>
      </w:r>
      <w:r w:rsidR="004E21F9">
        <w:t xml:space="preserve"> </w:t>
      </w:r>
      <w:r w:rsidR="00994808">
        <w:t xml:space="preserve">It is advisable to copy the </w:t>
      </w:r>
      <w:r w:rsidR="00994808" w:rsidRPr="00C82C74">
        <w:rPr>
          <w:i/>
          <w:iCs/>
        </w:rPr>
        <w:t>.pip</w:t>
      </w:r>
      <w:r w:rsidR="00994808">
        <w:t xml:space="preserve"> file locally onto the C drive before installing, as installing over a network can cause problems. </w:t>
      </w:r>
      <w:r w:rsidR="004E21F9">
        <w:t xml:space="preserve">Please </w:t>
      </w:r>
      <w:r w:rsidR="00994808">
        <w:t xml:space="preserve">make sure </w:t>
      </w:r>
      <w:r w:rsidR="004E21F9">
        <w:t xml:space="preserve">to select the </w:t>
      </w:r>
      <w:r w:rsidR="004E21F9" w:rsidRPr="00C82C74">
        <w:rPr>
          <w:i/>
          <w:iCs/>
        </w:rPr>
        <w:t>.pip</w:t>
      </w:r>
      <w:r w:rsidR="004E21F9">
        <w:t xml:space="preserve"> file correspond</w:t>
      </w:r>
      <w:r w:rsidR="007862B4">
        <w:t>ing</w:t>
      </w:r>
      <w:r w:rsidR="004E21F9">
        <w:t xml:space="preserve"> to the Petrel version being used such </w:t>
      </w:r>
      <w:r w:rsidR="00CA7C9F">
        <w:t xml:space="preserve">as </w:t>
      </w:r>
      <w:r w:rsidR="00CA7C9F" w:rsidRPr="00C82C74">
        <w:rPr>
          <w:i/>
          <w:iCs/>
        </w:rPr>
        <w:t>DF</w:t>
      </w:r>
      <w:r w:rsidR="00C82C74" w:rsidRPr="00C82C74">
        <w:rPr>
          <w:i/>
          <w:iCs/>
        </w:rPr>
        <w:t>MGenerator</w:t>
      </w:r>
      <w:r w:rsidR="00CA7C9F" w:rsidRPr="00C82C74">
        <w:rPr>
          <w:i/>
          <w:iCs/>
        </w:rPr>
        <w:t>_20</w:t>
      </w:r>
      <w:r w:rsidR="00C06BFC" w:rsidRPr="00C82C74">
        <w:rPr>
          <w:i/>
          <w:iCs/>
        </w:rPr>
        <w:t>20</w:t>
      </w:r>
      <w:r w:rsidR="00CA7C9F" w:rsidRPr="00C82C74">
        <w:rPr>
          <w:i/>
          <w:iCs/>
        </w:rPr>
        <w:t>.pip</w:t>
      </w:r>
      <w:r w:rsidR="00CA7C9F">
        <w:t xml:space="preserve"> for Petrel 20</w:t>
      </w:r>
      <w:r w:rsidR="00C06BFC">
        <w:t>20</w:t>
      </w:r>
      <w:r w:rsidR="007F0943">
        <w:t>.</w:t>
      </w:r>
    </w:p>
    <w:p w14:paraId="2F143E2A" w14:textId="77777777" w:rsidR="004E21F9" w:rsidRDefault="004E21F9" w:rsidP="0004425E">
      <w:r>
        <w:rPr>
          <w:noProof/>
          <w:lang w:val="da-DK" w:eastAsia="da-DK"/>
        </w:rPr>
        <w:drawing>
          <wp:inline distT="0" distB="0" distL="0" distR="0" wp14:anchorId="28B5AD76" wp14:editId="5CCC53B1">
            <wp:extent cx="3539905" cy="2471973"/>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ugInManag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6173" cy="2476350"/>
                    </a:xfrm>
                    <a:prstGeom prst="rect">
                      <a:avLst/>
                    </a:prstGeom>
                  </pic:spPr>
                </pic:pic>
              </a:graphicData>
            </a:graphic>
          </wp:inline>
        </w:drawing>
      </w:r>
    </w:p>
    <w:p w14:paraId="36A19631" w14:textId="76C44A28" w:rsidR="007862B4" w:rsidRDefault="007862B4" w:rsidP="0004425E">
      <w:pPr>
        <w:pStyle w:val="Caption"/>
      </w:pPr>
      <w:bookmarkStart w:id="4" w:name="_Ref6188579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690055">
        <w:rPr>
          <w:noProof/>
        </w:rPr>
        <w:t>1</w:t>
      </w:r>
      <w:r w:rsidR="001846EC">
        <w:rPr>
          <w:noProof/>
        </w:rPr>
        <w:fldChar w:fldCharType="end"/>
      </w:r>
      <w:bookmarkEnd w:id="4"/>
      <w:r>
        <w:t>: Ocean Plug-in Manager window.</w:t>
      </w:r>
    </w:p>
    <w:p w14:paraId="361D0264" w14:textId="3E00B8A3" w:rsidR="00614291" w:rsidRDefault="00C06BFC" w:rsidP="0004425E">
      <w:r>
        <w:t>You must then c</w:t>
      </w:r>
      <w:r w:rsidR="004E21F9">
        <w:t>lose the Plug</w:t>
      </w:r>
      <w:r w:rsidR="007862B4">
        <w:t>-</w:t>
      </w:r>
      <w:r w:rsidR="004E21F9">
        <w:t xml:space="preserve">in </w:t>
      </w:r>
      <w:r w:rsidR="007862B4">
        <w:t>M</w:t>
      </w:r>
      <w:r w:rsidR="004E21F9">
        <w:t xml:space="preserve">anager and restart Petrel </w:t>
      </w:r>
      <w:r>
        <w:t>before using</w:t>
      </w:r>
      <w:r w:rsidR="004E21F9">
        <w:t xml:space="preserve"> the plugin</w:t>
      </w:r>
      <w:r>
        <w:t xml:space="preserve">. </w:t>
      </w:r>
      <w:r w:rsidR="00A23951">
        <w:t xml:space="preserve">The </w:t>
      </w:r>
      <w:r w:rsidR="00A23951" w:rsidRPr="00A23951">
        <w:rPr>
          <w:b/>
          <w:bCs/>
        </w:rPr>
        <w:t>Build dynamic fracture model</w:t>
      </w:r>
      <w:r>
        <w:t xml:space="preserve"> launch button should </w:t>
      </w:r>
      <w:r w:rsidR="00C82C74">
        <w:t>now</w:t>
      </w:r>
      <w:r>
        <w:t xml:space="preserve"> appear in the </w:t>
      </w:r>
      <w:r w:rsidRPr="00C82C74">
        <w:rPr>
          <w:i/>
          <w:iCs/>
        </w:rPr>
        <w:t>Fracture Modelling</w:t>
      </w:r>
      <w:r>
        <w:t xml:space="preserve"> ribbon tab, as well as in the </w:t>
      </w:r>
      <w:r w:rsidRPr="00C82C74">
        <w:rPr>
          <w:i/>
          <w:iCs/>
        </w:rPr>
        <w:t>Fracture Modelling</w:t>
      </w:r>
      <w:r>
        <w:t xml:space="preserve"> group </w:t>
      </w:r>
      <w:r w:rsidR="004E21F9">
        <w:t xml:space="preserve">in the </w:t>
      </w:r>
      <w:r w:rsidR="004E21F9" w:rsidRPr="00C82C74">
        <w:rPr>
          <w:i/>
          <w:iCs/>
        </w:rPr>
        <w:t>Process Pane</w:t>
      </w:r>
      <w:r w:rsidR="004E21F9">
        <w:t>.</w:t>
      </w:r>
      <w:r w:rsidR="00614291">
        <w:t xml:space="preserve"> </w:t>
      </w:r>
    </w:p>
    <w:p w14:paraId="0BA74BDF" w14:textId="2CFABA95" w:rsidR="0079209B" w:rsidRDefault="0079209B" w:rsidP="0079209B">
      <w:r>
        <w:t>A DF</w:t>
      </w:r>
      <w:r w:rsidR="00C82C74">
        <w:t>M</w:t>
      </w:r>
      <w:r>
        <w:t xml:space="preserve"> Generator license is required to run the DF</w:t>
      </w:r>
      <w:r w:rsidR="00C82C74">
        <w:t>M</w:t>
      </w:r>
      <w:r>
        <w:t xml:space="preserve"> Generator software. This should </w:t>
      </w:r>
      <w:r w:rsidR="00C82C74">
        <w:t xml:space="preserve">either </w:t>
      </w:r>
      <w:r>
        <w:t xml:space="preserve">be added to your license file or license </w:t>
      </w:r>
      <w:proofErr w:type="gramStart"/>
      <w:r>
        <w:t>folder, or</w:t>
      </w:r>
      <w:proofErr w:type="gramEnd"/>
      <w:r>
        <w:t xml:space="preserve"> installed on </w:t>
      </w:r>
      <w:r w:rsidR="00C82C74">
        <w:t>your</w:t>
      </w:r>
      <w:r>
        <w:t xml:space="preserve"> Petrel license server.</w:t>
      </w:r>
    </w:p>
    <w:p w14:paraId="0BFEF103" w14:textId="7DF5034F" w:rsidR="00933274" w:rsidRDefault="00933274" w:rsidP="0004425E">
      <w:r>
        <w:br w:type="page"/>
      </w:r>
    </w:p>
    <w:p w14:paraId="3B8CDCBE" w14:textId="60570FF7" w:rsidR="00795779" w:rsidRDefault="00795779" w:rsidP="0004425E">
      <w:pPr>
        <w:pStyle w:val="Heading1"/>
      </w:pPr>
      <w:bookmarkStart w:id="5" w:name="_Toc120388350"/>
      <w:r>
        <w:lastRenderedPageBreak/>
        <w:t>Using the DF</w:t>
      </w:r>
      <w:r w:rsidR="00C82C74">
        <w:t>M</w:t>
      </w:r>
      <w:r>
        <w:t xml:space="preserve"> Generator plugin</w:t>
      </w:r>
      <w:bookmarkEnd w:id="5"/>
    </w:p>
    <w:p w14:paraId="0D819AA0" w14:textId="6C7DD43A" w:rsidR="00FC1C14" w:rsidRDefault="00284B79" w:rsidP="00FC1C14">
      <w:bookmarkStart w:id="6"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6"/>
    <w:p w14:paraId="25FFDF5E" w14:textId="66736634"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690055">
        <w:t xml:space="preserve">Figure </w:t>
      </w:r>
      <w:r w:rsidR="00690055">
        <w:rPr>
          <w:noProof/>
        </w:rPr>
        <w:t>2</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w:t>
      </w:r>
      <w:proofErr w:type="gramStart"/>
      <w:r>
        <w:t>i.e.</w:t>
      </w:r>
      <w:proofErr w:type="gramEnd"/>
      <w:r>
        <w:t xml:space="preserve"> grid properties representing the inferred fracture distribution across the area of interest. These </w:t>
      </w:r>
      <w:r w:rsidR="000E29AD">
        <w:t xml:space="preserve">drivers </w:t>
      </w:r>
      <w:r>
        <w:t>may be purely empirical (</w:t>
      </w:r>
      <w:proofErr w:type="gramStart"/>
      <w:r>
        <w:t>e.g.</w:t>
      </w:r>
      <w:proofErr w:type="gramEnd"/>
      <w:r>
        <w:t xml:space="preserve">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7" w:name="_Hlk119851901"/>
      <w:r>
        <w:t xml:space="preserve">. </w:t>
      </w:r>
      <w:bookmarkEnd w:id="7"/>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 xml:space="preserve">obtained, </w:t>
      </w:r>
      <w:proofErr w:type="gramStart"/>
      <w:r w:rsidR="00F72845">
        <w:t>reject</w:t>
      </w:r>
      <w:proofErr w:type="gramEnd"/>
      <w:r w:rsidR="00F72845">
        <w:t xml:space="preserve">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w:t>
      </w:r>
      <w:proofErr w:type="gramStart"/>
      <w:r>
        <w:t>e.g.</w:t>
      </w:r>
      <w:proofErr w:type="gramEnd"/>
      <w:r>
        <w:t xml:space="preserve"> permeability or stiffness tensors).</w:t>
      </w:r>
    </w:p>
    <w:p w14:paraId="2ED0DCE9" w14:textId="0D1C1E2F" w:rsidR="002716D8" w:rsidRDefault="001A3079" w:rsidP="0004425E">
      <w:r>
        <w:rPr>
          <w:noProof/>
        </w:rPr>
        <w:drawing>
          <wp:inline distT="0" distB="0" distL="0" distR="0" wp14:anchorId="0ABEA288" wp14:editId="4B71314A">
            <wp:extent cx="5731200" cy="3424508"/>
            <wp:effectExtent l="0" t="0" r="317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200" cy="3424508"/>
                    </a:xfrm>
                    <a:prstGeom prst="rect">
                      <a:avLst/>
                    </a:prstGeom>
                  </pic:spPr>
                </pic:pic>
              </a:graphicData>
            </a:graphic>
          </wp:inline>
        </w:drawing>
      </w:r>
    </w:p>
    <w:p w14:paraId="0C50D250" w14:textId="3908F8F2" w:rsidR="002716D8" w:rsidRDefault="002716D8" w:rsidP="0004425E">
      <w:pPr>
        <w:pStyle w:val="Caption"/>
      </w:pPr>
      <w:bookmarkStart w:id="8" w:name="_Ref109927300"/>
      <w:r>
        <w:t xml:space="preserve">Figure </w:t>
      </w:r>
      <w:fldSimple w:instr=" SEQ Figure \* ARABIC ">
        <w:r w:rsidR="00690055">
          <w:rPr>
            <w:noProof/>
          </w:rPr>
          <w:t>2</w:t>
        </w:r>
      </w:fldSimple>
      <w:bookmarkEnd w:id="8"/>
      <w:r>
        <w:t>: The standard Petrel fracture modelling workflow and tools.</w:t>
      </w:r>
    </w:p>
    <w:p w14:paraId="33FB11C0" w14:textId="0F230B06" w:rsidR="00FA5FA1" w:rsidRDefault="00565FB6" w:rsidP="0004425E">
      <w:r>
        <w:lastRenderedPageBreak/>
        <w:t xml:space="preserve">The stochastic modelling technique used in stage 3 has </w:t>
      </w:r>
      <w:proofErr w:type="gramStart"/>
      <w:r>
        <w:t>a number of</w:t>
      </w:r>
      <w:proofErr w:type="gramEnd"/>
      <w:r>
        <w:t xml:space="preserve"> drawbacks. Since it is not based on the physics of fracture nucleation and growth, the resulting models may not honour the geology or geomechanics. It is therefore often necessary to tweak the models to get a good match with observed data, </w:t>
      </w:r>
      <w:r w:rsidR="000F7557">
        <w:t xml:space="preserve">which can be time consuming. </w:t>
      </w:r>
      <w:proofErr w:type="gramStart"/>
      <w:r w:rsidR="000F7557">
        <w:t>Furthermore</w:t>
      </w:r>
      <w:proofErr w:type="gramEnd"/>
      <w:r w:rsidR="000F7557">
        <w:t xml:space="preserv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w:t>
      </w:r>
      <w:proofErr w:type="spellStart"/>
      <w:r w:rsidRPr="000F7557">
        <w:t>geomechanical</w:t>
      </w:r>
      <w:proofErr w:type="spellEnd"/>
      <w:r w:rsidRPr="000F7557">
        <w:t xml:space="preserve">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P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w:t>
      </w:r>
      <w:proofErr w:type="gramStart"/>
      <w:r w:rsidRPr="000F7557">
        <w:t>e.g.</w:t>
      </w:r>
      <w:proofErr w:type="gramEnd"/>
      <w:r w:rsidRPr="000F7557">
        <w:t xml:space="preserve"> curvature of top horizon, default mechanical properties for the known lithology) – a first pass model can be generated </w:t>
      </w:r>
      <w:r w:rsidR="00F977BC">
        <w:t>very quickly</w:t>
      </w:r>
      <w:r w:rsidRPr="000F7557">
        <w:t xml:space="preserve">. </w:t>
      </w:r>
      <w:proofErr w:type="gramStart"/>
      <w:r w:rsidRPr="000F7557">
        <w:t>However</w:t>
      </w:r>
      <w:proofErr w:type="gramEnd"/>
      <w:r w:rsidRPr="000F7557">
        <w:t xml:space="preserve">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33467CB6" w14:textId="3E69C03C" w:rsidR="000F7557" w:rsidRPr="000F7557" w:rsidRDefault="000F7557" w:rsidP="0004425E">
      <w:pPr>
        <w:pStyle w:val="ListParagraph"/>
        <w:numPr>
          <w:ilvl w:val="0"/>
          <w:numId w:val="14"/>
        </w:numPr>
      </w:pPr>
      <w:r w:rsidRPr="000F7557">
        <w:rPr>
          <w:b/>
          <w:bCs/>
        </w:rPr>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xml:space="preserve">, </w:t>
      </w:r>
      <w:proofErr w:type="gramStart"/>
      <w:r w:rsidR="00F977BC">
        <w:t>moderate</w:t>
      </w:r>
      <w:proofErr w:type="gramEnd"/>
      <w:r w:rsidR="00F977BC">
        <w:t xml:space="preserv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w:t>
      </w:r>
      <w:proofErr w:type="gramStart"/>
      <w:r w:rsidRPr="000F7557">
        <w:t>e.g.</w:t>
      </w:r>
      <w:proofErr w:type="gramEnd"/>
      <w:r w:rsidRPr="000F7557">
        <w:t xml:space="preserve"> fracture size distributions, fracture connectivity) that are required for complex flow modelling calculations. These properties </w:t>
      </w:r>
      <w:r w:rsidR="00FC1C14">
        <w:t>emerge from</w:t>
      </w:r>
      <w:r w:rsidRPr="000F7557">
        <w:t xml:space="preserve"> the </w:t>
      </w:r>
      <w:proofErr w:type="gramStart"/>
      <w:r w:rsidRPr="000F7557">
        <w:t>simulation, and</w:t>
      </w:r>
      <w:proofErr w:type="gramEnd"/>
      <w:r w:rsidRPr="000F7557">
        <w:t xml:space="preserve"> cannot be calculated directly from the input</w:t>
      </w:r>
      <w:r w:rsidR="00FC1C14">
        <w:t xml:space="preserve"> data</w:t>
      </w:r>
      <w:r w:rsidRPr="000F7557">
        <w:t>.</w:t>
      </w:r>
    </w:p>
    <w:p w14:paraId="3AE13C03" w14:textId="18F2D7E2"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690055">
        <w:t xml:space="preserve">Figure </w:t>
      </w:r>
      <w:r w:rsidR="00690055">
        <w:rPr>
          <w:noProof/>
        </w:rPr>
        <w:t>2</w:t>
      </w:r>
      <w:r w:rsidR="00BB73A1">
        <w:fldChar w:fldCharType="end"/>
      </w:r>
      <w:r w:rsidR="00BB73A1">
        <w:t>)</w:t>
      </w:r>
      <w:r>
        <w:t xml:space="preserve">. </w:t>
      </w:r>
      <w:r w:rsidR="0049014A">
        <w:t>It can also assist with stages 4 and 5.</w:t>
      </w:r>
      <w:r w:rsidR="000A1722">
        <w:t xml:space="preserve"> </w:t>
      </w:r>
    </w:p>
    <w:p w14:paraId="54956F21" w14:textId="31210B97"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w:t>
      </w:r>
      <w:proofErr w:type="gramStart"/>
      <w:r w:rsidR="000A1722">
        <w:t>However</w:t>
      </w:r>
      <w:proofErr w:type="gramEnd"/>
      <w:r w:rsidR="000A1722">
        <w:t xml:space="preserve">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690055">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 xml:space="preserve">Wireline log data, indicating brittle lithologies (typically characterised by high density, low </w:t>
      </w:r>
      <w:proofErr w:type="gramStart"/>
      <w:r>
        <w:t>porosity</w:t>
      </w:r>
      <w:proofErr w:type="gramEnd"/>
      <w:r>
        <w:t xml:space="preserve">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CC9475D" w:rsidR="00BA37FB" w:rsidRDefault="00E41A27" w:rsidP="0004425E">
      <w:pPr>
        <w:pStyle w:val="ListParagraph"/>
        <w:numPr>
          <w:ilvl w:val="0"/>
          <w:numId w:val="17"/>
        </w:numPr>
      </w:pPr>
      <w:r>
        <w:t xml:space="preserve">The </w:t>
      </w:r>
      <w:r w:rsidR="00BB73A1">
        <w:t xml:space="preserve">deformation </w:t>
      </w:r>
      <w:proofErr w:type="gramStart"/>
      <w:r w:rsidR="00BB73A1">
        <w:t>load</w:t>
      </w:r>
      <w:proofErr w:type="gramEnd"/>
      <w:r w:rsidR="00BB73A1">
        <w:t xml:space="preserve"> responsible for generating the fractures (e.g.</w:t>
      </w:r>
      <w:r>
        <w:t xml:space="preserve"> horizontal</w:t>
      </w:r>
      <w:r w:rsidR="00BB73A1">
        <w:t xml:space="preserve"> extensional</w:t>
      </w:r>
      <w:r>
        <w:t xml:space="preserve"> strai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lastRenderedPageBreak/>
        <w:t xml:space="preserve">For fractures resulting from a regional extensional strain, </w:t>
      </w:r>
      <w:r w:rsidR="00320758">
        <w:t>it may be sufficient to simply apply a regional azimuth of extension and typical tectonic strain rate (</w:t>
      </w:r>
      <w:proofErr w:type="gramStart"/>
      <w:r w:rsidR="00320758">
        <w:t>e.g.</w:t>
      </w:r>
      <w:proofErr w:type="gramEnd"/>
      <w:r w:rsidR="00320758">
        <w:t xml:space="preserve"> 0.0</w:t>
      </w:r>
      <w:r w:rsidR="00F43B08">
        <w:t>1-0.0</w:t>
      </w:r>
      <w:r w:rsidR="00320758">
        <w:t>01/ma).</w:t>
      </w:r>
    </w:p>
    <w:p w14:paraId="7DCD8E96" w14:textId="63DC2583"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690055">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364E1138" w14:textId="753E84FD" w:rsidR="00BC76A9" w:rsidRDefault="00B83222" w:rsidP="0004425E">
      <w:pPr>
        <w:pStyle w:val="ListParagraph"/>
        <w:numPr>
          <w:ilvl w:val="0"/>
          <w:numId w:val="17"/>
        </w:numPr>
      </w:pPr>
      <w:r>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w:t>
      </w:r>
      <w:proofErr w:type="gramStart"/>
      <w:r w:rsidR="00994E11">
        <w:t>e.g.</w:t>
      </w:r>
      <w:proofErr w:type="gramEnd"/>
      <w:r w:rsidR="00994E11">
        <w:t xml:space="preserve">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w:t>
      </w:r>
      <w:proofErr w:type="gramStart"/>
      <w:r w:rsidR="00BC76A9">
        <w:t>e.g.</w:t>
      </w:r>
      <w:proofErr w:type="gramEnd"/>
      <w:r w:rsidR="00BC76A9">
        <w:t xml:space="preserve">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0DB6FACB" w:rsidR="00F271C3" w:rsidRDefault="00B3440C" w:rsidP="0004425E">
      <w:pPr>
        <w:pStyle w:val="ListParagraph"/>
        <w:numPr>
          <w:ilvl w:val="0"/>
          <w:numId w:val="16"/>
        </w:numPr>
      </w:pPr>
      <w:r>
        <w:t>the mechanical fracture drivers (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w:t>
      </w:r>
      <w:proofErr w:type="gramStart"/>
      <w:r w:rsidR="00CC7C39">
        <w:t>distribution</w:t>
      </w:r>
      <w:r w:rsidR="00471E37">
        <w:t>, and</w:t>
      </w:r>
      <w:proofErr w:type="gramEnd"/>
      <w:r w:rsidR="00471E37">
        <w:t xml:space="preserve"> use the others for uncertainty estimation. </w:t>
      </w:r>
      <w:r w:rsidR="00CC7C39">
        <w:t>If none of the models give a good match, adjust the input parameters (especially strain rate and orientation</w:t>
      </w:r>
      <w:proofErr w:type="gramStart"/>
      <w:r w:rsidR="00CC7C39">
        <w:t>)</w:t>
      </w:r>
      <w:proofErr w:type="gramEnd"/>
      <w:r w:rsidR="00CC7C39">
        <w:t xml:space="preserve"> and rerun.</w:t>
      </w:r>
    </w:p>
    <w:p w14:paraId="5572AAE5" w14:textId="7D839688" w:rsidR="00F271C3" w:rsidRDefault="00F271C3" w:rsidP="0004425E">
      <w:pPr>
        <w:pStyle w:val="ListParagraph"/>
        <w:numPr>
          <w:ilvl w:val="0"/>
          <w:numId w:val="15"/>
        </w:numPr>
      </w:pPr>
      <w:r>
        <w:t xml:space="preserve">Upscale the final </w:t>
      </w:r>
      <w:proofErr w:type="gramStart"/>
      <w:r>
        <w:t>model, and</w:t>
      </w:r>
      <w:proofErr w:type="gramEnd"/>
      <w:r>
        <w:t xml:space="preserve"> use it to generate the required fracture properties.</w:t>
      </w:r>
      <w:r w:rsidR="00471E37">
        <w:t xml:space="preserve"> Even if only an implicit fracture model is generated, this contains information on fracture length, </w:t>
      </w:r>
      <w:proofErr w:type="gramStart"/>
      <w:r w:rsidR="00471E37">
        <w:t>connectivity</w:t>
      </w:r>
      <w:proofErr w:type="gramEnd"/>
      <w:r w:rsidR="00471E37">
        <w:t xml:space="preserve"> and anisotropy as well as a breakdown of the distribution of fractures between 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561F10D" w:rsidR="00471E37" w:rsidRDefault="0062765F" w:rsidP="0004425E">
      <w:r>
        <w:t>More information and tips on the input data for dynamic fracture models can be obtained from Welch et al. 2019 and Welch et al. 2020.</w:t>
      </w:r>
    </w:p>
    <w:p w14:paraId="072A63FF" w14:textId="004AD055" w:rsidR="0069346A" w:rsidRDefault="0069346A" w:rsidP="0004425E">
      <w:r>
        <w:br w:type="page"/>
      </w:r>
    </w:p>
    <w:p w14:paraId="4E70B2AA" w14:textId="3E1B7772" w:rsidR="00903904" w:rsidRDefault="00AD69A5" w:rsidP="0004425E">
      <w:pPr>
        <w:pStyle w:val="Heading1"/>
      </w:pPr>
      <w:bookmarkStart w:id="9" w:name="_Ref109937983"/>
      <w:bookmarkStart w:id="10" w:name="_Ref110168585"/>
      <w:bookmarkStart w:id="11" w:name="_Ref110169863"/>
      <w:bookmarkStart w:id="12" w:name="_Ref110170009"/>
      <w:bookmarkStart w:id="13" w:name="_Toc120388351"/>
      <w:r>
        <w:lastRenderedPageBreak/>
        <w:t>Building a first pass model</w:t>
      </w:r>
      <w:bookmarkEnd w:id="9"/>
      <w:bookmarkEnd w:id="10"/>
      <w:bookmarkEnd w:id="11"/>
      <w:bookmarkEnd w:id="12"/>
      <w:bookmarkEnd w:id="13"/>
    </w:p>
    <w:p w14:paraId="70A47AEF" w14:textId="562D1D67"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proofErr w:type="spellStart"/>
      <w:r w:rsidR="005F3C0A">
        <w:t>NLog</w:t>
      </w:r>
      <w:proofErr w:type="spellEnd"/>
      <w:r w:rsidR="005F3C0A">
        <w:t xml:space="preserve"> (</w:t>
      </w:r>
      <w:hyperlink r:id="rId10"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380400D8" w:rsidR="001A0ED0" w:rsidRDefault="001A0ED0" w:rsidP="0004425E">
      <w:pPr>
        <w:pStyle w:val="Caption"/>
      </w:pPr>
      <w:bookmarkStart w:id="14" w:name="_Ref109935093"/>
      <w:r>
        <w:t xml:space="preserve">Figure </w:t>
      </w:r>
      <w:fldSimple w:instr=" SEQ Figure \* ARABIC ">
        <w:r w:rsidR="00690055">
          <w:rPr>
            <w:noProof/>
          </w:rPr>
          <w:t>3</w:t>
        </w:r>
      </w:fldSimple>
      <w:bookmarkEnd w:id="14"/>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5A5DA580"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690055">
        <w:t xml:space="preserve">Figure </w:t>
      </w:r>
      <w:r w:rsidR="00690055">
        <w:rPr>
          <w:noProof/>
        </w:rPr>
        <w:t>3</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986B59">
        <w:t>T</w:t>
      </w:r>
      <w:r w:rsidR="00171EC7">
        <w:t xml:space="preserve">he Petrel </w:t>
      </w:r>
      <w:r w:rsidR="007E5A24">
        <w:t>curvature modelling</w:t>
      </w:r>
      <w:r w:rsidR="00171EC7">
        <w:t xml:space="preserve"> tools</w:t>
      </w:r>
      <w:r w:rsidR="00986B59">
        <w:t xml:space="preserve"> can therefore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690055">
        <w:t>Appendix 1</w:t>
      </w:r>
      <w:r w:rsidR="00986B59">
        <w:fldChar w:fldCharType="end"/>
      </w:r>
      <w:r w:rsidR="00171EC7">
        <w:t>.</w:t>
      </w:r>
    </w:p>
    <w:p w14:paraId="548314E6" w14:textId="074EDB0B" w:rsidR="00903904" w:rsidRDefault="00986B59" w:rsidP="0004425E">
      <w:r>
        <w:t xml:space="preserve">To </w:t>
      </w:r>
      <w:r w:rsidR="004A7F2A">
        <w:t>launch</w:t>
      </w:r>
      <w:r>
        <w:t xml:space="preserve"> DF</w:t>
      </w:r>
      <w:r w:rsidR="004A7F2A">
        <w:t>M</w:t>
      </w:r>
      <w:r>
        <w:t xml:space="preserve"> Generator</w:t>
      </w:r>
      <w:r w:rsidR="005B39A1">
        <w:t>,</w:t>
      </w:r>
      <w:r w:rsidR="00070411">
        <w:t xml:space="preserve"> click on</w:t>
      </w:r>
      <w:r w:rsidR="004A7F2A">
        <w:t xml:space="preserve"> the</w:t>
      </w:r>
      <w:r w:rsidR="00070411">
        <w:t xml:space="preserve"> </w:t>
      </w:r>
      <w:r w:rsidR="004A7F2A">
        <w:rPr>
          <w:b/>
          <w:bCs/>
        </w:rPr>
        <w:t>DFM Generator</w:t>
      </w:r>
      <w:r w:rsidR="00070411">
        <w:t xml:space="preserve"> </w:t>
      </w:r>
      <w:r w:rsidR="004A7F2A">
        <w:t xml:space="preserve">button </w:t>
      </w:r>
      <w:r>
        <w:t xml:space="preserve">on the </w:t>
      </w:r>
      <w:r w:rsidRPr="004A7F2A">
        <w:rPr>
          <w:i/>
          <w:iCs/>
        </w:rPr>
        <w:t>Fracture Modelling</w:t>
      </w:r>
      <w:r w:rsidRPr="005B39A1">
        <w:rPr>
          <w:i/>
          <w:iCs/>
        </w:rPr>
        <w:t xml:space="preserve"> </w:t>
      </w:r>
      <w:r>
        <w:t xml:space="preserve">ribbon tab </w:t>
      </w:r>
      <w:r w:rsidR="00D84EF4">
        <w:t>(</w:t>
      </w:r>
      <w:r w:rsidR="00D84EF4">
        <w:fldChar w:fldCharType="begin"/>
      </w:r>
      <w:r w:rsidR="00D84EF4">
        <w:instrText xml:space="preserve"> REF _Ref60916862 \h  \* MERGEFORMAT </w:instrText>
      </w:r>
      <w:r w:rsidR="00D84EF4">
        <w:fldChar w:fldCharType="separate"/>
      </w:r>
      <w:r w:rsidR="00690055">
        <w:t xml:space="preserve">Figure </w:t>
      </w:r>
      <w:r w:rsidR="00690055">
        <w:rPr>
          <w:noProof/>
        </w:rPr>
        <w:t>4</w:t>
      </w:r>
      <w:r w:rsidR="00D84EF4">
        <w:fldChar w:fldCharType="end"/>
      </w:r>
      <w:r w:rsidR="00D84EF4">
        <w:t>)</w:t>
      </w:r>
      <w:r w:rsidR="00070411">
        <w:t>. Th</w:t>
      </w:r>
      <w:r w:rsidR="004A7F2A">
        <w:t xml:space="preserve">is will open the </w:t>
      </w:r>
      <w:r w:rsidR="004A7F2A" w:rsidRPr="004A7F2A">
        <w:rPr>
          <w:i/>
          <w:iCs/>
        </w:rPr>
        <w:t>DFM Generator dialog</w:t>
      </w:r>
      <w:r w:rsidR="004A7F2A">
        <w:t xml:space="preserve"> (</w:t>
      </w:r>
      <w:r w:rsidR="004A7F2A">
        <w:fldChar w:fldCharType="begin"/>
      </w:r>
      <w:r w:rsidR="004A7F2A">
        <w:instrText xml:space="preserve"> REF _Ref61606846 \h  \* MERGEFORMAT </w:instrText>
      </w:r>
      <w:r w:rsidR="004A7F2A">
        <w:fldChar w:fldCharType="separate"/>
      </w:r>
      <w:r w:rsidR="00690055">
        <w:t xml:space="preserve">Figure </w:t>
      </w:r>
      <w:r w:rsidR="00690055">
        <w:rPr>
          <w:noProof/>
        </w:rPr>
        <w:t>5</w:t>
      </w:r>
      <w:r w:rsidR="004A7F2A">
        <w:fldChar w:fldCharType="end"/>
      </w:r>
      <w:r w:rsidR="004A7F2A">
        <w:t>). Th</w:t>
      </w:r>
      <w:r w:rsidR="00F27B54">
        <w:t xml:space="preserve">e </w:t>
      </w:r>
      <w:r w:rsidR="004A7F2A" w:rsidRPr="004A7F2A">
        <w:rPr>
          <w:i/>
          <w:iCs/>
        </w:rPr>
        <w:t>DFM Generator dialog</w:t>
      </w:r>
      <w:r w:rsidR="004A7F2A">
        <w:t xml:space="preserve"> </w:t>
      </w:r>
      <w:r w:rsidR="00F27B54">
        <w:t>contains</w:t>
      </w:r>
      <w:r w:rsidR="00070411">
        <w:t xml:space="preserve"> several tabs of user-adjustable settings; </w:t>
      </w:r>
      <w:proofErr w:type="gramStart"/>
      <w:r w:rsidR="00070411">
        <w:t>however</w:t>
      </w:r>
      <w:proofErr w:type="gramEnd"/>
      <w:r w:rsidR="00070411">
        <w:t xml:space="preserve"> most of these can be left at their default values</w:t>
      </w:r>
      <w:r w:rsidR="009327CC">
        <w:t xml:space="preserve">. </w:t>
      </w:r>
      <w:r w:rsidR="00DE71F7">
        <w:t>For the first pass model we</w:t>
      </w:r>
      <w:r w:rsidR="009327CC">
        <w:t xml:space="preserve"> only need to use the </w:t>
      </w:r>
      <w:r w:rsidR="009327CC" w:rsidRPr="004A7F2A">
        <w:rPr>
          <w:i/>
          <w:iCs/>
        </w:rPr>
        <w:t>Main settings</w:t>
      </w:r>
      <w:r w:rsidR="009327CC">
        <w:t xml:space="preserve"> tab.</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1370D4BC" w:rsidR="009327CC" w:rsidRDefault="009327CC" w:rsidP="0004425E">
      <w:pPr>
        <w:pStyle w:val="Caption"/>
      </w:pPr>
      <w:bookmarkStart w:id="15"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690055">
        <w:rPr>
          <w:noProof/>
        </w:rPr>
        <w:t>4</w:t>
      </w:r>
      <w:r w:rsidR="000B3CF1">
        <w:rPr>
          <w:noProof/>
        </w:rPr>
        <w:fldChar w:fldCharType="end"/>
      </w:r>
      <w:bookmarkEnd w:id="15"/>
      <w:r>
        <w:t xml:space="preserve">: </w:t>
      </w:r>
      <w:r w:rsidR="004A7F2A">
        <w:t>The</w:t>
      </w:r>
      <w:r>
        <w:t xml:space="preserve"> DF</w:t>
      </w:r>
      <w:r w:rsidR="004A7F2A">
        <w:t>M</w:t>
      </w:r>
      <w:r>
        <w:t xml:space="preserve"> Generator </w:t>
      </w:r>
      <w:r w:rsidR="004A7F2A">
        <w:t>launch button</w:t>
      </w:r>
      <w:r>
        <w:t>.</w:t>
      </w:r>
    </w:p>
    <w:p w14:paraId="05AC26A7" w14:textId="744D4E47" w:rsidR="00E672FA" w:rsidRDefault="007A7DD8" w:rsidP="0004425E">
      <w:r>
        <w:rPr>
          <w:noProof/>
        </w:rPr>
        <w:lastRenderedPageBreak/>
        <w:drawing>
          <wp:inline distT="0" distB="0" distL="0" distR="0" wp14:anchorId="54C0E790" wp14:editId="0990F16C">
            <wp:extent cx="5731447" cy="3696334"/>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447" cy="3696334"/>
                    </a:xfrm>
                    <a:prstGeom prst="rect">
                      <a:avLst/>
                    </a:prstGeom>
                  </pic:spPr>
                </pic:pic>
              </a:graphicData>
            </a:graphic>
          </wp:inline>
        </w:drawing>
      </w:r>
    </w:p>
    <w:p w14:paraId="38538B5E" w14:textId="49FF5DAB" w:rsidR="00E672FA" w:rsidRPr="00E672FA" w:rsidRDefault="00E672FA" w:rsidP="0004425E">
      <w:pPr>
        <w:pStyle w:val="Caption"/>
      </w:pPr>
      <w:bookmarkStart w:id="16" w:name="_Ref61606846"/>
      <w:r>
        <w:t xml:space="preserve">Figure </w:t>
      </w:r>
      <w:r w:rsidR="00495AD3">
        <w:rPr>
          <w:noProof/>
        </w:rPr>
        <w:fldChar w:fldCharType="begin"/>
      </w:r>
      <w:r w:rsidR="00495AD3">
        <w:rPr>
          <w:noProof/>
        </w:rPr>
        <w:instrText xml:space="preserve"> SEQ Figure \* ARABIC </w:instrText>
      </w:r>
      <w:r w:rsidR="00495AD3">
        <w:rPr>
          <w:noProof/>
        </w:rPr>
        <w:fldChar w:fldCharType="separate"/>
      </w:r>
      <w:r w:rsidR="00690055">
        <w:rPr>
          <w:noProof/>
        </w:rPr>
        <w:t>5</w:t>
      </w:r>
      <w:r w:rsidR="00495AD3">
        <w:rPr>
          <w:noProof/>
        </w:rPr>
        <w:fldChar w:fldCharType="end"/>
      </w:r>
      <w:bookmarkEnd w:id="16"/>
      <w:r>
        <w:t>: The Main Settings tab of the DF</w:t>
      </w:r>
      <w:r w:rsidR="008F13A0">
        <w:t>M</w:t>
      </w:r>
      <w:r>
        <w:t xml:space="preserve"> Generator </w:t>
      </w:r>
      <w:r w:rsidR="008F13A0">
        <w:t>dialog</w:t>
      </w:r>
      <w:r>
        <w:t>, populated with typical properties and values.</w:t>
      </w:r>
    </w:p>
    <w:p w14:paraId="78165F8D" w14:textId="5C336DAD" w:rsidR="009327CC" w:rsidRDefault="0015124B" w:rsidP="0004425E">
      <w:pPr>
        <w:pStyle w:val="Heading2"/>
      </w:pPr>
      <w:bookmarkStart w:id="17" w:name="_Toc120388352"/>
      <w:r>
        <w:t>Input parameters</w:t>
      </w:r>
      <w:bookmarkEnd w:id="17"/>
    </w:p>
    <w:p w14:paraId="0D5C8C3A" w14:textId="6C7A9269"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w:t>
      </w:r>
      <w:proofErr w:type="gramStart"/>
      <w:r>
        <w:t>However</w:t>
      </w:r>
      <w:proofErr w:type="gramEnd"/>
      <w:r>
        <w:t xml:space="preserve"> you will </w:t>
      </w:r>
      <w:r w:rsidR="005B39A1">
        <w:t>usually</w:t>
      </w:r>
      <w:r>
        <w:t xml:space="preserve"> </w:t>
      </w:r>
      <w:r w:rsidR="00FC64EA">
        <w:t>specify values or properties</w:t>
      </w:r>
      <w:r>
        <w:t xml:space="preserve"> for the other </w:t>
      </w:r>
      <w:r w:rsidR="00FC64EA">
        <w:t>input parameters</w:t>
      </w:r>
      <w:r>
        <w:t xml:space="preserve"> on the </w:t>
      </w:r>
      <w:r w:rsidRPr="00A23951">
        <w:rPr>
          <w:b/>
          <w:b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690055">
        <w:t xml:space="preserve">Figure </w:t>
      </w:r>
      <w:r w:rsidR="00690055">
        <w:rPr>
          <w:noProof/>
        </w:rPr>
        <w:t>5</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7ADA14C9"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690055">
        <w:t xml:space="preserve">Figure </w:t>
      </w:r>
      <w:r w:rsidR="00690055">
        <w:rPr>
          <w:noProof/>
        </w:rPr>
        <w:t>6</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P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w:t>
      </w:r>
      <w:proofErr w:type="gramStart"/>
      <w:r>
        <w:t>e.g.</w:t>
      </w:r>
      <w:proofErr w:type="gramEnd"/>
      <w:r>
        <w:t xml:space="preserve"> 5x5 cells) to check that it is working correctly, before running it on the </w:t>
      </w:r>
      <w:r w:rsidR="00B57F28">
        <w:t>full grid</w:t>
      </w:r>
      <w:r w:rsidR="00127BA6" w:rsidRPr="00127BA6">
        <w:t>.</w:t>
      </w:r>
    </w:p>
    <w:p w14:paraId="6E4EAA7F" w14:textId="7B877159" w:rsidR="009327CC" w:rsidRDefault="009327CC" w:rsidP="0004425E">
      <w:pPr>
        <w:pStyle w:val="ListParagraph"/>
        <w:numPr>
          <w:ilvl w:val="0"/>
          <w:numId w:val="1"/>
        </w:numPr>
      </w:pPr>
      <w:r w:rsidRPr="00AB63F5">
        <w:rPr>
          <w:b/>
        </w:rPr>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w:t>
      </w:r>
      <w:r w:rsidR="00A04379" w:rsidRPr="00A04379">
        <w:lastRenderedPageBreak/>
        <w:t xml:space="preserve">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690055">
        <w:t xml:space="preserve">Figure </w:t>
      </w:r>
      <w:r w:rsidR="00690055">
        <w:rPr>
          <w:noProof/>
        </w:rPr>
        <w:t>7</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proofErr w:type="gramStart"/>
      <w:r>
        <w:t>However</w:t>
      </w:r>
      <w:proofErr w:type="gramEnd"/>
      <w:r>
        <w:t xml:space="preserve">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Default="00980241" w:rsidP="008035DA">
      <w:r>
        <w:rPr>
          <w:noProof/>
        </w:rPr>
        <w:drawing>
          <wp:inline distT="0" distB="0" distL="0" distR="0" wp14:anchorId="285E02FD" wp14:editId="3F4D0001">
            <wp:extent cx="5731510" cy="4736709"/>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4">
                      <a:extLst>
                        <a:ext uri="{28A0092B-C50C-407E-A947-70E740481C1C}">
                          <a14:useLocalDpi xmlns:a14="http://schemas.microsoft.com/office/drawing/2010/main" val="0"/>
                        </a:ext>
                      </a:extLst>
                    </a:blip>
                    <a:stretch>
                      <a:fillRect/>
                    </a:stretch>
                  </pic:blipFill>
                  <pic:spPr>
                    <a:xfrm>
                      <a:off x="0" y="0"/>
                      <a:ext cx="5731510" cy="4736709"/>
                    </a:xfrm>
                    <a:prstGeom prst="rect">
                      <a:avLst/>
                    </a:prstGeom>
                  </pic:spPr>
                </pic:pic>
              </a:graphicData>
            </a:graphic>
          </wp:inline>
        </w:drawing>
      </w:r>
    </w:p>
    <w:p w14:paraId="2E8129F1" w14:textId="4064C5DB" w:rsidR="008035DA" w:rsidRDefault="008035DA" w:rsidP="008035DA">
      <w:pPr>
        <w:pStyle w:val="Caption"/>
      </w:pPr>
      <w:bookmarkStart w:id="18" w:name="_Ref60929174"/>
      <w:r>
        <w:t xml:space="preserve">Figure </w:t>
      </w:r>
      <w:r>
        <w:rPr>
          <w:noProof/>
        </w:rPr>
        <w:fldChar w:fldCharType="begin"/>
      </w:r>
      <w:r>
        <w:rPr>
          <w:noProof/>
        </w:rPr>
        <w:instrText xml:space="preserve"> SEQ Figure \* ARABIC </w:instrText>
      </w:r>
      <w:r>
        <w:rPr>
          <w:noProof/>
        </w:rPr>
        <w:fldChar w:fldCharType="separate"/>
      </w:r>
      <w:r w:rsidR="00690055">
        <w:rPr>
          <w:noProof/>
        </w:rPr>
        <w:t>6</w:t>
      </w:r>
      <w:r>
        <w:rPr>
          <w:noProof/>
        </w:rPr>
        <w:fldChar w:fldCharType="end"/>
      </w:r>
      <w:bookmarkEnd w:id="18"/>
      <w:r>
        <w:t>: Select a grid object.</w:t>
      </w:r>
    </w:p>
    <w:p w14:paraId="3CEA3513" w14:textId="355239E1" w:rsidR="009327CC" w:rsidRDefault="00A04379" w:rsidP="0004425E">
      <w:pPr>
        <w:pStyle w:val="ListParagraph"/>
        <w:numPr>
          <w:ilvl w:val="0"/>
          <w:numId w:val="1"/>
        </w:numPr>
      </w:pPr>
      <w:r w:rsidRPr="00AB63F5">
        <w:rPr>
          <w:b/>
        </w:rPr>
        <w:t>Horizontal strain (5):</w:t>
      </w:r>
      <w:r>
        <w:t xml:space="preserve"> </w:t>
      </w:r>
      <w:r w:rsidRPr="00A04379">
        <w:t>Fracturing is driven by a</w:t>
      </w:r>
      <w:r>
        <w:t xml:space="preserve"> biaxial</w:t>
      </w:r>
      <w:r w:rsidRPr="00A04379">
        <w:t xml:space="preserve"> applied horizontal strain</w:t>
      </w:r>
      <w:r>
        <w:t xml:space="preserve">. This </w:t>
      </w:r>
      <w:r w:rsidR="00232ED8">
        <w:t>comprises</w:t>
      </w:r>
      <w:r>
        <w:t xml:space="preserve"> three components:</w:t>
      </w:r>
      <w:r w:rsidRPr="00A04379">
        <w:t xml:space="preserve"> a minimum and maximum strain rate and an orientation. </w:t>
      </w:r>
      <w:r>
        <w:t xml:space="preserve">Each component can be specified either as a grid property or as a default value applicable to all cells. </w:t>
      </w:r>
      <w:r w:rsidRPr="00A04379">
        <w:t>Specify</w:t>
      </w:r>
      <w:r>
        <w:t>ing</w:t>
      </w:r>
      <w:r w:rsidRPr="00A04379">
        <w:t xml:space="preserve"> </w:t>
      </w:r>
      <w:r w:rsidR="00C72E33">
        <w:t xml:space="preserve">a strain component as </w:t>
      </w:r>
      <w:r w:rsidRPr="00A04379">
        <w:t xml:space="preserve">a grid property </w:t>
      </w:r>
      <w:r w:rsidR="00C72E33">
        <w:t>allows</w:t>
      </w:r>
      <w:r w:rsidRPr="00A04379">
        <w:t xml:space="preserve"> lateral variations in the strain orientation and rate</w:t>
      </w:r>
      <w:r w:rsidR="00994029">
        <w:t xml:space="preserve"> to be modelled</w:t>
      </w:r>
      <w:r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t>box (</w:t>
      </w:r>
      <w:r w:rsidR="00C72E33">
        <w:fldChar w:fldCharType="begin"/>
      </w:r>
      <w:r w:rsidR="00C72E33">
        <w:instrText xml:space="preserve"> REF _Ref60930024 \h </w:instrText>
      </w:r>
      <w:r w:rsidR="00232ED8">
        <w:instrText xml:space="preserve"> \* MERGEFORMAT </w:instrText>
      </w:r>
      <w:r w:rsidR="00C72E33">
        <w:fldChar w:fldCharType="separate"/>
      </w:r>
      <w:r w:rsidR="00690055">
        <w:t xml:space="preserve">Figure </w:t>
      </w:r>
      <w:r w:rsidR="00690055">
        <w:rPr>
          <w:noProof/>
        </w:rPr>
        <w:t>7</w:t>
      </w:r>
      <w:r w:rsidR="00C72E33">
        <w:fldChar w:fldCharType="end"/>
      </w:r>
      <w:r w:rsidR="00C72E33">
        <w:t>). If</w:t>
      </w:r>
      <w:r w:rsidRPr="00A04379">
        <w:t xml:space="preserve"> no grid property is specified</w:t>
      </w:r>
      <w:r w:rsidR="00C72E33">
        <w:t xml:space="preserve"> (</w:t>
      </w:r>
      <w:proofErr w:type="gramStart"/>
      <w:r w:rsidR="00C72E33">
        <w:t>i.e.</w:t>
      </w:r>
      <w:proofErr w:type="gramEnd"/>
      <w:r w:rsidR="00C72E33">
        <w:t xml:space="preserve"> the </w:t>
      </w:r>
      <w:r w:rsidR="00DA4CEA">
        <w:t xml:space="preserve">grid property </w:t>
      </w:r>
      <w:r w:rsidR="00660B47">
        <w:t xml:space="preserve">presentation </w:t>
      </w:r>
      <w:r w:rsidR="00C72E33">
        <w:t>box is blank)</w:t>
      </w:r>
      <w:r w:rsidRPr="00A04379">
        <w:t xml:space="preserve">, the specified </w:t>
      </w:r>
      <w:r w:rsidR="00DA4CEA">
        <w:t xml:space="preserve">default value </w:t>
      </w:r>
      <w:r w:rsidR="00660B47">
        <w:t xml:space="preserve">will be applied </w:t>
      </w:r>
      <w:r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 xml:space="preserve">ollowing </w:t>
      </w:r>
      <w:proofErr w:type="spellStart"/>
      <w:r w:rsidR="003525F8">
        <w:t>geomechanical</w:t>
      </w:r>
      <w:proofErr w:type="spellEnd"/>
      <w:r w:rsidR="003525F8">
        <w:t xml:space="preserve">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w:t>
      </w:r>
      <w:proofErr w:type="gramStart"/>
      <w:r w:rsidR="003525F8" w:rsidRPr="003525F8">
        <w:t>rate</w:t>
      </w:r>
      <w:r w:rsidR="003525F8">
        <w:t>,</w:t>
      </w:r>
      <w:r w:rsidR="003525F8" w:rsidRPr="003525F8">
        <w:t xml:space="preserve"> and</w:t>
      </w:r>
      <w:proofErr w:type="gramEnd"/>
      <w:r w:rsidR="003525F8" w:rsidRPr="003525F8">
        <w:t xml:space="preserve">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 xml:space="preserve">1/ma. The maximum horizontal strain rate may be negative, zero or </w:t>
      </w:r>
      <w:r w:rsidR="003525F8" w:rsidRPr="003525F8">
        <w:lastRenderedPageBreak/>
        <w:t>positive.</w:t>
      </w:r>
      <w:r w:rsidR="003525F8">
        <w:t xml:space="preserve"> </w:t>
      </w:r>
      <w:r w:rsidR="003525F8" w:rsidRPr="003525F8">
        <w:t>Th</w:t>
      </w:r>
      <w:r w:rsidR="003525F8">
        <w:t>e minimum horizontal strain azimuth</w:t>
      </w:r>
      <w:r w:rsidR="003525F8" w:rsidRPr="003525F8">
        <w:t xml:space="preserve"> represents the direction of maximum </w:t>
      </w:r>
      <w:proofErr w:type="gramStart"/>
      <w:r w:rsidR="003525F8" w:rsidRPr="003525F8">
        <w:t>extension, and</w:t>
      </w:r>
      <w:proofErr w:type="gramEnd"/>
      <w:r w:rsidR="003525F8" w:rsidRPr="003525F8">
        <w:t xml:space="preserve">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64D17C02"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690055">
        <w:t xml:space="preserve">Figure </w:t>
      </w:r>
      <w:r w:rsidR="00690055">
        <w:rPr>
          <w:noProof/>
        </w:rPr>
        <w:t>7</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690055">
        <w:t>Appendix 1</w:t>
      </w:r>
      <w:r w:rsidR="00DA4CEA">
        <w:fldChar w:fldCharType="end"/>
      </w:r>
      <w:r>
        <w:t>.</w:t>
      </w:r>
    </w:p>
    <w:p w14:paraId="559BCA78" w14:textId="527B8A1E" w:rsidR="00127BA6" w:rsidRDefault="00980241" w:rsidP="0004425E">
      <w:r>
        <w:rPr>
          <w:noProof/>
        </w:rPr>
        <w:drawing>
          <wp:inline distT="0" distB="0" distL="0" distR="0" wp14:anchorId="686E73D8" wp14:editId="62A38E9B">
            <wp:extent cx="5731510" cy="4740484"/>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5">
                      <a:extLst>
                        <a:ext uri="{28A0092B-C50C-407E-A947-70E740481C1C}">
                          <a14:useLocalDpi xmlns:a14="http://schemas.microsoft.com/office/drawing/2010/main" val="0"/>
                        </a:ext>
                      </a:extLst>
                    </a:blip>
                    <a:stretch>
                      <a:fillRect/>
                    </a:stretch>
                  </pic:blipFill>
                  <pic:spPr>
                    <a:xfrm>
                      <a:off x="0" y="0"/>
                      <a:ext cx="5731510" cy="4740484"/>
                    </a:xfrm>
                    <a:prstGeom prst="rect">
                      <a:avLst/>
                    </a:prstGeom>
                  </pic:spPr>
                </pic:pic>
              </a:graphicData>
            </a:graphic>
          </wp:inline>
        </w:drawing>
      </w:r>
    </w:p>
    <w:p w14:paraId="54B339E8" w14:textId="39FC1A5C" w:rsidR="00127BA6" w:rsidRDefault="00127BA6" w:rsidP="0004425E">
      <w:pPr>
        <w:pStyle w:val="Caption"/>
      </w:pPr>
      <w:bookmarkStart w:id="19" w:name="_Ref6093002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690055">
        <w:rPr>
          <w:noProof/>
        </w:rPr>
        <w:t>7</w:t>
      </w:r>
      <w:r w:rsidR="000B3CF1">
        <w:rPr>
          <w:noProof/>
        </w:rPr>
        <w:fldChar w:fldCharType="end"/>
      </w:r>
      <w:bookmarkEnd w:id="19"/>
      <w:r>
        <w:t>: Select grid propert</w:t>
      </w:r>
      <w:r w:rsidR="008F13A0">
        <w:t>ies</w:t>
      </w:r>
      <w:r>
        <w:t xml:space="preserve"> representing the minimum (most tensile)</w:t>
      </w:r>
      <w:r w:rsidR="008F13A0">
        <w:t xml:space="preserve"> horizontal</w:t>
      </w:r>
      <w:r>
        <w:t xml:space="preserve"> strain orientation</w:t>
      </w:r>
      <w:r w:rsidR="008F13A0">
        <w:t>, and the minimum and maximum horizontal strain rates</w:t>
      </w:r>
      <w:r>
        <w:t>.</w:t>
      </w:r>
      <w:r w:rsidR="00A04379">
        <w:t xml:space="preserve"> The model has been set to run on a </w:t>
      </w:r>
      <w:r w:rsidR="008F13A0">
        <w:t>60x60</w:t>
      </w:r>
      <w:r w:rsidR="00A04379">
        <w:t xml:space="preserve"> cell portion of the grid</w:t>
      </w:r>
      <w:r w:rsidR="008F13A0">
        <w:t xml:space="preserve"> </w:t>
      </w:r>
      <w:r w:rsidR="0015124B">
        <w:t>covering</w:t>
      </w:r>
      <w:r w:rsidR="008F13A0">
        <w:t xml:space="preserve"> the Drenthe salt diapir</w:t>
      </w:r>
      <w:r w:rsidR="00A04379">
        <w:t>, with a brittle layer spanning grid layers 12 to 20 inclusive.</w:t>
      </w:r>
    </w:p>
    <w:p w14:paraId="527A69E8" w14:textId="27AFD3E1" w:rsidR="008035DA" w:rsidRDefault="008035DA" w:rsidP="008035DA">
      <w:pPr>
        <w:pStyle w:val="ListParagraph"/>
        <w:numPr>
          <w:ilvl w:val="0"/>
          <w:numId w:val="1"/>
        </w:numPr>
        <w:ind w:left="357" w:hanging="357"/>
      </w:pPr>
      <w:r w:rsidRPr="00AB63F5">
        <w:rPr>
          <w:b/>
        </w:rPr>
        <w:t>Generate explicit DFN (6):</w:t>
      </w:r>
      <w:r>
        <w:t xml:space="preserve"> By default, </w:t>
      </w:r>
      <w:r w:rsidR="0015124B">
        <w:t>DFM</w:t>
      </w:r>
      <w:r>
        <w:t xml:space="preserve"> Generator generates both implicit fracture data (</w:t>
      </w:r>
      <w:proofErr w:type="gramStart"/>
      <w:r>
        <w:t>e.g.</w:t>
      </w:r>
      <w:proofErr w:type="gramEnd"/>
      <w:r>
        <w:t xml:space="preserve"> fracture density and porosity, output as grid properties) and explicit DFNs (geometric representations of the fracture network, output as Petrel DFN objects). </w:t>
      </w:r>
      <w:proofErr w:type="gramStart"/>
      <w:r>
        <w:t>However</w:t>
      </w:r>
      <w:proofErr w:type="gramEnd"/>
      <w:r>
        <w:t xml:space="preserve"> if the explicit DFN is not required, it is possible to reduce the runtime by generating only the implicit fracture data.</w:t>
      </w:r>
    </w:p>
    <w:p w14:paraId="3D3DCF1C" w14:textId="330AEF01" w:rsidR="008035DA" w:rsidRDefault="0015124B" w:rsidP="008035DA">
      <w:pPr>
        <w:pStyle w:val="ListParagraph"/>
        <w:numPr>
          <w:ilvl w:val="0"/>
          <w:numId w:val="1"/>
        </w:numPr>
        <w:ind w:left="357" w:hanging="357"/>
      </w:pPr>
      <w:r>
        <w:rPr>
          <w:b/>
        </w:rPr>
        <w:t>Number of i</w:t>
      </w:r>
      <w:r w:rsidR="008035DA" w:rsidRPr="00AB63F5">
        <w:rPr>
          <w:b/>
        </w:rPr>
        <w:t>ntermediate outputs (7):</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w:t>
      </w:r>
      <w:proofErr w:type="gramStart"/>
      <w:r w:rsidR="008035DA" w:rsidRPr="0050307D">
        <w:t>mid</w:t>
      </w:r>
      <w:proofErr w:type="gramEnd"/>
      <w:r w:rsidR="008035DA" w:rsidRPr="0050307D">
        <w:t xml:space="preserve"> and high case scenarios.</w:t>
      </w:r>
      <w:r w:rsidR="008035DA">
        <w:t xml:space="preserve"> Use this </w:t>
      </w:r>
      <w:r>
        <w:lastRenderedPageBreak/>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proofErr w:type="gramStart"/>
      <w:r>
        <w:t>However</w:t>
      </w:r>
      <w:proofErr w:type="gramEnd"/>
      <w:r>
        <w:t xml:space="preserve">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690055">
        <w:t xml:space="preserve">Figure </w:t>
      </w:r>
      <w:r w:rsidR="00690055">
        <w:rPr>
          <w:noProof/>
        </w:rPr>
        <w:t>7</w:t>
      </w:r>
      <w:r w:rsidR="008035DA">
        <w:fldChar w:fldCharType="end"/>
      </w:r>
      <w:r w:rsidR="008035DA">
        <w:t>).</w:t>
      </w:r>
    </w:p>
    <w:p w14:paraId="6FE8D684" w14:textId="54E75747" w:rsidR="008035DA" w:rsidRP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8)</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690055">
        <w:t>5.1</w:t>
      </w:r>
      <w:r>
        <w:rPr>
          <w:bCs/>
        </w:rPr>
        <w:fldChar w:fldCharType="end"/>
      </w:r>
      <w:r>
        <w:rPr>
          <w:bCs/>
        </w:rPr>
        <w:t>.</w:t>
      </w:r>
    </w:p>
    <w:p w14:paraId="1CF371CB" w14:textId="77777777" w:rsidR="000C103A" w:rsidRDefault="000C103A" w:rsidP="0004425E">
      <w:pPr>
        <w:pStyle w:val="Heading2"/>
      </w:pPr>
      <w:bookmarkStart w:id="20" w:name="_Toc120388353"/>
      <w:r>
        <w:t>Running the model</w:t>
      </w:r>
      <w:bookmarkEnd w:id="20"/>
    </w:p>
    <w:p w14:paraId="416EDE06" w14:textId="33178042"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690055">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690055">
        <w:t>Appendix 2</w:t>
      </w:r>
      <w:r w:rsidR="0096273B">
        <w:fldChar w:fldCharType="end"/>
      </w:r>
      <w:r w:rsidR="001A0ED0">
        <w:t>.</w:t>
      </w:r>
    </w:p>
    <w:p w14:paraId="42613BCF" w14:textId="426F2E6F" w:rsidR="000C103A" w:rsidRDefault="000C103A" w:rsidP="0004425E">
      <w:r>
        <w:t xml:space="preserve">Once the input data has been entered, c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w:t>
      </w:r>
      <w:proofErr w:type="gramStart"/>
      <w:r w:rsidR="0057507B">
        <w:t>e.g.</w:t>
      </w:r>
      <w:proofErr w:type="gramEnd"/>
      <w:r w:rsidR="0057507B">
        <w:t xml:space="preserve">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A7A8AAE" w14:textId="4A272980" w:rsidR="0069346A" w:rsidRDefault="0069346A" w:rsidP="0004425E">
      <w:r>
        <w:br w:type="page"/>
      </w:r>
    </w:p>
    <w:p w14:paraId="09A03A7D" w14:textId="77777777" w:rsidR="000C103A" w:rsidRDefault="000C103A" w:rsidP="0004425E">
      <w:pPr>
        <w:pStyle w:val="Heading1"/>
      </w:pPr>
      <w:bookmarkStart w:id="21" w:name="_Ref110183305"/>
      <w:bookmarkStart w:id="22" w:name="_Toc120388354"/>
      <w:r>
        <w:lastRenderedPageBreak/>
        <w:t>Output Data</w:t>
      </w:r>
      <w:bookmarkEnd w:id="21"/>
      <w:bookmarkEnd w:id="22"/>
    </w:p>
    <w:p w14:paraId="62F07725" w14:textId="32D2659B" w:rsidR="000C103A" w:rsidRDefault="000C103A" w:rsidP="0004425E">
      <w:r>
        <w:t xml:space="preserve">By default, </w:t>
      </w:r>
      <w:r w:rsidR="0057507B">
        <w:t>DFM</w:t>
      </w:r>
      <w:r>
        <w:t xml:space="preserve"> Generator generates both implicit fracture data (</w:t>
      </w:r>
      <w:proofErr w:type="gramStart"/>
      <w:r>
        <w:t>e.g.</w:t>
      </w:r>
      <w:proofErr w:type="gramEnd"/>
      <w:r>
        <w:t xml:space="preserve">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proofErr w:type="spellStart"/>
      <w:r w:rsidR="0057507B" w:rsidRPr="0006111C">
        <w:rPr>
          <w:i/>
          <w:iCs/>
        </w:rPr>
        <w:t>HMin_Vertical</w:t>
      </w:r>
      <w:proofErr w:type="spellEnd"/>
      <w:r w:rsidR="0057507B">
        <w:t xml:space="preserve"> and </w:t>
      </w:r>
      <w:proofErr w:type="spellStart"/>
      <w:r w:rsidR="0006111C" w:rsidRPr="0006111C">
        <w:rPr>
          <w:i/>
          <w:iCs/>
        </w:rPr>
        <w:t>HMin_Inclined</w:t>
      </w:r>
      <w:proofErr w:type="spellEnd"/>
      <w:r w:rsidR="0006111C">
        <w:t xml:space="preserve"> </w:t>
      </w:r>
      <w:proofErr w:type="spellStart"/>
      <w:r w:rsidR="0006111C">
        <w:t>repsectively</w:t>
      </w:r>
      <w:proofErr w:type="spellEnd"/>
      <w:r w:rsidR="0006111C">
        <w:t xml:space="preserve">), and a vertical Mode 1 set and an inclined Mode 2 set striking perpendicular to the maximum horizontal strain (labelled </w:t>
      </w:r>
      <w:proofErr w:type="spellStart"/>
      <w:r w:rsidR="0006111C" w:rsidRPr="0006111C">
        <w:rPr>
          <w:i/>
          <w:iCs/>
        </w:rPr>
        <w:t>HMax_Vertical</w:t>
      </w:r>
      <w:proofErr w:type="spellEnd"/>
      <w:r w:rsidR="0006111C">
        <w:t xml:space="preserve"> and </w:t>
      </w:r>
      <w:proofErr w:type="spellStart"/>
      <w:r w:rsidR="0006111C" w:rsidRPr="0006111C">
        <w:rPr>
          <w:i/>
          <w:iCs/>
        </w:rPr>
        <w:t>HMax_Inclined</w:t>
      </w:r>
      <w:proofErr w:type="spellEnd"/>
      <w:r w:rsidR="0006111C">
        <w:t xml:space="preserve">). However not </w:t>
      </w:r>
      <w:proofErr w:type="gramStart"/>
      <w:r w:rsidR="0006111C">
        <w:t>all of</w:t>
      </w:r>
      <w:proofErr w:type="gramEnd"/>
      <w:r w:rsidR="0006111C">
        <w:t xml:space="preserve">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5FBC363B" w:rsidR="007049E0" w:rsidRDefault="007049E0" w:rsidP="0004425E">
      <w:pPr>
        <w:pStyle w:val="Caption"/>
      </w:pPr>
      <w:bookmarkStart w:id="23" w:name="_Ref109936991"/>
      <w:r>
        <w:t xml:space="preserve">Figure </w:t>
      </w:r>
      <w:fldSimple w:instr=" SEQ Figure \* ARABIC ">
        <w:r w:rsidR="00690055">
          <w:rPr>
            <w:noProof/>
          </w:rPr>
          <w:t>8</w:t>
        </w:r>
      </w:fldSimple>
      <w:bookmarkEnd w:id="23"/>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4" w:name="_Toc120388355"/>
      <w:r>
        <w:lastRenderedPageBreak/>
        <w:t xml:space="preserve">Implicit output </w:t>
      </w:r>
      <w:r w:rsidR="00121B57">
        <w:t>data</w:t>
      </w:r>
      <w:bookmarkEnd w:id="24"/>
      <w:r w:rsidR="00121B57">
        <w:t xml:space="preserve"> </w:t>
      </w:r>
    </w:p>
    <w:p w14:paraId="66101EDE" w14:textId="7AA9EC76"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w:t>
      </w:r>
      <w:proofErr w:type="gramStart"/>
      <w:r>
        <w:t>model</w:t>
      </w:r>
      <w:proofErr w:type="gramEnd"/>
      <w:r>
        <w:t xml:space="preserve">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690055">
        <w:t xml:space="preserve">Figure </w:t>
      </w:r>
      <w:r w:rsidR="00690055">
        <w:rPr>
          <w:noProof/>
        </w:rPr>
        <w:t>8</w:t>
      </w:r>
      <w:r>
        <w:fldChar w:fldCharType="end"/>
      </w:r>
      <w:r>
        <w:t>).</w:t>
      </w:r>
    </w:p>
    <w:p w14:paraId="2C6C9052" w14:textId="0C36658E"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690055">
        <w:t xml:space="preserve">Figure </w:t>
      </w:r>
      <w:r w:rsidR="00690055">
        <w:rPr>
          <w:noProof/>
        </w:rPr>
        <w:t>9</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w:t>
      </w:r>
      <w:proofErr w:type="gramStart"/>
      <w:r>
        <w:t>/(</w:t>
      </w:r>
      <w:proofErr w:type="gramEnd"/>
      <w:r>
        <w:t>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1E203A45"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690055">
        <w:t>5.6</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proofErr w:type="spellStart"/>
      <w:r w:rsidR="00BD4453">
        <w:t>HM</w:t>
      </w:r>
      <w:r>
        <w:t>in</w:t>
      </w:r>
      <w:proofErr w:type="spellEnd"/>
      <w:r w:rsidR="005C47F8">
        <w:t>)</w:t>
      </w:r>
      <w:r>
        <w:t>–P32</w:t>
      </w:r>
      <w:r w:rsidR="005C47F8">
        <w:t>(</w:t>
      </w:r>
      <w:proofErr w:type="spellStart"/>
      <w:r w:rsidR="00BD4453">
        <w:t>HM</w:t>
      </w:r>
      <w:r>
        <w:t>ax</w:t>
      </w:r>
      <w:proofErr w:type="spellEnd"/>
      <w:r>
        <w:t>)</w:t>
      </w:r>
      <w:r w:rsidR="005C47F8">
        <w:t>)</w:t>
      </w:r>
      <w:r w:rsidR="00BD4453">
        <w:t xml:space="preserve"> </w:t>
      </w:r>
      <w:r>
        <w:t>/</w:t>
      </w:r>
      <w:r w:rsidR="00BD4453">
        <w:t xml:space="preserve"> </w:t>
      </w:r>
      <w:r>
        <w:t>(P32</w:t>
      </w:r>
      <w:r w:rsidR="005C47F8">
        <w:t>(</w:t>
      </w:r>
      <w:proofErr w:type="spellStart"/>
      <w:r w:rsidR="00BD4453">
        <w:t>HMin</w:t>
      </w:r>
      <w:proofErr w:type="spellEnd"/>
      <w:r w:rsidR="005C47F8">
        <w:t>)</w:t>
      </w:r>
      <w:r>
        <w:t>+P32</w:t>
      </w:r>
      <w:r w:rsidR="005C47F8">
        <w:t>(</w:t>
      </w:r>
      <w:proofErr w:type="spellStart"/>
      <w:r w:rsidR="00BD4453">
        <w:t>HMax</w:t>
      </w:r>
      <w:proofErr w:type="spellEnd"/>
      <w:r w:rsidR="005C47F8">
        <w:t>)</w:t>
      </w:r>
      <w:r>
        <w:t>), where P32</w:t>
      </w:r>
      <w:r w:rsidR="00ED3C4C">
        <w:t>(</w:t>
      </w:r>
      <w:proofErr w:type="spellStart"/>
      <w:r w:rsidR="00BD4453">
        <w:t>HMin</w:t>
      </w:r>
      <w:proofErr w:type="spellEnd"/>
      <w:r w:rsidR="00ED3C4C">
        <w:t>)</w:t>
      </w:r>
      <w:r>
        <w:t xml:space="preserve"> and P32</w:t>
      </w:r>
      <w:r w:rsidR="00ED3C4C">
        <w:t>(</w:t>
      </w:r>
      <w:proofErr w:type="spellStart"/>
      <w:r w:rsidR="00BD4453">
        <w:t>HMax</w:t>
      </w:r>
      <w:proofErr w:type="spellEnd"/>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proofErr w:type="spellStart"/>
      <w:r w:rsidR="00BD4453">
        <w:t>HMin</w:t>
      </w:r>
      <w:proofErr w:type="spellEnd"/>
      <w:r w:rsidR="00ED3C4C">
        <w:t>)</w:t>
      </w:r>
      <w:r>
        <w:t>=P32</w:t>
      </w:r>
      <w:r w:rsidR="00ED3C4C">
        <w:t>(</w:t>
      </w:r>
      <w:proofErr w:type="spellStart"/>
      <w:r w:rsidR="00BD4453">
        <w:t>HMax</w:t>
      </w:r>
      <w:proofErr w:type="spellEnd"/>
      <w:r w:rsidR="00ED3C4C">
        <w:t>),</w:t>
      </w:r>
      <w:r>
        <w:t xml:space="preserve"> and 1 for a fully anisotropic fracture set</w:t>
      </w:r>
      <w:r w:rsidR="00ED3C4C">
        <w:t>, where</w:t>
      </w:r>
      <w:r>
        <w:t xml:space="preserve"> P32</w:t>
      </w:r>
      <w:r w:rsidR="00ED3C4C">
        <w:t>(</w:t>
      </w:r>
      <w:proofErr w:type="spellStart"/>
      <w:r w:rsidR="00BD4453">
        <w:t>HMax</w:t>
      </w:r>
      <w:proofErr w:type="spellEnd"/>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rsidR="00BD4453">
        <w:t xml:space="preserve"> </w:t>
      </w:r>
      <w:r>
        <w:t>/</w:t>
      </w:r>
      <w:r w:rsidR="00BD4453">
        <w:t xml:space="preserve"> </w:t>
      </w:r>
      <w:r>
        <w:t>(</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t xml:space="preserve">, where </w:t>
      </w:r>
      <w:r w:rsidRPr="00443A10">
        <w:rPr>
          <w:rFonts w:ascii="Symbol" w:hAnsi="Symbol"/>
        </w:rPr>
        <w:t></w:t>
      </w:r>
      <w:r w:rsidR="00ED3C4C">
        <w:t>(</w:t>
      </w:r>
      <w:proofErr w:type="spellStart"/>
      <w:r w:rsidR="00BD4453">
        <w:t>HMin</w:t>
      </w:r>
      <w:proofErr w:type="spellEnd"/>
      <w:r w:rsidR="00ED3C4C">
        <w:t>)</w:t>
      </w:r>
      <w:r>
        <w:t xml:space="preserve"> and </w:t>
      </w:r>
      <w:r w:rsidRPr="00443A10">
        <w:rPr>
          <w:rFonts w:ascii="Symbol" w:hAnsi="Symbol"/>
        </w:rPr>
        <w:t></w:t>
      </w:r>
      <w:r w:rsidR="00ED3C4C">
        <w:t>(</w:t>
      </w:r>
      <w:proofErr w:type="spellStart"/>
      <w:r w:rsidR="00BD4453">
        <w:t>HMax</w:t>
      </w:r>
      <w:proofErr w:type="spellEnd"/>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16582F74"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690055">
        <w:t>5.4</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4E77D64F" w:rsidR="000C103A" w:rsidRDefault="000C103A" w:rsidP="0004425E">
      <w:pPr>
        <w:pStyle w:val="Caption"/>
      </w:pPr>
      <w:bookmarkStart w:id="25" w:name="_Ref60960979"/>
      <w:r>
        <w:t xml:space="preserve">Figure </w:t>
      </w:r>
      <w:r>
        <w:rPr>
          <w:noProof/>
        </w:rPr>
        <w:fldChar w:fldCharType="begin"/>
      </w:r>
      <w:r>
        <w:rPr>
          <w:noProof/>
        </w:rPr>
        <w:instrText xml:space="preserve"> SEQ Figure \* ARABIC </w:instrText>
      </w:r>
      <w:r>
        <w:rPr>
          <w:noProof/>
        </w:rPr>
        <w:fldChar w:fldCharType="separate"/>
      </w:r>
      <w:r w:rsidR="00690055">
        <w:rPr>
          <w:noProof/>
        </w:rPr>
        <w:t>9</w:t>
      </w:r>
      <w:r>
        <w:rPr>
          <w:noProof/>
        </w:rPr>
        <w:fldChar w:fldCharType="end"/>
      </w:r>
      <w:bookmarkEnd w:id="25"/>
      <w:r>
        <w:t>: Implicit fracture output data. In this example, the total area (P32) of Mode 2 layer-bound fractures striking perpendicular to the direction of maximum extension</w:t>
      </w:r>
      <w:r w:rsidR="00BD4453">
        <w:t>,</w:t>
      </w:r>
      <w:r>
        <w:t xml:space="preserve"> </w:t>
      </w:r>
      <w:r w:rsidR="00BD4453">
        <w:t>P32(</w:t>
      </w:r>
      <w:proofErr w:type="spellStart"/>
      <w:r>
        <w:t>HMin</w:t>
      </w:r>
      <w:proofErr w:type="spellEnd"/>
      <w:r>
        <w:t>)</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26" w:name="_Toc120388356"/>
      <w:r>
        <w:t>Explicit Petrel DFNs</w:t>
      </w:r>
      <w:bookmarkEnd w:id="26"/>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w:t>
      </w:r>
      <w:proofErr w:type="gramStart"/>
      <w:r w:rsidR="000C103A">
        <w:t>model</w:t>
      </w:r>
      <w:proofErr w:type="gramEnd"/>
      <w:r w:rsidR="000C103A">
        <w:t xml:space="preserve">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322B6A2A"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690055">
        <w:t xml:space="preserve">Figure </w:t>
      </w:r>
      <w:r w:rsidR="00690055">
        <w:rPr>
          <w:noProof/>
        </w:rPr>
        <w:t>10</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 xml:space="preserve">assigned an apertur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690055">
        <w:t>5.4</w:t>
      </w:r>
      <w:r w:rsidR="00F01CE2">
        <w:fldChar w:fldCharType="end"/>
      </w:r>
      <w:r w:rsidR="00851A89">
        <w:t>).</w:t>
      </w:r>
    </w:p>
    <w:p w14:paraId="34B62C33" w14:textId="47417736"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690055">
        <w:t xml:space="preserve">Figure </w:t>
      </w:r>
      <w:r w:rsidR="00690055">
        <w:rPr>
          <w:noProof/>
        </w:rPr>
        <w:t>11</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0591F2BA" w:rsidR="000C103A" w:rsidRDefault="000C103A" w:rsidP="0004425E">
      <w:pPr>
        <w:pStyle w:val="Caption"/>
      </w:pPr>
      <w:bookmarkStart w:id="27" w:name="_Ref61608346"/>
      <w:r>
        <w:t xml:space="preserve">Figure </w:t>
      </w:r>
      <w:r>
        <w:rPr>
          <w:noProof/>
        </w:rPr>
        <w:fldChar w:fldCharType="begin"/>
      </w:r>
      <w:r>
        <w:rPr>
          <w:noProof/>
        </w:rPr>
        <w:instrText xml:space="preserve"> SEQ Figure \* ARABIC </w:instrText>
      </w:r>
      <w:r>
        <w:rPr>
          <w:noProof/>
        </w:rPr>
        <w:fldChar w:fldCharType="separate"/>
      </w:r>
      <w:r w:rsidR="00690055">
        <w:rPr>
          <w:noProof/>
        </w:rPr>
        <w:t>10</w:t>
      </w:r>
      <w:r>
        <w:rPr>
          <w:noProof/>
        </w:rPr>
        <w:fldChar w:fldCharType="end"/>
      </w:r>
      <w:bookmarkEnd w:id="27"/>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3194C709" w:rsidR="000C103A" w:rsidRDefault="000C103A" w:rsidP="0004425E">
      <w:pPr>
        <w:pStyle w:val="Caption"/>
      </w:pPr>
      <w:bookmarkStart w:id="28" w:name="_Ref60962264"/>
      <w:r>
        <w:t xml:space="preserve">Figure </w:t>
      </w:r>
      <w:r>
        <w:rPr>
          <w:noProof/>
        </w:rPr>
        <w:fldChar w:fldCharType="begin"/>
      </w:r>
      <w:r>
        <w:rPr>
          <w:noProof/>
        </w:rPr>
        <w:instrText xml:space="preserve"> SEQ Figure \* ARABIC </w:instrText>
      </w:r>
      <w:r>
        <w:rPr>
          <w:noProof/>
        </w:rPr>
        <w:fldChar w:fldCharType="separate"/>
      </w:r>
      <w:r w:rsidR="00690055">
        <w:rPr>
          <w:noProof/>
        </w:rPr>
        <w:t>11</w:t>
      </w:r>
      <w:r>
        <w:rPr>
          <w:noProof/>
        </w:rPr>
        <w:fldChar w:fldCharType="end"/>
      </w:r>
      <w:bookmarkEnd w:id="28"/>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58BFAC14"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690055">
        <w:t>5.6</w:t>
      </w:r>
      <w:r w:rsidR="00CC0AB4">
        <w:fldChar w:fldCharType="end"/>
      </w:r>
      <w:r>
        <w:t>). It is recommended that this is only done for small models (</w:t>
      </w:r>
      <w:proofErr w:type="gramStart"/>
      <w:r>
        <w:t>e.g.</w:t>
      </w:r>
      <w:proofErr w:type="gramEnd"/>
      <w:r>
        <w:t xml:space="preserve">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690055">
        <w:t xml:space="preserve">Figure </w:t>
      </w:r>
      <w:r w:rsidR="00690055">
        <w:rPr>
          <w:noProof/>
        </w:rPr>
        <w:t>12</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304CB518" w:rsidR="00394176" w:rsidRDefault="00394176" w:rsidP="0004425E">
      <w:pPr>
        <w:pStyle w:val="Caption"/>
      </w:pPr>
      <w:bookmarkStart w:id="29" w:name="_Ref110172406"/>
      <w:r>
        <w:t xml:space="preserve">Figure </w:t>
      </w:r>
      <w:r>
        <w:rPr>
          <w:noProof/>
        </w:rPr>
        <w:fldChar w:fldCharType="begin"/>
      </w:r>
      <w:r>
        <w:rPr>
          <w:noProof/>
        </w:rPr>
        <w:instrText xml:space="preserve"> SEQ Figure \* ARABIC </w:instrText>
      </w:r>
      <w:r>
        <w:rPr>
          <w:noProof/>
        </w:rPr>
        <w:fldChar w:fldCharType="separate"/>
      </w:r>
      <w:r w:rsidR="00690055">
        <w:rPr>
          <w:noProof/>
        </w:rPr>
        <w:t>12</w:t>
      </w:r>
      <w:r>
        <w:rPr>
          <w:noProof/>
        </w:rPr>
        <w:fldChar w:fldCharType="end"/>
      </w:r>
      <w:bookmarkEnd w:id="29"/>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0" w:name="_Ref109934656"/>
      <w:bookmarkStart w:id="31" w:name="_Toc120388357"/>
      <w:r w:rsidR="0069346A">
        <w:lastRenderedPageBreak/>
        <w:t xml:space="preserve">Advanced </w:t>
      </w:r>
      <w:r w:rsidR="00DF10F8">
        <w:t>modelling</w:t>
      </w:r>
      <w:bookmarkEnd w:id="30"/>
      <w:bookmarkEnd w:id="31"/>
    </w:p>
    <w:p w14:paraId="26CC7C6B" w14:textId="710902DC"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690055">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w:t>
      </w:r>
      <w:proofErr w:type="gramStart"/>
      <w:r w:rsidR="00B0019A">
        <w:t>However</w:t>
      </w:r>
      <w:proofErr w:type="gramEnd"/>
      <w:r w:rsidR="00B0019A">
        <w:t xml:space="preserve">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690055">
        <w:t>Appendix 2</w:t>
      </w:r>
      <w:r w:rsidR="00F01CE2">
        <w:fldChar w:fldCharType="end"/>
      </w:r>
      <w:r w:rsidR="00852884">
        <w:t>.</w:t>
      </w:r>
    </w:p>
    <w:p w14:paraId="1BAD0180" w14:textId="09B0F450" w:rsidR="00DF10F8" w:rsidRDefault="00B276D9" w:rsidP="0004425E">
      <w:pPr>
        <w:pStyle w:val="Heading2"/>
      </w:pPr>
      <w:bookmarkStart w:id="32" w:name="_Ref110182153"/>
      <w:bookmarkStart w:id="33" w:name="_Toc120388358"/>
      <w:r>
        <w:t>Oblique and strike-slip fractures</w:t>
      </w:r>
      <w:bookmarkEnd w:id="32"/>
      <w:bookmarkEnd w:id="33"/>
    </w:p>
    <w:p w14:paraId="590C837F" w14:textId="77777777" w:rsidR="005F1AC1" w:rsidRDefault="00494233" w:rsidP="0004425E">
      <w:pPr>
        <w:rPr>
          <w:lang w:val="en-US"/>
        </w:rPr>
      </w:pPr>
      <w:r w:rsidRPr="00DC616D">
        <w:rPr>
          <w:lang w:val="en-US"/>
        </w:rPr>
        <w:t xml:space="preserve">By </w:t>
      </w:r>
      <w:proofErr w:type="gramStart"/>
      <w:r w:rsidRPr="00DC616D">
        <w:rPr>
          <w:lang w:val="en-US"/>
        </w:rPr>
        <w:t>default</w:t>
      </w:r>
      <w:proofErr w:type="gramEnd"/>
      <w:r w:rsidRPr="00DC616D">
        <w:rPr>
          <w:lang w:val="en-US"/>
        </w:rPr>
        <w:t xml:space="preserve">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w:t>
      </w:r>
      <w:proofErr w:type="gramStart"/>
      <w:r w:rsidR="00F42B34" w:rsidRPr="00DC616D">
        <w:rPr>
          <w:lang w:val="en-US"/>
        </w:rPr>
        <w:t>e.g.</w:t>
      </w:r>
      <w:proofErr w:type="gramEnd"/>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32C7249D" w:rsidR="00494233" w:rsidRPr="00DC616D"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690055">
        <w:t xml:space="preserve">Figure </w:t>
      </w:r>
      <w:r w:rsidR="00690055">
        <w:rPr>
          <w:noProof/>
        </w:rPr>
        <w:t>5</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690055">
        <w:rPr>
          <w:lang w:val="en-US"/>
        </w:rPr>
        <w:t>5.5</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7AC14ABA" w14:textId="7BE06107" w:rsidR="009327CC" w:rsidRDefault="009327CC" w:rsidP="0004425E">
      <w:pPr>
        <w:pStyle w:val="Heading2"/>
      </w:pPr>
      <w:bookmarkStart w:id="34" w:name="_Toc120388359"/>
      <w:r>
        <w:t>Mechanical properties</w:t>
      </w:r>
      <w:bookmarkEnd w:id="34"/>
    </w:p>
    <w:p w14:paraId="645CAC6B" w14:textId="12B19C05" w:rsidR="009327CC" w:rsidRDefault="00AB63F5" w:rsidP="0004425E">
      <w:r>
        <w:t xml:space="preserve">By default, the mechanical properties are set to values </w:t>
      </w:r>
      <w:r w:rsidR="00B00E63">
        <w:t xml:space="preserve">typical </w:t>
      </w:r>
      <w:r>
        <w:t>for brittle limestone</w:t>
      </w:r>
      <w:r w:rsidR="00B00E63">
        <w:t xml:space="preserve">, </w:t>
      </w:r>
      <w:proofErr w:type="gramStart"/>
      <w:r w:rsidR="00B00E63">
        <w:t>chalk</w:t>
      </w:r>
      <w:proofErr w:type="gramEnd"/>
      <w:r>
        <w:t xml:space="preserve"> o</w:t>
      </w:r>
      <w:r w:rsidR="00232ED8">
        <w:t xml:space="preserve">r </w:t>
      </w:r>
      <w:r w:rsidR="00B00E63">
        <w:t>tight sandstone</w:t>
      </w:r>
      <w:r w:rsidR="00232ED8">
        <w:t xml:space="preserve">. </w:t>
      </w:r>
      <w:proofErr w:type="gramStart"/>
      <w:r w:rsidR="00232ED8">
        <w:t>However</w:t>
      </w:r>
      <w:proofErr w:type="gramEnd"/>
      <w:r w:rsidR="00232ED8">
        <w:t xml:space="preserve">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690055">
        <w:t xml:space="preserve">Figure </w:t>
      </w:r>
      <w:r w:rsidR="00690055">
        <w:rPr>
          <w:noProof/>
        </w:rPr>
        <w:t>13</w:t>
      </w:r>
      <w:r w:rsidR="00232ED8">
        <w:fldChar w:fldCharType="end"/>
      </w:r>
      <w:r w:rsidR="00232ED8">
        <w:t>).</w:t>
      </w:r>
    </w:p>
    <w:p w14:paraId="524F5F9C" w14:textId="41CBC0AE" w:rsidR="00232ED8" w:rsidRDefault="00B00E63" w:rsidP="0004425E">
      <w:r>
        <w:t>Like</w:t>
      </w:r>
      <w:r w:rsidR="00232ED8">
        <w:t xml:space="preserve"> the strain data, </w:t>
      </w:r>
      <w:r>
        <w:t xml:space="preserve">the </w:t>
      </w:r>
      <w:r w:rsidR="00232ED8">
        <w:t xml:space="preserve">mechanical properties </w:t>
      </w:r>
      <w:proofErr w:type="gramStart"/>
      <w:r w:rsidR="00232ED8">
        <w:t>can be can be</w:t>
      </w:r>
      <w:proofErr w:type="gramEnd"/>
      <w:r w:rsidR="00232ED8">
        <w:t xml:space="preserv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690055">
        <w:t xml:space="preserve">Figure </w:t>
      </w:r>
      <w:r w:rsidR="00690055">
        <w:rPr>
          <w:noProof/>
        </w:rPr>
        <w:t>13</w:t>
      </w:r>
      <w:r w:rsidR="00232ED8">
        <w:fldChar w:fldCharType="end"/>
      </w:r>
      <w:r w:rsidR="00232ED8">
        <w:t>). If</w:t>
      </w:r>
      <w:r w:rsidR="00232ED8" w:rsidRPr="00A04379">
        <w:t xml:space="preserve"> no grid property is specified</w:t>
      </w:r>
      <w:r w:rsidR="00232ED8">
        <w:t xml:space="preserve"> (</w:t>
      </w:r>
      <w:proofErr w:type="gramStart"/>
      <w:r w:rsidR="00232ED8">
        <w:t>i.e.</w:t>
      </w:r>
      <w:proofErr w:type="gramEnd"/>
      <w:r w:rsidR="00232ED8">
        <w:t xml:space="preserv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48B1464F" w:rsidR="00BE750F" w:rsidRDefault="006B5E9D" w:rsidP="0004425E">
      <w:r>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p>
    <w:p w14:paraId="72293E75" w14:textId="77777777" w:rsidR="00A21F71" w:rsidRDefault="00A21F71" w:rsidP="002A3ECF">
      <w:pPr>
        <w:jc w:val="center"/>
      </w:pPr>
      <w:r>
        <w:rPr>
          <w:noProof/>
          <w:lang w:val="da-DK" w:eastAsia="da-DK"/>
        </w:rPr>
        <w:lastRenderedPageBreak/>
        <w:drawing>
          <wp:inline distT="0" distB="0" distL="0" distR="0" wp14:anchorId="3CED3F94" wp14:editId="529C2EA0">
            <wp:extent cx="5731510" cy="3697748"/>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731510" cy="3697748"/>
                    </a:xfrm>
                    <a:prstGeom prst="rect">
                      <a:avLst/>
                    </a:prstGeom>
                  </pic:spPr>
                </pic:pic>
              </a:graphicData>
            </a:graphic>
          </wp:inline>
        </w:drawing>
      </w:r>
    </w:p>
    <w:p w14:paraId="334E0797" w14:textId="09AD0248" w:rsidR="00AB63F5" w:rsidRDefault="00AB63F5" w:rsidP="0004425E">
      <w:pPr>
        <w:pStyle w:val="Caption"/>
      </w:pPr>
      <w:bookmarkStart w:id="35" w:name="_Ref60932350"/>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690055">
        <w:rPr>
          <w:noProof/>
        </w:rPr>
        <w:t>13</w:t>
      </w:r>
      <w:r w:rsidR="000B3CF1">
        <w:rPr>
          <w:noProof/>
        </w:rPr>
        <w:fldChar w:fldCharType="end"/>
      </w:r>
      <w:bookmarkEnd w:id="35"/>
      <w:r>
        <w:t>: The Mechanical Properties tab</w:t>
      </w:r>
      <w:r w:rsidR="00B00E63">
        <w:t>, with a grid property specified for the Young’s Modulus</w:t>
      </w:r>
      <w:r>
        <w:t>.</w:t>
      </w:r>
    </w:p>
    <w:p w14:paraId="588AAEDB" w14:textId="56B24ECE" w:rsidR="00666678" w:rsidRDefault="00666678" w:rsidP="0004425E">
      <w:pPr>
        <w:pStyle w:val="Heading2"/>
      </w:pPr>
      <w:bookmarkStart w:id="36" w:name="_Ref120213648"/>
      <w:bookmarkStart w:id="37" w:name="_Toc120388360"/>
      <w:r>
        <w:t>Stress state</w:t>
      </w:r>
      <w:r w:rsidR="00916E13">
        <w:t xml:space="preserve"> at the time of deformation</w:t>
      </w:r>
      <w:bookmarkEnd w:id="36"/>
      <w:bookmarkEnd w:id="37"/>
    </w:p>
    <w:p w14:paraId="57EEC58F" w14:textId="7AE21785" w:rsidR="00666678" w:rsidRDefault="00666678" w:rsidP="0004425E">
      <w:r>
        <w:t xml:space="preserve">By default, the </w:t>
      </w:r>
      <w:proofErr w:type="gramStart"/>
      <w:r w:rsidR="00573AAA">
        <w:t>in situ</w:t>
      </w:r>
      <w:proofErr w:type="gramEnd"/>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w:t>
      </w:r>
      <w:proofErr w:type="gramStart"/>
      <w:r w:rsidR="00AA2BC2">
        <w:t>/(</w:t>
      </w:r>
      <w:proofErr w:type="gramEnd"/>
      <w:r w:rsidR="00AA2BC2">
        <w:t>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Stress S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690055">
        <w:t xml:space="preserve">Figure </w:t>
      </w:r>
      <w:r w:rsidR="00690055">
        <w:rPr>
          <w:noProof/>
        </w:rPr>
        <w:t>14</w:t>
      </w:r>
      <w:r w:rsidR="006A30FF">
        <w:fldChar w:fldCharType="end"/>
      </w:r>
      <w:r w:rsidR="006A30FF">
        <w:t>)</w:t>
      </w:r>
      <w:r w:rsidR="00573AAA">
        <w:t>:</w:t>
      </w:r>
    </w:p>
    <w:p w14:paraId="6E40F275" w14:textId="51BCD809"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 xml:space="preserve">here (in </w:t>
      </w:r>
      <w:r w:rsidR="0059516B">
        <w:t>project units</w:t>
      </w:r>
      <w:r>
        <w:t xml:space="preserve">, positive downwards). </w:t>
      </w:r>
      <w:r w:rsidR="00573AAA">
        <w:t xml:space="preserve">The initial in situ stress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5102EC" w:rsidRPr="005102EC">
        <w:t xml:space="preserve">this </w:t>
      </w:r>
      <w:r w:rsidR="00AA2BC2">
        <w:t>input</w:t>
      </w:r>
      <w:r w:rsidR="00D90BBF">
        <w:t xml:space="preserve"> box</w:t>
      </w:r>
      <w:r w:rsidR="005102EC" w:rsidRPr="005102EC">
        <w:t xml:space="preserve"> is blank</w:t>
      </w:r>
      <w:r w:rsidR="005102EC">
        <w:t>, the current depth of burial will be used to calculate vertical effective stress.</w:t>
      </w:r>
    </w:p>
    <w:p w14:paraId="6F978A75" w14:textId="421F86D3" w:rsidR="00666678" w:rsidRDefault="005445D6" w:rsidP="0004425E">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w:t>
      </w:r>
      <w:r w:rsidR="00D90BBF">
        <w:t>when the fractures developed</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p>
    <w:p w14:paraId="5CAEB338" w14:textId="6D9F9A4C" w:rsidR="005445D6" w:rsidRDefault="005445D6" w:rsidP="0004425E">
      <w:pPr>
        <w:pStyle w:val="ListParagraph"/>
        <w:numPr>
          <w:ilvl w:val="0"/>
          <w:numId w:val="7"/>
        </w:numPr>
      </w:pPr>
      <w:r w:rsidRPr="00E9753A">
        <w:rPr>
          <w:b/>
          <w:bCs/>
        </w:rPr>
        <w:t>Initial stress relaxation (3):</w:t>
      </w:r>
      <w:r>
        <w:t xml:space="preserve"> </w:t>
      </w:r>
      <w:bookmarkStart w:id="38"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proofErr w:type="gramStart"/>
      <w:r>
        <w:t>/(</w:t>
      </w:r>
      <w:proofErr w:type="gramEnd"/>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w:t>
      </w:r>
      <w:proofErr w:type="gramStart"/>
      <w:r w:rsidR="00D90BBF">
        <w:t>/(</w:t>
      </w:r>
      <w:proofErr w:type="gramEnd"/>
      <w:r w:rsidR="00D90BBF">
        <w:t>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bookmarkEnd w:id="38"/>
    </w:p>
    <w:p w14:paraId="4167CFC9" w14:textId="77777777" w:rsidR="00E9753A" w:rsidRDefault="00E9753A" w:rsidP="0004425E"/>
    <w:p w14:paraId="7036EFB6" w14:textId="77777777" w:rsidR="00E9753A" w:rsidRDefault="00E9753A" w:rsidP="002A3ECF">
      <w:pPr>
        <w:jc w:val="center"/>
      </w:pPr>
      <w:r>
        <w:rPr>
          <w:noProof/>
          <w:lang w:val="da-DK" w:eastAsia="da-DK"/>
        </w:rPr>
        <w:lastRenderedPageBreak/>
        <w:drawing>
          <wp:inline distT="0" distB="0" distL="0" distR="0" wp14:anchorId="6B0FAEDA" wp14:editId="2EEA3B8E">
            <wp:extent cx="5730919"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0919" cy="3695993"/>
                    </a:xfrm>
                    <a:prstGeom prst="rect">
                      <a:avLst/>
                    </a:prstGeom>
                  </pic:spPr>
                </pic:pic>
              </a:graphicData>
            </a:graphic>
          </wp:inline>
        </w:drawing>
      </w:r>
    </w:p>
    <w:p w14:paraId="069707B7" w14:textId="71189443" w:rsidR="00E9753A" w:rsidRDefault="00E9753A" w:rsidP="0004425E">
      <w:pPr>
        <w:pStyle w:val="Caption"/>
      </w:pPr>
      <w:bookmarkStart w:id="39" w:name="_Ref77685713"/>
      <w:r>
        <w:t xml:space="preserve">Figure </w:t>
      </w:r>
      <w:r>
        <w:rPr>
          <w:noProof/>
        </w:rPr>
        <w:fldChar w:fldCharType="begin"/>
      </w:r>
      <w:r>
        <w:rPr>
          <w:noProof/>
        </w:rPr>
        <w:instrText xml:space="preserve"> SEQ Figure \* ARABIC </w:instrText>
      </w:r>
      <w:r>
        <w:rPr>
          <w:noProof/>
        </w:rPr>
        <w:fldChar w:fldCharType="separate"/>
      </w:r>
      <w:r w:rsidR="00690055">
        <w:rPr>
          <w:noProof/>
        </w:rPr>
        <w:t>14</w:t>
      </w:r>
      <w:r>
        <w:rPr>
          <w:noProof/>
        </w:rPr>
        <w:fldChar w:fldCharType="end"/>
      </w:r>
      <w:bookmarkEnd w:id="39"/>
      <w:r>
        <w:t>: The Stress State tab.</w:t>
      </w:r>
    </w:p>
    <w:p w14:paraId="18354CB1" w14:textId="10A018C4" w:rsidR="005445D6" w:rsidRDefault="00BB049F" w:rsidP="0004425E">
      <w:r>
        <w:t>It is also possible to modify or turn off the stress shadow effect by changing the stress distribution scenario (4).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w:t>
      </w:r>
      <w:proofErr w:type="spellStart"/>
      <w:r w:rsidR="00BB049F">
        <w:t>rockmass</w:t>
      </w:r>
      <w:proofErr w:type="spellEnd"/>
      <w:r w:rsidR="00BB049F">
        <w:t xml:space="preserve">.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w:t>
      </w:r>
      <w:proofErr w:type="spellStart"/>
      <w:r w:rsidR="00E9753A">
        <w:t>rockmass</w:t>
      </w:r>
      <w:proofErr w:type="spellEnd"/>
      <w:r w:rsidR="00E9753A">
        <w:t xml:space="preserve">. This can </w:t>
      </w:r>
      <w:r w:rsidR="00D90BBF">
        <w:t>cause</w:t>
      </w:r>
      <w:r w:rsidR="00E9753A">
        <w:t xml:space="preserve"> </w:t>
      </w:r>
      <w:proofErr w:type="gramStart"/>
      <w:r w:rsidR="00E9753A">
        <w:t>a large number of</w:t>
      </w:r>
      <w:proofErr w:type="gramEnd"/>
      <w:r w:rsidR="00E9753A">
        <w:t xml:space="preserve"> fractures </w:t>
      </w:r>
      <w:r w:rsidR="00D90BBF">
        <w:t>to be</w:t>
      </w:r>
      <w:r w:rsidR="00E9753A">
        <w:t xml:space="preserve"> generated.</w:t>
      </w:r>
    </w:p>
    <w:p w14:paraId="542233A1" w14:textId="50304B9B" w:rsidR="00D4593D" w:rsidRDefault="00D364D5" w:rsidP="0004425E">
      <w:r>
        <w:t>Most outcrop studies show a fracture spacing proportional to the layer thickness</w:t>
      </w:r>
      <w:r w:rsidR="00DC6828">
        <w:t xml:space="preserve"> (</w:t>
      </w:r>
      <w:proofErr w:type="gramStart"/>
      <w:r w:rsidR="00DC6828">
        <w:t>e.g.</w:t>
      </w:r>
      <w:proofErr w:type="gramEnd"/>
      <w:r w:rsidR="00DC6828">
        <w:t xml:space="preserve">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r w:rsidR="00D4593D">
        <w:br w:type="page"/>
      </w:r>
    </w:p>
    <w:p w14:paraId="40F3BF0B" w14:textId="5F7309EE" w:rsidR="00851A89" w:rsidRPr="001A21E4" w:rsidRDefault="00851A89" w:rsidP="0004425E">
      <w:pPr>
        <w:pStyle w:val="Heading2"/>
        <w:rPr>
          <w:lang w:val="en-US"/>
        </w:rPr>
      </w:pPr>
      <w:bookmarkStart w:id="40" w:name="_Ref109937551"/>
      <w:bookmarkStart w:id="41" w:name="_Toc120388361"/>
      <w:r>
        <w:rPr>
          <w:lang w:val="en-US"/>
        </w:rPr>
        <w:lastRenderedPageBreak/>
        <w:t>Fracture aperture</w:t>
      </w:r>
      <w:bookmarkEnd w:id="40"/>
      <w:bookmarkEnd w:id="41"/>
    </w:p>
    <w:p w14:paraId="1F37EEC6" w14:textId="4995CB1F" w:rsidR="00A7610E" w:rsidRDefault="00851A89" w:rsidP="0004425E">
      <w:proofErr w:type="gramStart"/>
      <w:r>
        <w:t>I</w:t>
      </w:r>
      <w:r w:rsidR="00D90BBF">
        <w:t>n order to</w:t>
      </w:r>
      <w:proofErr w:type="gramEnd"/>
      <w:r w:rsidR="00D90BBF">
        <w:t xml:space="preserve">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603DC2C4"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690055">
        <w:rPr>
          <w:noProof/>
        </w:rPr>
        <w:t>15</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proofErr w:type="gramStart"/>
      <w:r w:rsidR="0062697A">
        <w:t>i.e.</w:t>
      </w:r>
      <w:proofErr w:type="gramEnd"/>
      <w:r w:rsidR="0062697A">
        <w:t xml:space="preserv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24FCD9E3" w:rsidR="00851A89" w:rsidRDefault="00851A89" w:rsidP="0004425E">
      <w:pPr>
        <w:pStyle w:val="ListParagraph"/>
        <w:numPr>
          <w:ilvl w:val="0"/>
          <w:numId w:val="9"/>
        </w:numPr>
      </w:pPr>
      <w:r w:rsidRPr="001A21E4">
        <w:rPr>
          <w:b/>
          <w:bCs/>
        </w:rPr>
        <w:t>Barton-</w:t>
      </w:r>
      <w:proofErr w:type="spellStart"/>
      <w:proofErr w:type="gramStart"/>
      <w:r w:rsidRPr="001A21E4">
        <w:rPr>
          <w:b/>
          <w:bCs/>
        </w:rPr>
        <w:t>Bandis</w:t>
      </w:r>
      <w:proofErr w:type="spellEnd"/>
      <w:proofErr w:type="gramEnd"/>
      <w:r w:rsidRPr="001A21E4">
        <w:rPr>
          <w:b/>
          <w:bCs/>
        </w:rPr>
        <w:t xml:space="preserve">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proofErr w:type="spellStart"/>
      <w:r w:rsidR="006A5B6F" w:rsidRPr="001A21E4">
        <w:t>Bandis</w:t>
      </w:r>
      <w:proofErr w:type="spellEnd"/>
      <w:r w:rsidR="006A5B6F" w:rsidRPr="001A21E4">
        <w:t xml:space="preserve">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690055">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42" w:name="_Ref110174582"/>
      <w:bookmarkStart w:id="43" w:name="_Toc120388362"/>
      <w:r>
        <w:rPr>
          <w:lang w:val="en-US"/>
        </w:rPr>
        <w:t>Additional o</w:t>
      </w:r>
      <w:r w:rsidR="001A21E4">
        <w:rPr>
          <w:lang w:val="en-US"/>
        </w:rPr>
        <w:t>utputs</w:t>
      </w:r>
      <w:bookmarkEnd w:id="42"/>
      <w:bookmarkEnd w:id="43"/>
    </w:p>
    <w:p w14:paraId="247CB9F8" w14:textId="36F2D5AE"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w:t>
      </w:r>
      <w:proofErr w:type="gramStart"/>
      <w:r w:rsidR="001D3526">
        <w:t>connectivity</w:t>
      </w:r>
      <w:proofErr w:type="gramEnd"/>
      <w:r w:rsidR="001D3526">
        <w:t xml:space="preserve"> and anisotropy. </w:t>
      </w:r>
      <w:proofErr w:type="gramStart"/>
      <w:r w:rsidR="001D3526">
        <w:t>However</w:t>
      </w:r>
      <w:proofErr w:type="gramEnd"/>
      <w:r w:rsidR="001D3526">
        <w:t xml:space="preserve">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690055">
        <w:t xml:space="preserve">Figure </w:t>
      </w:r>
      <w:r w:rsidR="00690055">
        <w:rPr>
          <w:noProof/>
        </w:rPr>
        <w:t>16</w:t>
      </w:r>
      <w:r w:rsidR="001D3526">
        <w:fldChar w:fldCharType="end"/>
      </w:r>
      <w:r w:rsidR="001D3526">
        <w:t xml:space="preserve">). It is also possible to </w:t>
      </w:r>
      <w:r w:rsidR="006A5B6F">
        <w:t>deselect some output data</w:t>
      </w:r>
      <w:r w:rsidR="00F05021">
        <w:t>,</w:t>
      </w:r>
      <w:r w:rsidR="001D3526">
        <w:t xml:space="preserve"> </w:t>
      </w:r>
      <w:proofErr w:type="gramStart"/>
      <w:r w:rsidR="001D3526">
        <w:t>e.g.</w:t>
      </w:r>
      <w:proofErr w:type="gramEnd"/>
      <w:r w:rsidR="001D3526">
        <w:t xml:space="preserve"> porosity </w:t>
      </w:r>
      <w:r w:rsidR="00F05021">
        <w:t>(</w:t>
      </w:r>
      <w:r w:rsidR="002A3ECF">
        <w:t>1</w:t>
      </w:r>
      <w:r w:rsidR="00F05021">
        <w:t>)</w:t>
      </w:r>
      <w:r w:rsidR="001D3526">
        <w:t xml:space="preserve"> or fracture connectivity and anisotropy </w:t>
      </w:r>
      <w:r w:rsidR="00F05021">
        <w:t>(</w:t>
      </w:r>
      <w:r w:rsidR="002A3ECF">
        <w:t>2</w:t>
      </w:r>
      <w:r w:rsidR="008A6523">
        <w:t>)</w:t>
      </w:r>
      <w:r w:rsidR="001D3526">
        <w:t xml:space="preserve">, if </w:t>
      </w:r>
      <w:r w:rsidR="008A6523">
        <w:t>it</w:t>
      </w:r>
      <w:r w:rsidR="001D3526">
        <w:t xml:space="preserve"> is not required.</w:t>
      </w:r>
    </w:p>
    <w:p w14:paraId="5DEFBAC9" w14:textId="77777777" w:rsidR="00E87D6F" w:rsidRDefault="00E87D6F" w:rsidP="00E87D6F">
      <w:r>
        <w:rPr>
          <w:noProof/>
          <w:lang w:val="da-DK" w:eastAsia="da-DK"/>
        </w:rPr>
        <w:drawing>
          <wp:inline distT="0" distB="0" distL="0" distR="0" wp14:anchorId="5FD41831" wp14:editId="4844D7E8">
            <wp:extent cx="5731200" cy="36961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0DD9619" w14:textId="6A4075B9" w:rsidR="00E87D6F" w:rsidRDefault="00E87D6F" w:rsidP="00E87D6F">
      <w:pPr>
        <w:pStyle w:val="Caption"/>
      </w:pPr>
      <w:bookmarkStart w:id="44" w:name="_Ref77685683"/>
      <w:r>
        <w:t xml:space="preserve">Figure </w:t>
      </w:r>
      <w:r>
        <w:rPr>
          <w:noProof/>
        </w:rPr>
        <w:fldChar w:fldCharType="begin"/>
      </w:r>
      <w:r>
        <w:rPr>
          <w:noProof/>
        </w:rPr>
        <w:instrText xml:space="preserve"> SEQ Figure \* ARABIC </w:instrText>
      </w:r>
      <w:r>
        <w:rPr>
          <w:noProof/>
        </w:rPr>
        <w:fldChar w:fldCharType="separate"/>
      </w:r>
      <w:r w:rsidR="00690055">
        <w:rPr>
          <w:noProof/>
        </w:rPr>
        <w:t>16</w:t>
      </w:r>
      <w:r>
        <w:rPr>
          <w:noProof/>
        </w:rPr>
        <w:fldChar w:fldCharType="end"/>
      </w:r>
      <w:bookmarkEnd w:id="44"/>
      <w:r>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w:t>
      </w:r>
      <w:proofErr w:type="gramStart"/>
      <w:r>
        <w:t>i.e.</w:t>
      </w:r>
      <w:proofErr w:type="gramEnd"/>
      <w:r>
        <w:t xml:space="preserv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 xml:space="preserve">typically be many more timesteps than output stages), </w:t>
      </w:r>
      <w:proofErr w:type="gramStart"/>
      <w:r w:rsidR="00E400DA">
        <w:t>and also</w:t>
      </w:r>
      <w:proofErr w:type="gramEnd"/>
      <w:r w:rsidR="00E400DA">
        <w:t xml:space="preserve">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w:t>
      </w:r>
      <w:proofErr w:type="gramStart"/>
      <w:r w:rsidR="00CE1FEC">
        <w:t>However</w:t>
      </w:r>
      <w:proofErr w:type="gramEnd"/>
      <w:r w:rsidR="00CE1FEC">
        <w:t xml:space="preserve">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45" w:name="_Ref110369638"/>
      <w:bookmarkStart w:id="46" w:name="_Toc120388363"/>
      <w:r>
        <w:t>Calculation control</w:t>
      </w:r>
      <w:r w:rsidR="00B84873">
        <w:t xml:space="preserve"> </w:t>
      </w:r>
      <w:bookmarkEnd w:id="45"/>
      <w:r w:rsidR="00474C1F">
        <w:t>parameters and options</w:t>
      </w:r>
      <w:bookmarkEnd w:id="46"/>
    </w:p>
    <w:p w14:paraId="084CDA89" w14:textId="2B8D73D4"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47"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690055">
        <w:t xml:space="preserve">Figure </w:t>
      </w:r>
      <w:r w:rsidR="00690055">
        <w:rPr>
          <w:noProof/>
        </w:rPr>
        <w:t>17</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w:t>
      </w:r>
      <w:proofErr w:type="gramStart"/>
      <w:r>
        <w:rPr>
          <w:lang w:val="en-US"/>
        </w:rPr>
        <w:t>However</w:t>
      </w:r>
      <w:proofErr w:type="gramEnd"/>
      <w:r>
        <w:rPr>
          <w:lang w:val="en-US"/>
        </w:rPr>
        <w:t xml:space="preserve">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47"/>
      <w:r>
        <w:rPr>
          <w:lang w:val="en-US"/>
        </w:rPr>
        <w:t>:</w:t>
      </w:r>
    </w:p>
    <w:p w14:paraId="09B1D5E7" w14:textId="02FEE013"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690055">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w:t>
      </w:r>
      <w:proofErr w:type="gramStart"/>
      <w:r w:rsidR="00C2179F">
        <w:rPr>
          <w:lang w:val="en-US"/>
        </w:rPr>
        <w:t>However</w:t>
      </w:r>
      <w:proofErr w:type="gramEnd"/>
      <w:r w:rsidR="00C2179F">
        <w:rPr>
          <w:lang w:val="en-US"/>
        </w:rPr>
        <w:t xml:space="preserve">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w:t>
      </w:r>
      <w:proofErr w:type="spellStart"/>
      <w:r w:rsidR="004C56AA">
        <w:rPr>
          <w:lang w:val="en-US"/>
        </w:rPr>
        <w:t>the</w:t>
      </w:r>
      <w:proofErr w:type="spellEnd"/>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w:t>
      </w:r>
      <w:proofErr w:type="gramStart"/>
      <w:r w:rsidRPr="006A30FF">
        <w:rPr>
          <w:lang w:val="en-US"/>
        </w:rPr>
        <w:t>However</w:t>
      </w:r>
      <w:proofErr w:type="gramEnd"/>
      <w:r w:rsidRPr="006A30FF">
        <w:rPr>
          <w:lang w:val="en-US"/>
        </w:rPr>
        <w:t xml:space="preserve">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w:t>
      </w:r>
      <w:proofErr w:type="gramStart"/>
      <w:r>
        <w:t>e.g.</w:t>
      </w:r>
      <w:proofErr w:type="gramEnd"/>
      <w:r>
        <w:t xml:space="preserve"> if there is stratigraphic pinch-out), an excessive number of fractures may be generated in the explicit DFN. This will cause the model runtime to increase. To avoid this, a minimum layer thickness </w:t>
      </w:r>
      <w:proofErr w:type="spellStart"/>
      <w:r>
        <w:t>cutoff</w:t>
      </w:r>
      <w:proofErr w:type="spellEnd"/>
      <w:r>
        <w:t xml:space="preserve"> is implemented; t</w:t>
      </w:r>
      <w:r w:rsidRPr="006A30FF">
        <w:rPr>
          <w:lang w:val="en-US"/>
        </w:rPr>
        <w:t xml:space="preserve">he explicit DFN will not be generated in cell stacks thinner than this cutoff. </w:t>
      </w:r>
      <w:r>
        <w:rPr>
          <w:lang w:val="en-US"/>
        </w:rPr>
        <w:t xml:space="preserve">By </w:t>
      </w:r>
      <w:proofErr w:type="gramStart"/>
      <w:r>
        <w:rPr>
          <w:lang w:val="en-US"/>
        </w:rPr>
        <w:t>default</w:t>
      </w:r>
      <w:proofErr w:type="gramEnd"/>
      <w:r>
        <w:rPr>
          <w:lang w:val="en-US"/>
        </w:rPr>
        <w:t xml:space="preserve">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Default="00E87D6F" w:rsidP="00E87D6F">
      <w:r>
        <w:rPr>
          <w:noProof/>
          <w:lang w:val="da-DK" w:eastAsia="da-DK"/>
        </w:rPr>
        <w:lastRenderedPageBreak/>
        <w:drawing>
          <wp:inline distT="0" distB="0" distL="0" distR="0" wp14:anchorId="555CFC1A" wp14:editId="56F15344">
            <wp:extent cx="5731510" cy="3696374"/>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696374"/>
                    </a:xfrm>
                    <a:prstGeom prst="rect">
                      <a:avLst/>
                    </a:prstGeom>
                  </pic:spPr>
                </pic:pic>
              </a:graphicData>
            </a:graphic>
          </wp:inline>
        </w:drawing>
      </w:r>
    </w:p>
    <w:p w14:paraId="45B0FC47" w14:textId="76A37CD6" w:rsidR="00E87D6F" w:rsidRDefault="00E87D6F" w:rsidP="00E87D6F">
      <w:pPr>
        <w:pStyle w:val="Caption"/>
      </w:pPr>
      <w:bookmarkStart w:id="48" w:name="_Ref77685669"/>
      <w:r>
        <w:t xml:space="preserve">Figure </w:t>
      </w:r>
      <w:r>
        <w:rPr>
          <w:noProof/>
        </w:rPr>
        <w:fldChar w:fldCharType="begin"/>
      </w:r>
      <w:r>
        <w:rPr>
          <w:noProof/>
        </w:rPr>
        <w:instrText xml:space="preserve"> SEQ Figure \* ARABIC </w:instrText>
      </w:r>
      <w:r>
        <w:rPr>
          <w:noProof/>
        </w:rPr>
        <w:fldChar w:fldCharType="separate"/>
      </w:r>
      <w:r w:rsidR="00690055">
        <w:rPr>
          <w:noProof/>
        </w:rPr>
        <w:t>17</w:t>
      </w:r>
      <w:r>
        <w:rPr>
          <w:noProof/>
        </w:rPr>
        <w:fldChar w:fldCharType="end"/>
      </w:r>
      <w:bookmarkEnd w:id="48"/>
      <w:r>
        <w:t>: The Control Parameters tab.</w:t>
      </w:r>
    </w:p>
    <w:p w14:paraId="09572CFB" w14:textId="47B5F773"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 xml:space="preserve">By </w:t>
      </w:r>
      <w:proofErr w:type="gramStart"/>
      <w:r w:rsidRPr="006A30FF">
        <w:rPr>
          <w:lang w:val="en-US"/>
        </w:rPr>
        <w:t>default</w:t>
      </w:r>
      <w:proofErr w:type="gramEnd"/>
      <w:r w:rsidRPr="006A30FF">
        <w:rPr>
          <w:lang w:val="en-US"/>
        </w:rPr>
        <w:t xml:space="preserve"> the explicit DFN contain</w:t>
      </w:r>
      <w:r w:rsidR="000C4B11">
        <w:rPr>
          <w:lang w:val="en-US"/>
        </w:rPr>
        <w:t>s</w:t>
      </w:r>
      <w:r w:rsidRPr="006A30FF">
        <w:rPr>
          <w:lang w:val="en-US"/>
        </w:rPr>
        <w:t xml:space="preserve"> only layer-bound fractures;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690055">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690055">
        <w:t xml:space="preserve">Figure </w:t>
      </w:r>
      <w:r w:rsidR="00690055">
        <w:rPr>
          <w:noProof/>
        </w:rPr>
        <w:t>12</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5BCB9F29"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690055">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49" w:name="_Toc120388364"/>
      <w:r>
        <w:lastRenderedPageBreak/>
        <w:t>Using DF</w:t>
      </w:r>
      <w:r w:rsidR="00077634">
        <w:t>M</w:t>
      </w:r>
      <w:r>
        <w:t xml:space="preserve"> Generator with the Petrel Workflow Editor</w:t>
      </w:r>
      <w:bookmarkEnd w:id="49"/>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7B05A635"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proofErr w:type="gramStart"/>
      <w:r w:rsidR="006B7C46" w:rsidRPr="001A049A">
        <w:rPr>
          <w:b/>
          <w:bCs/>
        </w:rPr>
        <w:t>N</w:t>
      </w:r>
      <w:r w:rsidRPr="001A049A">
        <w:rPr>
          <w:b/>
          <w:bCs/>
        </w:rPr>
        <w:t>ew</w:t>
      </w:r>
      <w:proofErr w:type="gramEnd"/>
      <w:r w:rsidRPr="001A049A">
        <w:rPr>
          <w:b/>
          <w:bCs/>
        </w:rPr>
        <w:t xml:space="preserve">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690055">
        <w:t xml:space="preserve">Figure </w:t>
      </w:r>
      <w:r w:rsidR="00690055">
        <w:rPr>
          <w:noProof/>
        </w:rPr>
        <w:t>18</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551144C5" w:rsidR="007862B4" w:rsidRDefault="007862B4" w:rsidP="0004425E">
      <w:pPr>
        <w:pStyle w:val="Caption"/>
      </w:pPr>
      <w:bookmarkStart w:id="50"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690055">
        <w:rPr>
          <w:noProof/>
        </w:rPr>
        <w:t>18</w:t>
      </w:r>
      <w:r w:rsidR="001846EC">
        <w:rPr>
          <w:noProof/>
        </w:rPr>
        <w:fldChar w:fldCharType="end"/>
      </w:r>
      <w:bookmarkEnd w:id="50"/>
      <w:r>
        <w:t xml:space="preserve">: </w:t>
      </w:r>
      <w:r w:rsidR="00185BD5">
        <w:t xml:space="preserve">The </w:t>
      </w:r>
      <w:r>
        <w:t xml:space="preserve">Workflows </w:t>
      </w:r>
      <w:r w:rsidR="00185BD5">
        <w:t xml:space="preserve">pane and </w:t>
      </w:r>
      <w:r>
        <w:t xml:space="preserve">context menu showing the </w:t>
      </w:r>
      <w:proofErr w:type="gramStart"/>
      <w:r>
        <w:t>New</w:t>
      </w:r>
      <w:proofErr w:type="gramEnd"/>
      <w:r>
        <w:t xml:space="preserve"> workflow command.</w:t>
      </w:r>
    </w:p>
    <w:p w14:paraId="6068B37E" w14:textId="669281B4"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690055">
        <w:t xml:space="preserve">Figure </w:t>
      </w:r>
      <w:r w:rsidR="00690055">
        <w:rPr>
          <w:noProof/>
        </w:rPr>
        <w:t>19</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402FC5E7"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690055">
        <w:t xml:space="preserve">Figure </w:t>
      </w:r>
      <w:r w:rsidR="00690055">
        <w:rPr>
          <w:noProof/>
        </w:rPr>
        <w:t>20</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0462DC5B" w:rsidR="00556A05" w:rsidRDefault="00556A05" w:rsidP="00556A05">
      <w:pPr>
        <w:pStyle w:val="Caption"/>
      </w:pPr>
      <w:bookmarkStart w:id="51" w:name="_Ref61886754"/>
      <w:r>
        <w:t xml:space="preserve">Figure </w:t>
      </w:r>
      <w:r>
        <w:rPr>
          <w:noProof/>
        </w:rPr>
        <w:fldChar w:fldCharType="begin"/>
      </w:r>
      <w:r>
        <w:rPr>
          <w:noProof/>
        </w:rPr>
        <w:instrText xml:space="preserve"> SEQ Figure \* ARABIC </w:instrText>
      </w:r>
      <w:r>
        <w:rPr>
          <w:noProof/>
        </w:rPr>
        <w:fldChar w:fldCharType="separate"/>
      </w:r>
      <w:r w:rsidR="00690055">
        <w:rPr>
          <w:noProof/>
        </w:rPr>
        <w:t>19</w:t>
      </w:r>
      <w:r>
        <w:rPr>
          <w:noProof/>
        </w:rPr>
        <w:fldChar w:fldCharType="end"/>
      </w:r>
      <w:bookmarkEnd w:id="51"/>
      <w:r>
        <w:t>: Workflow Editor window.</w:t>
      </w:r>
    </w:p>
    <w:p w14:paraId="357282D6" w14:textId="07CEF6DA"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690055">
        <w:t xml:space="preserve">Figure </w:t>
      </w:r>
      <w:r w:rsidR="00690055">
        <w:rPr>
          <w:noProof/>
        </w:rPr>
        <w:t>20</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23A1D3E6" w:rsidR="007862B4" w:rsidRDefault="007862B4" w:rsidP="0004425E">
      <w:pPr>
        <w:pStyle w:val="Caption"/>
      </w:pPr>
      <w:bookmarkStart w:id="52" w:name="_Ref61886699"/>
      <w:r>
        <w:t xml:space="preserve">Figure </w:t>
      </w:r>
      <w:fldSimple w:instr=" SEQ Figure \* ARABIC ">
        <w:r w:rsidR="00690055">
          <w:rPr>
            <w:noProof/>
          </w:rPr>
          <w:t>20</w:t>
        </w:r>
      </w:fldSimple>
      <w:bookmarkEnd w:id="52"/>
      <w:r>
        <w:t xml:space="preserve">: Workflow context menu showing the </w:t>
      </w:r>
      <w:proofErr w:type="gramStart"/>
      <w:r>
        <w:t>New</w:t>
      </w:r>
      <w:proofErr w:type="gramEnd"/>
      <w:r>
        <w:t xml:space="preserve"> workflow variable command.</w:t>
      </w:r>
    </w:p>
    <w:p w14:paraId="46873E82" w14:textId="7D3223D9"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690055">
        <w:t xml:space="preserve">Figure </w:t>
      </w:r>
      <w:r w:rsidR="00690055">
        <w:rPr>
          <w:noProof/>
        </w:rPr>
        <w:t>19</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690055">
        <w:t xml:space="preserve">Figure </w:t>
      </w:r>
      <w:r w:rsidR="00690055">
        <w:rPr>
          <w:noProof/>
        </w:rPr>
        <w:t>21</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1FCDD241" w:rsidR="007A3082" w:rsidRDefault="007A3082" w:rsidP="007A3082">
      <w:pPr>
        <w:pStyle w:val="Caption"/>
      </w:pPr>
      <w:bookmarkStart w:id="53" w:name="_Ref110370896"/>
      <w:r>
        <w:t xml:space="preserve">Figure </w:t>
      </w:r>
      <w:r>
        <w:rPr>
          <w:noProof/>
        </w:rPr>
        <w:fldChar w:fldCharType="begin"/>
      </w:r>
      <w:r>
        <w:rPr>
          <w:noProof/>
        </w:rPr>
        <w:instrText xml:space="preserve"> SEQ Figure \* ARABIC </w:instrText>
      </w:r>
      <w:r>
        <w:rPr>
          <w:noProof/>
        </w:rPr>
        <w:fldChar w:fldCharType="separate"/>
      </w:r>
      <w:r w:rsidR="00690055">
        <w:rPr>
          <w:noProof/>
        </w:rPr>
        <w:t>21</w:t>
      </w:r>
      <w:r>
        <w:rPr>
          <w:noProof/>
        </w:rPr>
        <w:fldChar w:fldCharType="end"/>
      </w:r>
      <w:bookmarkEnd w:id="53"/>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0E959F2F"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690055">
        <w:t xml:space="preserve">Figure </w:t>
      </w:r>
      <w:r w:rsidR="00690055">
        <w:rPr>
          <w:noProof/>
        </w:rPr>
        <w:t>22</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690055">
        <w:t xml:space="preserve">Figure </w:t>
      </w:r>
      <w:r w:rsidR="00690055">
        <w:rPr>
          <w:noProof/>
        </w:rPr>
        <w:t>22</w:t>
      </w:r>
      <w:r w:rsidR="008601DE">
        <w:rPr>
          <w:noProof/>
          <w:lang w:eastAsia="da-DK"/>
        </w:rPr>
        <w:fldChar w:fldCharType="end"/>
      </w:r>
      <w:r w:rsidR="008601DE">
        <w:rPr>
          <w:noProof/>
          <w:lang w:eastAsia="da-DK"/>
        </w:rPr>
        <w:t>).</w:t>
      </w:r>
    </w:p>
    <w:p w14:paraId="4710E6EB" w14:textId="38CB3CE6"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_StartCell_$StartCol_$StartRow_Size_$NumberOfCols_$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690055">
        <w:t xml:space="preserve">Figure </w:t>
      </w:r>
      <w:r w:rsidR="00690055">
        <w:rPr>
          <w:noProof/>
        </w:rPr>
        <w:t>22</w:t>
      </w:r>
      <w:r>
        <w:rPr>
          <w:noProof/>
          <w:lang w:eastAsia="da-DK"/>
        </w:rPr>
        <w:fldChar w:fldCharType="end"/>
      </w:r>
      <w:r>
        <w:rPr>
          <w:noProof/>
          <w:lang w:eastAsia="da-DK"/>
        </w:rPr>
        <w:t>). Note that it is possible to include previously defined variables in the string expression.</w:t>
      </w:r>
    </w:p>
    <w:p w14:paraId="0CEC9B8B" w14:textId="5D4D5431"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690055">
        <w:t xml:space="preserve">Figure </w:t>
      </w:r>
      <w:r w:rsidR="00690055">
        <w:rPr>
          <w:noProof/>
        </w:rPr>
        <w:t>22</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127D951A">
            <wp:extent cx="5731510" cy="301357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2F9FA284" w:rsidR="00474306" w:rsidRPr="007862B4" w:rsidRDefault="007862B4" w:rsidP="0004425E">
      <w:pPr>
        <w:pStyle w:val="Caption"/>
        <w:rPr>
          <w:noProof/>
          <w:lang w:eastAsia="da-DK"/>
        </w:rPr>
      </w:pPr>
      <w:bookmarkStart w:id="54"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690055">
        <w:rPr>
          <w:noProof/>
        </w:rPr>
        <w:t>22</w:t>
      </w:r>
      <w:r w:rsidR="001846EC">
        <w:rPr>
          <w:noProof/>
        </w:rPr>
        <w:fldChar w:fldCharType="end"/>
      </w:r>
      <w:bookmarkEnd w:id="54"/>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2E5A3A46" w:rsidR="00DF3A76" w:rsidRDefault="00DF3A76" w:rsidP="00DF3A76">
      <w:pPr>
        <w:rPr>
          <w:noProof/>
          <w:lang w:eastAsia="da-DK"/>
        </w:rPr>
      </w:pPr>
      <w:r>
        <w:rPr>
          <w:noProof/>
          <w:lang w:eastAsia="da-DK"/>
        </w:rPr>
        <w:t xml:space="preserve">Once the input parameters have been assigned, it is advisable to click the </w:t>
      </w:r>
      <w:r w:rsidRPr="00DF3A76">
        <w:rPr>
          <w:b/>
          <w:bCs/>
          <w:noProof/>
          <w:lang w:eastAsia="da-DK"/>
        </w:rPr>
        <w:t>Apply</w:t>
      </w:r>
      <w:r>
        <w:rPr>
          <w:noProof/>
          <w:lang w:eastAsia="da-DK"/>
        </w:rPr>
        <w:t xml:space="preserve"> button in the </w:t>
      </w:r>
      <w:r w:rsidRPr="00DF3A76">
        <w:rPr>
          <w:i/>
          <w:iCs/>
          <w:noProof/>
          <w:lang w:eastAsia="da-DK"/>
        </w:rPr>
        <w:t>Workflow Editor window</w:t>
      </w:r>
      <w:r>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03B86619"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690055">
        <w:t xml:space="preserve">Figure </w:t>
      </w:r>
      <w:r w:rsidR="00690055">
        <w:rPr>
          <w:noProof/>
        </w:rPr>
        <w:t>23</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61E327C9">
            <wp:extent cx="5731510" cy="301371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D651EBC" w14:textId="0D836C4D" w:rsidR="00D152AA" w:rsidRDefault="00F713E6" w:rsidP="0004425E">
      <w:pPr>
        <w:rPr>
          <w:noProof/>
          <w:lang w:val="da-DK" w:eastAsia="da-DK"/>
        </w:rPr>
      </w:pPr>
      <w:r>
        <w:rPr>
          <w:noProof/>
          <w:lang w:val="da-DK" w:eastAsia="da-DK"/>
        </w:rPr>
        <w:drawing>
          <wp:inline distT="0" distB="0" distL="0" distR="0" wp14:anchorId="05DE6DFD" wp14:editId="379BC04D">
            <wp:extent cx="2751182" cy="1440000"/>
            <wp:effectExtent l="0" t="0" r="0" b="825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51182" cy="1440000"/>
                    </a:xfrm>
                    <a:prstGeom prst="rect">
                      <a:avLst/>
                    </a:prstGeom>
                  </pic:spPr>
                </pic:pic>
              </a:graphicData>
            </a:graphic>
          </wp:inline>
        </w:drawing>
      </w:r>
    </w:p>
    <w:p w14:paraId="2B58FD12" w14:textId="5853BBAD" w:rsidR="009A1E49" w:rsidRPr="009A1E49" w:rsidRDefault="009A1E49" w:rsidP="0004425E">
      <w:pPr>
        <w:pStyle w:val="Caption"/>
        <w:rPr>
          <w:noProof/>
          <w:lang w:eastAsia="da-DK"/>
        </w:rPr>
      </w:pPr>
      <w:bookmarkStart w:id="55"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690055">
        <w:rPr>
          <w:noProof/>
        </w:rPr>
        <w:t>23</w:t>
      </w:r>
      <w:r w:rsidR="001846EC">
        <w:rPr>
          <w:noProof/>
        </w:rPr>
        <w:fldChar w:fldCharType="end"/>
      </w:r>
      <w:bookmarkEnd w:id="55"/>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56" w:name="_Toc120388365"/>
      <w:r>
        <w:lastRenderedPageBreak/>
        <w:t>Further information and contact details</w:t>
      </w:r>
      <w:bookmarkEnd w:id="56"/>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w:t>
      </w:r>
      <w:proofErr w:type="spellStart"/>
      <w:r>
        <w:t>geomechanical</w:t>
      </w:r>
      <w:proofErr w:type="spellEnd"/>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 xml:space="preserve">M. Welch, M. Lüthje and S. Oldfield. Modelling the Evolution of Natural Fracture Networks - Methods for Simulating the Nucleation, </w:t>
      </w:r>
      <w:proofErr w:type="gramStart"/>
      <w:r w:rsidRPr="007916E4">
        <w:t>Propagation</w:t>
      </w:r>
      <w:proofErr w:type="gramEnd"/>
      <w:r w:rsidRPr="007916E4">
        <w:t xml:space="preserve"> and Interaction of Layer-Bound Fractures. Springer. 2020</w:t>
      </w:r>
    </w:p>
    <w:p w14:paraId="0539BE0F" w14:textId="0A76DB9E"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35"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proofErr w:type="spellStart"/>
      <w:r w:rsidRPr="00392F6A">
        <w:t>Bandis</w:t>
      </w:r>
      <w:proofErr w:type="spellEnd"/>
      <w:r w:rsidRPr="00392F6A">
        <w:t>, S.C., Lumsden, A.C., Barton, N.R. 1983. Fundamentals of Rock Joint Deformation. International Journal of Rock Mechanics, Mining Science &amp; Geomechanics Abstracts, 20, 249-268.</w:t>
      </w:r>
    </w:p>
    <w:p w14:paraId="6A37A441" w14:textId="77777777" w:rsidR="00427A8D" w:rsidRPr="00392F6A" w:rsidRDefault="00427A8D" w:rsidP="0004425E">
      <w:pPr>
        <w:ind w:left="720"/>
      </w:pPr>
      <w:r w:rsidRPr="00392F6A">
        <w:t>Chang, C., Zoback, M.D., Khaksar, A. 2006. Empirical relations between rock strength and physical properties in sedimentary rocks. Journal of Petroleum Science and Engineering 51, 223–237.</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78D366E7" w:rsidR="00690055" w:rsidRPr="00232ED8" w:rsidRDefault="00690055" w:rsidP="00690055">
      <w:r>
        <w:t>Please note therefore that DFM Generator comes with no warranty and D</w:t>
      </w:r>
      <w:r>
        <w:t>O</w:t>
      </w:r>
      <w:r>
        <w:t xml:space="preserve">TC and the authors accept no liability for any consequence arising from its use. There is also no formal support or service level agreement for the software. </w:t>
      </w:r>
      <w:proofErr w:type="gramStart"/>
      <w:r>
        <w:t>However</w:t>
      </w:r>
      <w:proofErr w:type="gramEnd"/>
      <w:r>
        <w:t xml:space="preserve"> if you encounter any problems, or have any comments or suggestions, please contact Michael Welch (</w:t>
      </w:r>
      <w:hyperlink r:id="rId36"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57" w:name="_Ref109930420"/>
      <w:bookmarkStart w:id="58" w:name="_Ref109930448"/>
      <w:bookmarkStart w:id="59" w:name="_Ref109934196"/>
      <w:bookmarkStart w:id="60" w:name="_Ref109936152"/>
      <w:bookmarkStart w:id="61" w:name="_Toc120388366"/>
      <w:r>
        <w:lastRenderedPageBreak/>
        <w:t>Generating strain data from curvature</w:t>
      </w:r>
      <w:bookmarkEnd w:id="57"/>
      <w:bookmarkEnd w:id="58"/>
      <w:bookmarkEnd w:id="59"/>
      <w:bookmarkEnd w:id="60"/>
      <w:bookmarkEnd w:id="61"/>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xml:space="preserve">, fractures caused by folding or </w:t>
      </w:r>
      <w:proofErr w:type="spellStart"/>
      <w:r w:rsidR="000C103A">
        <w:t>diapirism</w:t>
      </w:r>
      <w:proofErr w:type="spellEnd"/>
      <w:r w:rsidR="000C103A">
        <w:t xml:space="preserve"> could be modelled using a structural restoration or </w:t>
      </w:r>
      <w:proofErr w:type="spellStart"/>
      <w:r w:rsidR="000C103A">
        <w:t>backstripping</w:t>
      </w:r>
      <w:proofErr w:type="spellEnd"/>
      <w:r w:rsidR="000C103A">
        <w:t xml:space="preserve">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 xml:space="preserve">a more </w:t>
      </w:r>
      <w:proofErr w:type="gramStart"/>
      <w:r w:rsidR="00987845">
        <w:t>mechanically-based</w:t>
      </w:r>
      <w:proofErr w:type="gramEnd"/>
      <w:r w:rsidR="00987845">
        <w:t xml:space="preserve">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6435C834"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690055">
        <w:t xml:space="preserve">Figure </w:t>
      </w:r>
      <w:r w:rsidR="00690055">
        <w:rPr>
          <w:noProof/>
        </w:rPr>
        <w:t>24</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6DFED908"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w:t>
      </w:r>
      <w:proofErr w:type="gramStart"/>
      <w:r>
        <w:t>tab</w:t>
      </w:r>
      <w:proofErr w:type="gramEnd"/>
      <w:r>
        <w:t xml:space="preserve">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690055">
        <w:t xml:space="preserve">Figure </w:t>
      </w:r>
      <w:r w:rsidR="00690055">
        <w:rPr>
          <w:noProof/>
        </w:rPr>
        <w:t>25</w:t>
      </w:r>
      <w:r>
        <w:fldChar w:fldCharType="end"/>
      </w:r>
      <w:r>
        <w:t>.</w:t>
      </w:r>
    </w:p>
    <w:p w14:paraId="6B3A1ADC" w14:textId="2C1F0F99"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w:t>
      </w:r>
      <w:proofErr w:type="gramStart"/>
      <w:r>
        <w:t>Generally</w:t>
      </w:r>
      <w:proofErr w:type="gramEnd"/>
      <w:r>
        <w:t xml:space="preserve">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690055">
        <w:t xml:space="preserve">Figure </w:t>
      </w:r>
      <w:r w:rsidR="00690055">
        <w:rPr>
          <w:noProof/>
        </w:rPr>
        <w:t>26</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6F62D12F"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proofErr w:type="spellStart"/>
      <w:r w:rsidRPr="00A65117">
        <w:rPr>
          <w:i/>
          <w:iCs/>
        </w:rPr>
        <w:t>EhminRate</w:t>
      </w:r>
      <w:proofErr w:type="spellEnd"/>
      <w:r>
        <w:t xml:space="preserve"> from the </w:t>
      </w:r>
      <w:r w:rsidRPr="00A65117">
        <w:rPr>
          <w:i/>
          <w:iCs/>
        </w:rPr>
        <w:t>Max Curvature</w:t>
      </w:r>
      <w:r>
        <w:t xml:space="preserve"> property by typing </w:t>
      </w:r>
      <w:proofErr w:type="spellStart"/>
      <w:r w:rsidRPr="00A65117">
        <w:rPr>
          <w:rFonts w:ascii="Consolas" w:hAnsi="Consolas"/>
        </w:rPr>
        <w:t>EhminRate</w:t>
      </w:r>
      <w:proofErr w:type="spellEnd"/>
      <w:r w:rsidRPr="00A65117">
        <w:rPr>
          <w:rFonts w:ascii="Consolas" w:hAnsi="Consolas"/>
        </w:rPr>
        <w:t>=-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690055">
        <w:t xml:space="preserve">Figure </w:t>
      </w:r>
      <w:r w:rsidR="00690055">
        <w:rPr>
          <w:noProof/>
        </w:rPr>
        <w:t>27</w:t>
      </w:r>
      <w:r>
        <w:fldChar w:fldCharType="end"/>
      </w:r>
      <w:r>
        <w:t xml:space="preserve">). Repeat the procedure to create a new </w:t>
      </w:r>
      <w:proofErr w:type="spellStart"/>
      <w:r w:rsidRPr="00A65117">
        <w:rPr>
          <w:i/>
          <w:iCs/>
        </w:rPr>
        <w:t>EhmaxRate</w:t>
      </w:r>
      <w:proofErr w:type="spellEnd"/>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w:t>
      </w:r>
      <w:proofErr w:type="gramStart"/>
      <w:r>
        <w:t>i.e.</w:t>
      </w:r>
      <w:proofErr w:type="gramEnd"/>
      <w:r>
        <w:t xml:space="preserve"> most extensional) horizontal strain.</w:t>
      </w:r>
    </w:p>
    <w:p w14:paraId="44CD7457" w14:textId="4DA0C03C" w:rsidR="000C103A" w:rsidRDefault="000C103A" w:rsidP="0004425E">
      <w:pPr>
        <w:pStyle w:val="ListParagraph"/>
        <w:numPr>
          <w:ilvl w:val="0"/>
          <w:numId w:val="2"/>
        </w:numPr>
      </w:pPr>
      <w:r>
        <w:t xml:space="preserve">The </w:t>
      </w:r>
      <w:proofErr w:type="spellStart"/>
      <w:r w:rsidRPr="00A65117">
        <w:rPr>
          <w:i/>
          <w:iCs/>
        </w:rPr>
        <w:t>EhminRate</w:t>
      </w:r>
      <w:proofErr w:type="spellEnd"/>
      <w:r>
        <w:t xml:space="preserve">, </w:t>
      </w:r>
      <w:proofErr w:type="spellStart"/>
      <w:r w:rsidRPr="00A65117">
        <w:rPr>
          <w:i/>
          <w:iCs/>
        </w:rPr>
        <w:t>EhmaxRate</w:t>
      </w:r>
      <w:proofErr w:type="spellEnd"/>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4E11CAC1" w:rsidR="000C103A" w:rsidRDefault="000C103A" w:rsidP="0004425E">
      <w:pPr>
        <w:pStyle w:val="Caption"/>
      </w:pPr>
      <w:bookmarkStart w:id="62" w:name="_Ref60949453"/>
      <w:r>
        <w:t xml:space="preserve">Figure </w:t>
      </w:r>
      <w:r>
        <w:rPr>
          <w:noProof/>
        </w:rPr>
        <w:fldChar w:fldCharType="begin"/>
      </w:r>
      <w:r>
        <w:rPr>
          <w:noProof/>
        </w:rPr>
        <w:instrText xml:space="preserve"> SEQ Figure \* ARABIC </w:instrText>
      </w:r>
      <w:r>
        <w:rPr>
          <w:noProof/>
        </w:rPr>
        <w:fldChar w:fldCharType="separate"/>
      </w:r>
      <w:r w:rsidR="00690055">
        <w:rPr>
          <w:noProof/>
        </w:rPr>
        <w:t>24</w:t>
      </w:r>
      <w:r>
        <w:rPr>
          <w:noProof/>
        </w:rPr>
        <w:fldChar w:fldCharType="end"/>
      </w:r>
      <w:bookmarkEnd w:id="62"/>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79BED2BC" w:rsidR="000C103A" w:rsidRDefault="000C103A" w:rsidP="0004425E">
      <w:pPr>
        <w:pStyle w:val="Caption"/>
      </w:pPr>
      <w:bookmarkStart w:id="63" w:name="_Ref60949552"/>
      <w:r>
        <w:t xml:space="preserve">Figure </w:t>
      </w:r>
      <w:r>
        <w:rPr>
          <w:noProof/>
        </w:rPr>
        <w:fldChar w:fldCharType="begin"/>
      </w:r>
      <w:r>
        <w:rPr>
          <w:noProof/>
        </w:rPr>
        <w:instrText xml:space="preserve"> SEQ Figure \* ARABIC </w:instrText>
      </w:r>
      <w:r>
        <w:rPr>
          <w:noProof/>
        </w:rPr>
        <w:fldChar w:fldCharType="separate"/>
      </w:r>
      <w:r w:rsidR="00690055">
        <w:rPr>
          <w:noProof/>
        </w:rPr>
        <w:t>25</w:t>
      </w:r>
      <w:r>
        <w:rPr>
          <w:noProof/>
        </w:rPr>
        <w:fldChar w:fldCharType="end"/>
      </w:r>
      <w:bookmarkEnd w:id="63"/>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7F3A8D7A" w:rsidR="000C103A" w:rsidRDefault="000C103A" w:rsidP="0004425E">
      <w:pPr>
        <w:pStyle w:val="Caption"/>
      </w:pPr>
      <w:bookmarkStart w:id="64" w:name="_Ref60949573"/>
      <w:r>
        <w:t xml:space="preserve">Figure </w:t>
      </w:r>
      <w:r>
        <w:rPr>
          <w:noProof/>
        </w:rPr>
        <w:fldChar w:fldCharType="begin"/>
      </w:r>
      <w:r>
        <w:rPr>
          <w:noProof/>
        </w:rPr>
        <w:instrText xml:space="preserve"> SEQ Figure \* ARABIC </w:instrText>
      </w:r>
      <w:r>
        <w:rPr>
          <w:noProof/>
        </w:rPr>
        <w:fldChar w:fldCharType="separate"/>
      </w:r>
      <w:r w:rsidR="00690055">
        <w:rPr>
          <w:noProof/>
        </w:rPr>
        <w:t>26</w:t>
      </w:r>
      <w:r>
        <w:rPr>
          <w:noProof/>
        </w:rPr>
        <w:fldChar w:fldCharType="end"/>
      </w:r>
      <w:bookmarkEnd w:id="64"/>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603DD3EE" w:rsidR="000C103A" w:rsidRDefault="000C103A" w:rsidP="0004425E">
      <w:pPr>
        <w:pStyle w:val="Caption"/>
      </w:pPr>
      <w:bookmarkStart w:id="65" w:name="_Ref60949619"/>
      <w:r>
        <w:t xml:space="preserve">Figure </w:t>
      </w:r>
      <w:r>
        <w:rPr>
          <w:noProof/>
        </w:rPr>
        <w:fldChar w:fldCharType="begin"/>
      </w:r>
      <w:r>
        <w:rPr>
          <w:noProof/>
        </w:rPr>
        <w:instrText xml:space="preserve"> SEQ Figure \* ARABIC </w:instrText>
      </w:r>
      <w:r>
        <w:rPr>
          <w:noProof/>
        </w:rPr>
        <w:fldChar w:fldCharType="separate"/>
      </w:r>
      <w:r w:rsidR="00690055">
        <w:rPr>
          <w:noProof/>
        </w:rPr>
        <w:t>27</w:t>
      </w:r>
      <w:r>
        <w:rPr>
          <w:noProof/>
        </w:rPr>
        <w:fldChar w:fldCharType="end"/>
      </w:r>
      <w:bookmarkEnd w:id="65"/>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66" w:name="_Ref109936600"/>
      <w:bookmarkStart w:id="67" w:name="_Toc120388367"/>
      <w:r>
        <w:lastRenderedPageBreak/>
        <w:t xml:space="preserve">Complete list of </w:t>
      </w:r>
      <w:r w:rsidR="00220616">
        <w:t>input parameters</w:t>
      </w:r>
      <w:r w:rsidR="008C4A40">
        <w:t xml:space="preserve"> and </w:t>
      </w:r>
      <w:r>
        <w:t>options</w:t>
      </w:r>
      <w:bookmarkEnd w:id="66"/>
      <w:bookmarkEnd w:id="67"/>
    </w:p>
    <w:p w14:paraId="219125E4" w14:textId="57A97EEA"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690055">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690055">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68" w:name="_Toc120388368"/>
      <w:r>
        <w:t>Main settings</w:t>
      </w:r>
      <w:bookmarkEnd w:id="68"/>
    </w:p>
    <w:p w14:paraId="31FC9A5F" w14:textId="6C8815CF"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690055">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690055">
        <w:t>5</w:t>
      </w:r>
      <w:r>
        <w:fldChar w:fldCharType="end"/>
      </w:r>
      <w:r>
        <w:t>.</w:t>
      </w:r>
    </w:p>
    <w:p w14:paraId="5421C03A" w14:textId="33074601" w:rsidR="001F00A0" w:rsidRDefault="001F00A0" w:rsidP="0004425E">
      <w:pPr>
        <w:pStyle w:val="Appendixtitle2"/>
      </w:pPr>
      <w:bookmarkStart w:id="69" w:name="_Toc120388369"/>
      <w:r>
        <w:t>Mechanical properties</w:t>
      </w:r>
      <w:bookmarkEnd w:id="69"/>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proofErr w:type="spellStart"/>
      <w:r w:rsidRPr="00A14556">
        <w:rPr>
          <w:b/>
          <w:bCs/>
        </w:rPr>
        <w:t>Poissons</w:t>
      </w:r>
      <w:proofErr w:type="spellEnd"/>
      <w:r w:rsidR="00837941">
        <w:rPr>
          <w:b/>
          <w:bCs/>
        </w:rPr>
        <w:t xml:space="preserve"> </w:t>
      </w:r>
      <w:proofErr w:type="gramStart"/>
      <w:r w:rsidR="00837941">
        <w:rPr>
          <w:b/>
          <w:bCs/>
        </w:rPr>
        <w:t>r</w:t>
      </w:r>
      <w:r w:rsidRPr="00A14556">
        <w:rPr>
          <w:b/>
          <w:bCs/>
        </w:rPr>
        <w:t>atio:</w:t>
      </w:r>
      <w:proofErr w:type="gramEnd"/>
      <w:r>
        <w:t xml:space="preserve"> specifies Poisson’s ratio</w:t>
      </w:r>
      <w:r w:rsidR="002028F6">
        <w:t xml:space="preserve"> for intact rock</w:t>
      </w:r>
      <w:r>
        <w:t>.</w:t>
      </w:r>
    </w:p>
    <w:p w14:paraId="682C9D9F" w14:textId="1E77F624" w:rsidR="000C103A" w:rsidRDefault="000C103A" w:rsidP="0004425E">
      <w:pPr>
        <w:pStyle w:val="ListParagraph"/>
        <w:numPr>
          <w:ilvl w:val="0"/>
          <w:numId w:val="11"/>
        </w:numPr>
        <w:ind w:left="357" w:hanging="357"/>
      </w:pPr>
      <w:proofErr w:type="spellStart"/>
      <w:r w:rsidRPr="00A14556">
        <w:rPr>
          <w:b/>
          <w:bCs/>
        </w:rPr>
        <w:t>Biot</w:t>
      </w:r>
      <w:proofErr w:type="spellEnd"/>
      <w:r w:rsidR="00837941">
        <w:rPr>
          <w:b/>
          <w:bCs/>
        </w:rPr>
        <w:t xml:space="preserve"> c</w:t>
      </w:r>
      <w:r w:rsidRPr="00A14556">
        <w:rPr>
          <w:b/>
          <w:bCs/>
        </w:rPr>
        <w:t>oefficient:</w:t>
      </w:r>
      <w:r>
        <w:t xml:space="preserve"> specifies the </w:t>
      </w:r>
      <w:proofErr w:type="spellStart"/>
      <w:r>
        <w:t>Biot</w:t>
      </w:r>
      <w:proofErr w:type="spellEnd"/>
      <w:r>
        <w:t xml:space="preserve"> coefficient</w:t>
      </w:r>
      <w:r w:rsidR="002028F6">
        <w:t>, which relates fluid pressure to effective stress</w:t>
      </w:r>
      <w:r>
        <w:t>.</w:t>
      </w:r>
    </w:p>
    <w:p w14:paraId="12A7DBEB" w14:textId="525A4424"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internal friction.</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w:t>
      </w:r>
      <w:proofErr w:type="gramStart"/>
      <w:r w:rsidR="00DA0CEB" w:rsidRPr="00DA0CEB">
        <w:t>However</w:t>
      </w:r>
      <w:proofErr w:type="gramEnd"/>
      <w:r w:rsidR="00DA0CEB" w:rsidRPr="00DA0CEB">
        <w:t xml:space="preserve">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w:t>
      </w:r>
      <w:proofErr w:type="gramStart"/>
      <w:r w:rsidR="00837941">
        <w:rPr>
          <w:b/>
          <w:bCs/>
        </w:rPr>
        <w:t>e</w:t>
      </w:r>
      <w:r w:rsidRPr="00A14556">
        <w:rPr>
          <w:b/>
          <w:bCs/>
        </w:rPr>
        <w:t>nergy:</w:t>
      </w:r>
      <w:proofErr w:type="gramEnd"/>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w:t>
      </w:r>
      <w:proofErr w:type="spellStart"/>
      <w:r>
        <w:t>small:large</w:t>
      </w:r>
      <w:proofErr w:type="spellEnd"/>
      <w:r>
        <w:t xml:space="preserve"> initial microfractures</w:t>
      </w:r>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lastRenderedPageBreak/>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proofErr w:type="gramStart"/>
      <w:r w:rsidR="00A47524">
        <w:t>similar to</w:t>
      </w:r>
      <w:proofErr w:type="gramEnd"/>
      <w:r w:rsidR="00A47524">
        <w:t xml:space="preserve">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70" w:name="_Toc120388370"/>
      <w:r>
        <w:t>Stress state</w:t>
      </w:r>
      <w:bookmarkEnd w:id="70"/>
    </w:p>
    <w:p w14:paraId="590CBE4A" w14:textId="599C6CE9" w:rsidR="000B7F67" w:rsidRDefault="000B7F67" w:rsidP="0004425E">
      <w:bookmarkStart w:id="71" w:name="_Hlk120212815"/>
      <w:bookmarkStart w:id="72"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proofErr w:type="spellStart"/>
      <w:r w:rsidR="005102EC" w:rsidRPr="005102EC">
        <w:rPr>
          <w:vertAlign w:val="subscript"/>
        </w:rPr>
        <w:t>b</w:t>
      </w:r>
      <w:r w:rsidR="005102EC">
        <w:t>gz</w:t>
      </w:r>
      <w:proofErr w:type="spellEnd"/>
      <w:r w:rsidR="005102EC">
        <w:t>)-</w:t>
      </w:r>
      <w:r w:rsidR="005102EC" w:rsidRPr="005102EC">
        <w:rPr>
          <w:rFonts w:ascii="Symbol" w:hAnsi="Symbol"/>
        </w:rPr>
        <w:t>a</w:t>
      </w:r>
      <w:r w:rsidR="005102EC">
        <w:t>(</w:t>
      </w:r>
      <w:r w:rsidR="005102EC" w:rsidRPr="005102EC">
        <w:rPr>
          <w:rFonts w:ascii="Symbol" w:hAnsi="Symbol"/>
        </w:rPr>
        <w:t>r</w:t>
      </w:r>
      <w:proofErr w:type="spellStart"/>
      <w:r w:rsidR="005102EC">
        <w:rPr>
          <w:vertAlign w:val="subscript"/>
        </w:rPr>
        <w:t>f</w:t>
      </w:r>
      <w:r w:rsidR="005102EC">
        <w:t>gz+P</w:t>
      </w:r>
      <w:r w:rsidR="005102EC" w:rsidRPr="005102EC">
        <w:rPr>
          <w:vertAlign w:val="subscript"/>
        </w:rPr>
        <w:t>o</w:t>
      </w:r>
      <w:proofErr w:type="spellEnd"/>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71"/>
      <w:r w:rsidR="002F618D">
        <w:t xml:space="preserve"> (see Section </w:t>
      </w:r>
      <w:r w:rsidR="002F618D">
        <w:fldChar w:fldCharType="begin"/>
      </w:r>
      <w:r w:rsidR="002F618D">
        <w:instrText xml:space="preserve"> REF _Ref120213648 \r \h </w:instrText>
      </w:r>
      <w:r w:rsidR="002F618D">
        <w:fldChar w:fldCharType="separate"/>
      </w:r>
      <w:r w:rsidR="00690055">
        <w:t>5.3</w:t>
      </w:r>
      <w:r w:rsidR="002F618D">
        <w:fldChar w:fldCharType="end"/>
      </w:r>
      <w:r w:rsidR="002F618D">
        <w:t>)</w:t>
      </w:r>
      <w:r w:rsidR="00A47524">
        <w:t>:</w:t>
      </w:r>
    </w:p>
    <w:bookmarkEnd w:id="72"/>
    <w:p w14:paraId="7914830E" w14:textId="7A9A7E9C"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 xml:space="preserve">at the time of deformation </w:t>
      </w:r>
      <w:r>
        <w:t xml:space="preserve">(in </w:t>
      </w:r>
      <w:r w:rsidR="00FB059F">
        <w:t>project units</w:t>
      </w:r>
      <w:r>
        <w:t>, positive downwards)</w:t>
      </w:r>
      <w:r w:rsidR="00FB059F">
        <w:t xml:space="preserve">. </w:t>
      </w:r>
      <w:r w:rsidR="00E92B35">
        <w:t xml:space="preserve">If </w:t>
      </w:r>
      <w:r w:rsidR="00E92B35" w:rsidRPr="005102EC">
        <w:t>this</w:t>
      </w:r>
      <w:r w:rsidR="00220616">
        <w:t xml:space="preserve"> input</w:t>
      </w:r>
      <w:r w:rsidR="00E92B35" w:rsidRPr="005102EC">
        <w:t xml:space="preserve"> box is blank</w:t>
      </w:r>
      <w:r w:rsidR="00E92B35">
        <w:t xml:space="preserve">, the current depth </w:t>
      </w:r>
      <w:r w:rsidR="00220616">
        <w:t xml:space="preserve">of the brittle layer </w:t>
      </w:r>
      <w:r w:rsidR="00E92B35">
        <w:t>will be used to calculate vertical effective stress</w:t>
      </w:r>
      <w:r>
        <w:t>.</w:t>
      </w:r>
    </w:p>
    <w:p w14:paraId="22F4B59C" w14:textId="5338763D"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73" w:name="_Hlk120212704"/>
      <w:r>
        <w:t xml:space="preserve">overlying sediments </w:t>
      </w:r>
      <w:r w:rsidR="00E92B35">
        <w:t>(including pore</w:t>
      </w:r>
      <w:r>
        <w:t xml:space="preserve"> fluid</w:t>
      </w:r>
      <w:r w:rsidR="00E92B35">
        <w:t>s)</w:t>
      </w:r>
      <w:bookmarkEnd w:id="73"/>
      <w:r>
        <w:t>.</w:t>
      </w:r>
    </w:p>
    <w:p w14:paraId="20E7EF86" w14:textId="0215BFA0"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p>
    <w:p w14:paraId="7CDCB6F3" w14:textId="04576D32"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74" w:name="_Hlk120212638"/>
      <w:r w:rsidR="00E92B35">
        <w:t xml:space="preserve">; this represents the excess fluid pressure, above normal hydrostatic pressure </w:t>
      </w:r>
      <w:r w:rsidR="002F41C2">
        <w:t>(</w:t>
      </w:r>
      <w:r w:rsidR="00220616">
        <w:t xml:space="preserve">where hydrostatic pressure is </w:t>
      </w:r>
      <w:r w:rsidR="002F41C2">
        <w:t xml:space="preserve">given by </w:t>
      </w:r>
      <w:r w:rsidR="002F41C2" w:rsidRPr="005102EC">
        <w:rPr>
          <w:rFonts w:ascii="Symbol" w:hAnsi="Symbol"/>
        </w:rPr>
        <w:t>r</w:t>
      </w:r>
      <w:proofErr w:type="spellStart"/>
      <w:r w:rsidR="002F41C2">
        <w:rPr>
          <w:vertAlign w:val="subscript"/>
        </w:rPr>
        <w:t>f</w:t>
      </w:r>
      <w:r w:rsidR="002F41C2">
        <w:t>gz</w:t>
      </w:r>
      <w:proofErr w:type="spellEnd"/>
      <w:r w:rsidR="002F41C2">
        <w:t>)</w:t>
      </w:r>
      <w:r>
        <w:t>.</w:t>
      </w:r>
      <w:bookmarkEnd w:id="74"/>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75" w:name="_Ref110369729"/>
      <w:bookmarkStart w:id="76" w:name="_Toc120388371"/>
      <w:r>
        <w:t>Fracture aperture</w:t>
      </w:r>
      <w:bookmarkEnd w:id="75"/>
      <w:bookmarkEnd w:id="76"/>
    </w:p>
    <w:p w14:paraId="63ABA77B" w14:textId="3858AB0E"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77" w:name="_Hlk120213726"/>
      <w:r w:rsidR="00C178E7">
        <w:t xml:space="preserve">fracture aperture, </w:t>
      </w:r>
      <w:r>
        <w:t xml:space="preserve">which is in turn </w:t>
      </w:r>
      <w:r w:rsidR="00C178E7">
        <w:t xml:space="preserve">used </w:t>
      </w:r>
      <w:r>
        <w:t>to calculate fracture</w:t>
      </w:r>
      <w:r w:rsidR="00C178E7">
        <w:t xml:space="preserve"> porosity </w:t>
      </w:r>
      <w:r>
        <w:t>(</w:t>
      </w:r>
      <w:r w:rsidR="00C178E7">
        <w:t>and permeability</w:t>
      </w:r>
      <w:r>
        <w:t>)</w:t>
      </w:r>
      <w:r w:rsidR="00C178E7">
        <w:t xml:space="preserve">. </w:t>
      </w:r>
      <w:bookmarkStart w:id="78" w:name="_Hlk120213769"/>
      <w:bookmarkEnd w:id="77"/>
      <w:r>
        <w:t xml:space="preserve">Four methods are available: </w:t>
      </w:r>
      <w:r w:rsidR="00C178E7" w:rsidRPr="00C178E7">
        <w:rPr>
          <w:i/>
          <w:iCs/>
        </w:rPr>
        <w:t>Uniform</w:t>
      </w:r>
      <w:r w:rsidR="00C178E7">
        <w:t xml:space="preserve">, </w:t>
      </w:r>
      <w:proofErr w:type="spellStart"/>
      <w:r w:rsidR="00C178E7" w:rsidRPr="00C178E7">
        <w:rPr>
          <w:i/>
          <w:iCs/>
        </w:rPr>
        <w:t>SizeDependent</w:t>
      </w:r>
      <w:proofErr w:type="spellEnd"/>
      <w:r w:rsidR="00C178E7">
        <w:t xml:space="preserve">, </w:t>
      </w:r>
      <w:r w:rsidR="00C178E7" w:rsidRPr="00C178E7">
        <w:rPr>
          <w:i/>
          <w:iCs/>
        </w:rPr>
        <w:t>Dynamic</w:t>
      </w:r>
      <w:r w:rsidR="00C178E7">
        <w:t xml:space="preserve">, or </w:t>
      </w:r>
      <w:proofErr w:type="spellStart"/>
      <w:r w:rsidR="00C178E7" w:rsidRPr="00C178E7">
        <w:rPr>
          <w:i/>
          <w:iCs/>
        </w:rPr>
        <w:t>BartonBandis</w:t>
      </w:r>
      <w:proofErr w:type="spellEnd"/>
      <w:r w:rsidR="00C178E7">
        <w:t xml:space="preserve">. Depending on the </w:t>
      </w:r>
      <w:r>
        <w:t>selected method</w:t>
      </w:r>
      <w:r w:rsidR="00C178E7">
        <w:t>, the following parameters are used to calculate fracture aperture</w:t>
      </w:r>
      <w:bookmarkEnd w:id="78"/>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ax</w:t>
      </w:r>
      <w:proofErr w:type="spellEnd"/>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lastRenderedPageBreak/>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proofErr w:type="gramStart"/>
      <w:r w:rsidR="00F11CC3">
        <w:t>i.e.</w:t>
      </w:r>
      <w:proofErr w:type="gramEnd"/>
      <w:r w:rsidR="00F11CC3">
        <w:t xml:space="preserv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ax</w:t>
      </w:r>
      <w:proofErr w:type="spellEnd"/>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proofErr w:type="spellStart"/>
      <w:r w:rsidRPr="0053462D">
        <w:rPr>
          <w:b/>
          <w:bCs/>
        </w:rPr>
        <w:t>Bandis</w:t>
      </w:r>
      <w:proofErr w:type="spellEnd"/>
      <w:r>
        <w:t xml:space="preserve"> model for fracture aperture: </w:t>
      </w:r>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 xml:space="preserve">morphology of the fracture surface: a higher value reflects a rougher </w:t>
      </w:r>
      <w:proofErr w:type="gramStart"/>
      <w:r w:rsidR="008C0780">
        <w:t>surface,</w:t>
      </w:r>
      <w:proofErr w:type="gramEnd"/>
      <w:r w:rsidR="008C0780">
        <w:t xml:space="preserv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proofErr w:type="spellStart"/>
      <w:r w:rsidR="00EA4126" w:rsidRPr="001A21E4">
        <w:t>Bandis</w:t>
      </w:r>
      <w:proofErr w:type="spellEnd"/>
      <w:r w:rsidR="00EA4126" w:rsidRPr="001A21E4">
        <w:t xml:space="preserve"> et al. 1983</w:t>
      </w:r>
      <w:r w:rsidR="00126D86">
        <w:t xml:space="preserve">, </w:t>
      </w:r>
      <w:r w:rsidRPr="001A21E4">
        <w:t>are typical for shear fractures in sedimentary rocks</w:t>
      </w:r>
      <w:r w:rsidR="00126D86">
        <w:t>.</w:t>
      </w:r>
    </w:p>
    <w:p w14:paraId="01D68A7D" w14:textId="3B913DCD" w:rsidR="00C178E7" w:rsidRDefault="00265876" w:rsidP="0004425E">
      <w:pPr>
        <w:pStyle w:val="Appendixtitle2"/>
      </w:pPr>
      <w:bookmarkStart w:id="79" w:name="_Toc120388372"/>
      <w:r>
        <w:t>O</w:t>
      </w:r>
      <w:r w:rsidR="00C178E7">
        <w:t>utput</w:t>
      </w:r>
      <w:r w:rsidR="0053462D">
        <w:t>s</w:t>
      </w:r>
      <w:bookmarkEnd w:id="79"/>
    </w:p>
    <w:p w14:paraId="40A0EEE3" w14:textId="3A316166" w:rsidR="00444E50"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fldChar w:fldCharType="begin"/>
      </w:r>
      <w:r>
        <w:instrText xml:space="preserve"> REF _Ref110193134 \r \h </w:instrText>
      </w:r>
      <w:r w:rsidR="0004425E">
        <w:instrText xml:space="preserve"> \* MERGEFORMAT </w:instrText>
      </w:r>
      <w:r>
        <w:fldChar w:fldCharType="separate"/>
      </w:r>
      <w:r w:rsidR="00690055">
        <w:rPr>
          <w:b/>
          <w:bCs/>
          <w:lang w:val="en-US"/>
        </w:rPr>
        <w:t>Error! Reference source not found.</w:t>
      </w:r>
      <w:r>
        <w:fldChar w:fldCharType="end"/>
      </w:r>
      <w:r>
        <w:t xml:space="preserve">). </w:t>
      </w:r>
      <w:bookmarkStart w:id="80" w:name="_Hlk120213288"/>
      <w:r>
        <w:t>If set to true, the intermediate fracture models will be output at equal intervals of time; if set to false, the intermediate fracture models will be output at approximately equal increments in the total fracture area</w:t>
      </w:r>
      <w:bookmarkEnd w:id="80"/>
      <w:r>
        <w:t>.</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 xml:space="preserve">to fracture </w:t>
      </w:r>
      <w:r w:rsidR="00B92A6C">
        <w:lastRenderedPageBreak/>
        <w:t>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w:t>
      </w:r>
      <w:proofErr w:type="gramStart"/>
      <w:r w:rsidR="00474C1F">
        <w:t>and also</w:t>
      </w:r>
      <w:proofErr w:type="gramEnd"/>
      <w:r w:rsidR="00474C1F">
        <w:t xml:space="preserve">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w:t>
      </w:r>
      <w:proofErr w:type="spellStart"/>
      <w:r w:rsidR="00854937" w:rsidRPr="00854937">
        <w:t>DF</w:t>
      </w:r>
      <w:r w:rsidR="00A7468C">
        <w:t>M</w:t>
      </w:r>
      <w:r w:rsidR="00854937" w:rsidRPr="00854937">
        <w:t>Folder</w:t>
      </w:r>
      <w:proofErr w:type="spellEnd"/>
      <w:r w:rsidR="00854937">
        <w:t xml:space="preserve"> will be </w:t>
      </w:r>
      <w:proofErr w:type="gramStart"/>
      <w:r w:rsidR="00854937">
        <w:t>created</w:t>
      </w:r>
      <w:proofErr w:type="gramEnd"/>
      <w:r w:rsidR="00854937">
        <w:t xml:space="preserve">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81" w:name="_Ref110370099"/>
      <w:bookmarkStart w:id="82" w:name="_Toc120388373"/>
      <w:r>
        <w:t>Control parameters</w:t>
      </w:r>
      <w:bookmarkEnd w:id="81"/>
      <w:bookmarkEnd w:id="82"/>
    </w:p>
    <w:p w14:paraId="7DCA5ED1" w14:textId="68C4462D"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690055">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w:t>
      </w:r>
      <w:proofErr w:type="gramStart"/>
      <w:r>
        <w:rPr>
          <w:lang w:val="en-US"/>
        </w:rPr>
        <w:t>However</w:t>
      </w:r>
      <w:proofErr w:type="gramEnd"/>
      <w:r>
        <w:rPr>
          <w:lang w:val="en-US"/>
        </w:rPr>
        <w:t xml:space="preserve">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perpendicular to the minimum horizontal strain orientation. If </w:t>
      </w:r>
      <w:proofErr w:type="spellStart"/>
      <w:r w:rsidR="00474C1F">
        <w:rPr>
          <w:lang w:val="en-US"/>
        </w:rPr>
        <w:t>the</w:t>
      </w:r>
      <w:proofErr w:type="spellEnd"/>
      <w:r w:rsidR="00474C1F">
        <w:rPr>
          <w:lang w:val="en-US"/>
        </w:rPr>
        <w:t xml:space="preserve"> </w:t>
      </w:r>
      <w:r w:rsidR="00474C1F" w:rsidRPr="00C2179F">
        <w:rPr>
          <w:b/>
          <w:bCs/>
          <w:lang w:val="en-US"/>
        </w:rPr>
        <w:t>Include oblique fractures</w:t>
      </w:r>
      <w:r w:rsidR="00474C1F">
        <w:rPr>
          <w:lang w:val="en-US"/>
        </w:rPr>
        <w:t xml:space="preserve"> 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83"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w:t>
      </w:r>
      <w:proofErr w:type="gramStart"/>
      <w:r w:rsidR="00B55B5E" w:rsidRPr="00B55B5E">
        <w:t>in situ</w:t>
      </w:r>
      <w:proofErr w:type="gramEnd"/>
      <w:r w:rsidR="00B55B5E" w:rsidRPr="00B55B5E">
        <w:t xml:space="preserve">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proofErr w:type="gramStart"/>
      <w:r w:rsidR="000128FF">
        <w:rPr>
          <w:lang w:val="en-US"/>
        </w:rPr>
        <w:t>However</w:t>
      </w:r>
      <w:proofErr w:type="gramEnd"/>
      <w:r w:rsidR="000128FF">
        <w:rPr>
          <w:lang w:val="en-US"/>
        </w:rPr>
        <w:t xml:space="preserve"> if </w:t>
      </w:r>
      <w:proofErr w:type="spellStart"/>
      <w:r w:rsidR="000128FF">
        <w:rPr>
          <w:lang w:val="en-US"/>
        </w:rPr>
        <w:t>the</w:t>
      </w:r>
      <w:proofErr w:type="spellEnd"/>
      <w:r w:rsidR="000128FF">
        <w:rPr>
          <w:lang w:val="en-US"/>
        </w:rPr>
        <w:t xml:space="preserv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83"/>
      <w:r w:rsidR="000128FF" w:rsidRPr="006A30FF">
        <w:rPr>
          <w:lang w:val="en-US"/>
        </w:rPr>
        <w:t>.</w:t>
      </w:r>
    </w:p>
    <w:p w14:paraId="7AE9A9BA" w14:textId="13A18D5C" w:rsidR="000C103A" w:rsidRDefault="000C103A" w:rsidP="0004425E">
      <w:pPr>
        <w:pStyle w:val="ListParagraph"/>
        <w:numPr>
          <w:ilvl w:val="0"/>
          <w:numId w:val="12"/>
        </w:numPr>
      </w:pPr>
      <w:r w:rsidRPr="00A14556">
        <w:rPr>
          <w:b/>
          <w:bCs/>
        </w:rPr>
        <w:lastRenderedPageBreak/>
        <w:t>Anisotropy</w:t>
      </w:r>
      <w:r w:rsidR="000128FF">
        <w:rPr>
          <w:b/>
          <w:bCs/>
        </w:rPr>
        <w:t xml:space="preserve"> index </w:t>
      </w:r>
      <w:proofErr w:type="spellStart"/>
      <w:r w:rsidR="000128FF">
        <w:rPr>
          <w:b/>
          <w:bCs/>
        </w:rPr>
        <w:t>c</w:t>
      </w:r>
      <w:r w:rsidRPr="00A14556">
        <w:rPr>
          <w:b/>
          <w:bCs/>
        </w:rPr>
        <w:t>utoff</w:t>
      </w:r>
      <w:proofErr w:type="spellEnd"/>
      <w:r w:rsidRPr="00A14556">
        <w:rPr>
          <w:b/>
          <w:bCs/>
        </w:rPr>
        <w:t>:</w:t>
      </w:r>
      <w:r>
        <w:t xml:space="preserve"> </w:t>
      </w:r>
      <w:bookmarkStart w:id="84" w:name="_Hlk120214678"/>
      <w:r>
        <w:t xml:space="preserve">Specifies </w:t>
      </w:r>
      <w:r w:rsidR="0068668E">
        <w:t xml:space="preserve">the anisotropy </w:t>
      </w:r>
      <w:proofErr w:type="spellStart"/>
      <w:r>
        <w:t>cutoff</w:t>
      </w:r>
      <w:proofErr w:type="spellEnd"/>
      <w:r>
        <w:t xml:space="preserve">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 xml:space="preserve">By </w:t>
      </w:r>
      <w:proofErr w:type="gramStart"/>
      <w:r w:rsidR="00F76005">
        <w:t>default</w:t>
      </w:r>
      <w:proofErr w:type="gramEnd"/>
      <w:r w:rsidR="00F76005">
        <w:t xml:space="preserve">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84"/>
      <w:r w:rsidR="00A04BC5" w:rsidRPr="00A04BC5">
        <w:t>.</w:t>
      </w:r>
    </w:p>
    <w:p w14:paraId="71214C90" w14:textId="2175AC69" w:rsidR="000C103A" w:rsidRDefault="000C103A" w:rsidP="0004425E">
      <w:pPr>
        <w:pStyle w:val="ListParagraph"/>
        <w:numPr>
          <w:ilvl w:val="0"/>
          <w:numId w:val="12"/>
        </w:numPr>
      </w:pPr>
      <w:proofErr w:type="spellStart"/>
      <w:r w:rsidRPr="00A14556">
        <w:rPr>
          <w:b/>
          <w:bCs/>
        </w:rPr>
        <w:t>AllowReverseFractures</w:t>
      </w:r>
      <w:proofErr w:type="spellEnd"/>
      <w:r w:rsidRPr="00A14556">
        <w:rPr>
          <w:b/>
          <w:bCs/>
        </w:rPr>
        <w:t xml:space="preserve">: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w:t>
      </w:r>
      <w:proofErr w:type="spellStart"/>
      <w:r w:rsidR="006D64B0" w:rsidRPr="006D64B0">
        <w:t>height:width</w:t>
      </w:r>
      <w:proofErr w:type="spellEnd"/>
      <w:r w:rsidR="006D64B0" w:rsidRPr="006D64B0">
        <w:t xml:space="preserve"> ratio of the cell stacks; for optimal results this should be less than 1/2. </w:t>
      </w:r>
      <w:proofErr w:type="gramStart"/>
      <w:r w:rsidR="006D64B0" w:rsidRPr="006D64B0">
        <w:t>However</w:t>
      </w:r>
      <w:proofErr w:type="gramEnd"/>
      <w:r w:rsidR="006D64B0" w:rsidRPr="006D64B0">
        <w:t xml:space="preserve">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85"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85"/>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86"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86"/>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w:t>
      </w:r>
      <w:proofErr w:type="gramStart"/>
      <w:r>
        <w:t>i.e.</w:t>
      </w:r>
      <w:proofErr w:type="gramEnd"/>
      <w:r>
        <w:t xml:space="preserv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w:t>
      </w:r>
      <w:proofErr w:type="gramStart"/>
      <w:r>
        <w:t>i.e.</w:t>
      </w:r>
      <w:proofErr w:type="gramEnd"/>
      <w:r>
        <w:t xml:space="preserv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87"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 xml:space="preserve">density, </w:t>
      </w:r>
      <w:proofErr w:type="gramStart"/>
      <w:r w:rsidR="004E7BC2">
        <w:t>porosity</w:t>
      </w:r>
      <w:proofErr w:type="gramEnd"/>
      <w:r w:rsidR="004E7BC2">
        <w:t xml:space="preserve">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87"/>
      <w:r w:rsidR="000C103A">
        <w:t>.</w:t>
      </w:r>
    </w:p>
    <w:p w14:paraId="34B8BCDF" w14:textId="77777777" w:rsidR="000C103A" w:rsidRDefault="000C103A" w:rsidP="0004425E">
      <w:pPr>
        <w:pStyle w:val="ListParagraph"/>
        <w:numPr>
          <w:ilvl w:val="0"/>
          <w:numId w:val="12"/>
        </w:numPr>
      </w:pPr>
      <w:bookmarkStart w:id="88" w:name="_Hlk120215738"/>
      <w:r w:rsidRPr="004E7BC2">
        <w:rPr>
          <w:b/>
          <w:bCs/>
        </w:rPr>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73731B74" w:rsidR="000C103A" w:rsidRDefault="000C103A" w:rsidP="0004425E">
      <w:pPr>
        <w:ind w:left="360"/>
      </w:pPr>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w:t>
      </w:r>
      <w:r>
        <w:lastRenderedPageBreak/>
        <w:t xml:space="preserve">impact on fracture populations, </w:t>
      </w:r>
      <w:r w:rsidR="00C42DE8">
        <w:t>but</w:t>
      </w:r>
      <w:r>
        <w:t xml:space="preserve"> increase runtime. To stop calculation while fractures are still growing</w:t>
      </w:r>
      <w:r w:rsidR="00C42DE8">
        <w:t>, use</w:t>
      </w:r>
      <w:r>
        <w:t xml:space="preserve"> the </w:t>
      </w:r>
      <w:r w:rsidR="00C42DE8" w:rsidRPr="00C42DE8">
        <w:rPr>
          <w:b/>
          <w:bCs/>
        </w:rPr>
        <w:t xml:space="preserve">Max </w:t>
      </w:r>
      <w:r w:rsidRPr="00C42DE8">
        <w:rPr>
          <w:b/>
          <w:bCs/>
        </w:rPr>
        <w:t xml:space="preserve">deformation </w:t>
      </w:r>
      <w:r w:rsidR="00C42DE8" w:rsidRPr="00C42DE8">
        <w:rPr>
          <w:b/>
          <w:bCs/>
        </w:rPr>
        <w:t>episode</w:t>
      </w:r>
      <w:r w:rsidRPr="00C42DE8">
        <w:rPr>
          <w:b/>
          <w:bCs/>
        </w:rPr>
        <w:t xml:space="preserve"> duration</w:t>
      </w:r>
      <w:r w:rsidR="00C42DE8">
        <w:t xml:space="preserve"> </w:t>
      </w:r>
      <w:r w:rsidR="0028796A">
        <w:t>parameter</w:t>
      </w:r>
      <w:r w:rsidR="00C42DE8">
        <w:t xml:space="preserve"> to define a termination point based on geological time, </w:t>
      </w:r>
      <w:r>
        <w:t xml:space="preserve">or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w:t>
      </w:r>
      <w:proofErr w:type="gramStart"/>
      <w:r w:rsidR="00E2740C">
        <w:t>criterion, but</w:t>
      </w:r>
      <w:proofErr w:type="gramEnd"/>
      <w:r w:rsidR="00E2740C">
        <w:t xml:space="preserve"> set a maximum number of timesteps (c.1000) to prevent excessively long runtimes in case the primary criterion fails.</w:t>
      </w:r>
    </w:p>
    <w:bookmarkEnd w:id="88"/>
    <w:p w14:paraId="0292CAED" w14:textId="4CB710A3" w:rsidR="000C103A" w:rsidRPr="00E2740C" w:rsidRDefault="00E2740C" w:rsidP="0004425E">
      <w:pPr>
        <w:pStyle w:val="ListParagraph"/>
        <w:numPr>
          <w:ilvl w:val="0"/>
          <w:numId w:val="12"/>
        </w:numPr>
      </w:pPr>
      <w:r>
        <w:rPr>
          <w:b/>
          <w:bCs/>
        </w:rPr>
        <w:t xml:space="preserve">DFN geometry controls: </w:t>
      </w:r>
      <w:bookmarkStart w:id="89" w:name="_Hlk120216604"/>
      <w:r w:rsidRPr="00E2740C">
        <w:t xml:space="preserve">these </w:t>
      </w:r>
      <w:r w:rsidR="0028796A">
        <w:t>parameters and options</w:t>
      </w:r>
      <w:r w:rsidRPr="00E2740C">
        <w:t xml:space="preserve"> apply only to the explicit DFN</w:t>
      </w:r>
      <w:r w:rsidR="00A7468C">
        <w:t>s:</w:t>
      </w:r>
      <w:bookmarkEnd w:id="89"/>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90"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90"/>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w:t>
      </w:r>
      <w:proofErr w:type="spellStart"/>
      <w:r>
        <w:t>gridblock</w:t>
      </w:r>
      <w:proofErr w:type="spellEnd"/>
      <w:r>
        <w:t xml:space="preserve"> boundary. If the orientation of the fracture set varies </w:t>
      </w:r>
      <w:r w:rsidR="00A7468C">
        <w:t xml:space="preserve">by more than this value </w:t>
      </w:r>
      <w:r>
        <w:t xml:space="preserve">across </w:t>
      </w:r>
      <w:r w:rsidR="00A7468C">
        <w:t>a</w:t>
      </w:r>
      <w:r>
        <w:t xml:space="preserve"> </w:t>
      </w:r>
      <w:proofErr w:type="spellStart"/>
      <w:r>
        <w:t>gridblock</w:t>
      </w:r>
      <w:proofErr w:type="spellEnd"/>
      <w:r>
        <w:t xml:space="preserve"> boundary, the algorithm will seek a better matching set</w:t>
      </w:r>
      <w:r w:rsidR="00135129">
        <w:t xml:space="preserve"> </w:t>
      </w:r>
      <w:bookmarkStart w:id="91" w:name="_Hlk120216677"/>
      <w:r w:rsidR="00135129">
        <w:t>(although if it does not find one, it will revert to the original set)</w:t>
      </w:r>
      <w:bookmarkEnd w:id="91"/>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92" w:name="_Hlk120216807"/>
      <w:r w:rsidR="00A7468C">
        <w:t>Because the fracture spacing is proportional to the thickness of the brittle layer, then where the brittle layer becomes very thin (</w:t>
      </w:r>
      <w:proofErr w:type="gramStart"/>
      <w:r w:rsidR="00A7468C">
        <w:t>e.g.</w:t>
      </w:r>
      <w:proofErr w:type="gramEnd"/>
      <w:r w:rsidR="00A7468C">
        <w:t xml:space="preserve"> if there is stratigraphic pinch-out), an excessive number of fractures may be generated in the explicit DFN. This will cause the model runtime to increase. To avoid this, a minimum layer thickness </w:t>
      </w:r>
      <w:proofErr w:type="spellStart"/>
      <w:r w:rsidR="00A7468C">
        <w:t>cutoff</w:t>
      </w:r>
      <w:proofErr w:type="spellEnd"/>
      <w:r w:rsidR="00A7468C">
        <w:t xml:space="preserve"> is implemented; t</w:t>
      </w:r>
      <w:r w:rsidR="00A7468C" w:rsidRPr="006A30FF">
        <w:rPr>
          <w:lang w:val="en-US"/>
        </w:rPr>
        <w:t xml:space="preserve">he explicit DFN will not be generated in cell stacks thinner than this cutoff. </w:t>
      </w:r>
      <w:r w:rsidR="00A7468C">
        <w:rPr>
          <w:lang w:val="en-US"/>
        </w:rPr>
        <w:t xml:space="preserve">By </w:t>
      </w:r>
      <w:proofErr w:type="gramStart"/>
      <w:r w:rsidR="00A7468C">
        <w:rPr>
          <w:lang w:val="en-US"/>
        </w:rPr>
        <w:t>default</w:t>
      </w:r>
      <w:proofErr w:type="gramEnd"/>
      <w:r w:rsidR="00A7468C">
        <w:rPr>
          <w:lang w:val="en-US"/>
        </w:rPr>
        <w:t xml:space="preserve">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92"/>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Microfractures will comprise a series of coplanar triangles with vertices at the</w:t>
      </w:r>
      <w:r w:rsidR="00350EEB">
        <w:rPr>
          <w:lang w:val="en-US"/>
        </w:rPr>
        <w:t xml:space="preserve"> </w:t>
      </w:r>
      <w:proofErr w:type="spellStart"/>
      <w:r w:rsidRPr="00E3062A">
        <w:rPr>
          <w:lang w:val="en-US"/>
        </w:rPr>
        <w:t>centre</w:t>
      </w:r>
      <w:proofErr w:type="spellEnd"/>
      <w:r w:rsidRPr="00E3062A">
        <w:rPr>
          <w:lang w:val="en-US"/>
        </w:rPr>
        <w:t>,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93"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w:t>
      </w:r>
      <w:proofErr w:type="gramStart"/>
      <w:r w:rsidRPr="00D06CA7">
        <w:t>However</w:t>
      </w:r>
      <w:proofErr w:type="gramEnd"/>
      <w:r w:rsidRPr="00D06CA7">
        <w:t xml:space="preserve">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 xml:space="preserve">for </w:t>
      </w:r>
      <w:r w:rsidR="00D61508">
        <w:rPr>
          <w:b/>
          <w:bCs/>
        </w:rPr>
        <w:lastRenderedPageBreak/>
        <w:t>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w:t>
      </w:r>
      <w:proofErr w:type="spellStart"/>
      <w:r w:rsidRPr="00D06CA7">
        <w:t>height:width</w:t>
      </w:r>
      <w:proofErr w:type="spellEnd"/>
      <w:r w:rsidRPr="00D06CA7">
        <w:t xml:space="preserve"> ratio of the </w:t>
      </w:r>
      <w:r w:rsidR="005D7C2B">
        <w:t>cell stacks</w:t>
      </w:r>
      <w:r w:rsidRPr="00D06CA7">
        <w:t xml:space="preserve"> is too high. Try using horizontal upscaling to reduce this instead</w:t>
      </w:r>
      <w:bookmarkEnd w:id="93"/>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94" w:name="_Hlk120217372"/>
      <w:r w:rsidR="00D61508" w:rsidRPr="00D61508">
        <w:t xml:space="preserve">Propagating in strict order of nucleation time removes bias in fracture lengths between </w:t>
      </w:r>
      <w:proofErr w:type="gramStart"/>
      <w:r w:rsidR="00D61508" w:rsidRPr="00D61508">
        <w:t>sets, but</w:t>
      </w:r>
      <w:proofErr w:type="gramEnd"/>
      <w:r w:rsidR="00D61508" w:rsidRPr="00D61508">
        <w:t xml:space="preserve"> add</w:t>
      </w:r>
      <w:r w:rsidR="005D7C2B">
        <w:t>s</w:t>
      </w:r>
      <w:r w:rsidR="00D61508" w:rsidRPr="00D61508">
        <w:t xml:space="preserve"> a small overhead to calculation time</w:t>
      </w:r>
      <w:bookmarkEnd w:id="94"/>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95" w:name="_Hlk120217419"/>
      <w:r w:rsidR="008125BA" w:rsidRPr="008125BA">
        <w:t xml:space="preserve">By default, checking for stress shadow interaction is only carried out against other </w:t>
      </w:r>
      <w:r w:rsidR="008125BA">
        <w:t xml:space="preserve">layer-bound </w:t>
      </w:r>
      <w:r w:rsidR="008125BA" w:rsidRPr="008125BA">
        <w:t xml:space="preserve">fractures in the same cell stack. Some stress shadow interactions may therefore be </w:t>
      </w:r>
      <w:proofErr w:type="gramStart"/>
      <w:r w:rsidR="008125BA" w:rsidRPr="008125BA">
        <w:t>missed</w:t>
      </w:r>
      <w:r w:rsidR="00AF11BC">
        <w:t>, when</w:t>
      </w:r>
      <w:proofErr w:type="gramEnd"/>
      <w:r w:rsidR="00AF11BC">
        <w:t xml:space="preserve">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95"/>
      <w:r w:rsidR="008125BA" w:rsidRPr="008125BA">
        <w:t>.</w:t>
      </w:r>
    </w:p>
    <w:p w14:paraId="5D4FF73F" w14:textId="0317F4B2"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96" w:name="_Hlk120217765"/>
      <w:r w:rsidR="00AF11BC" w:rsidRPr="006A30FF">
        <w:rPr>
          <w:lang w:val="en-US"/>
        </w:rPr>
        <w:t xml:space="preserve">By </w:t>
      </w:r>
      <w:proofErr w:type="gramStart"/>
      <w:r w:rsidR="00AF11BC" w:rsidRPr="006A30FF">
        <w:rPr>
          <w:lang w:val="en-US"/>
        </w:rPr>
        <w:t>default</w:t>
      </w:r>
      <w:proofErr w:type="gramEnd"/>
      <w:r w:rsidR="00AF11BC" w:rsidRPr="006A30FF">
        <w:rPr>
          <w:lang w:val="en-US"/>
        </w:rPr>
        <w:t xml:space="preserve"> the explicit DFN contain</w:t>
      </w:r>
      <w:r w:rsidR="00AF11BC">
        <w:rPr>
          <w:lang w:val="en-US"/>
        </w:rPr>
        <w:t>s</w:t>
      </w:r>
      <w:r w:rsidR="00AF11BC" w:rsidRPr="006A30FF">
        <w:rPr>
          <w:lang w:val="en-US"/>
        </w:rPr>
        <w:t xml:space="preserve"> only layer-bound fractures; microfractures are represented only in the implicit fracture model. </w:t>
      </w:r>
      <w:proofErr w:type="gramStart"/>
      <w:r w:rsidR="00AF11BC" w:rsidRPr="006A30FF">
        <w:rPr>
          <w:lang w:val="en-US"/>
        </w:rPr>
        <w:t>However</w:t>
      </w:r>
      <w:proofErr w:type="gramEnd"/>
      <w:r w:rsidR="00AF11BC" w:rsidRPr="006A30FF">
        <w:rPr>
          <w:lang w:val="en-US"/>
        </w:rPr>
        <w:t xml:space="preserve">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690055">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690055">
        <w:t xml:space="preserve">Figure </w:t>
      </w:r>
      <w:r w:rsidR="00690055">
        <w:rPr>
          <w:noProof/>
        </w:rPr>
        <w:t>12</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96"/>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w:t>
      </w:r>
      <w:proofErr w:type="spellStart"/>
      <w:r w:rsidR="008125BA" w:rsidRPr="00E3062A">
        <w:rPr>
          <w:b/>
          <w:bCs/>
        </w:rPr>
        <w:t>cornerpoints</w:t>
      </w:r>
      <w:proofErr w:type="spellEnd"/>
      <w:r w:rsidRPr="00E3062A">
        <w:rPr>
          <w:b/>
          <w:bCs/>
        </w:rPr>
        <w:t>:</w:t>
      </w:r>
      <w:r>
        <w:t xml:space="preserve"> </w:t>
      </w:r>
      <w:r w:rsidR="00AF11BC">
        <w:t>This parameter s</w:t>
      </w:r>
      <w:r>
        <w:t xml:space="preserve">pecifies the number of </w:t>
      </w:r>
      <w:proofErr w:type="spellStart"/>
      <w:r>
        <w:t>cornerpoints</w:t>
      </w:r>
      <w:proofErr w:type="spellEnd"/>
      <w:r>
        <w:t xml:space="preserve"> defining the microfracture polygons. </w:t>
      </w:r>
      <w:bookmarkStart w:id="97" w:name="_Hlk120217935"/>
      <w:r w:rsidR="00E3062A">
        <w:t>Increase this to get a better approximation to a circle</w:t>
      </w:r>
      <w:r>
        <w:t>.</w:t>
      </w:r>
      <w:bookmarkEnd w:id="97"/>
    </w:p>
    <w:p w14:paraId="293E2390" w14:textId="77777777" w:rsidR="000C103A" w:rsidRPr="00232ED8" w:rsidRDefault="000C103A" w:rsidP="0004425E"/>
    <w:sectPr w:rsidR="000C103A"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1993A" w14:textId="77777777" w:rsidR="00DD4873" w:rsidRDefault="00DD4873" w:rsidP="00BE750F">
      <w:pPr>
        <w:spacing w:after="0" w:line="240" w:lineRule="auto"/>
      </w:pPr>
      <w:r>
        <w:separator/>
      </w:r>
    </w:p>
  </w:endnote>
  <w:endnote w:type="continuationSeparator" w:id="0">
    <w:p w14:paraId="71611C95" w14:textId="77777777" w:rsidR="00DD4873" w:rsidRDefault="00DD4873"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777BC" w14:textId="77777777" w:rsidR="00DD4873" w:rsidRDefault="00DD4873" w:rsidP="00BE750F">
      <w:pPr>
        <w:spacing w:after="0" w:line="240" w:lineRule="auto"/>
      </w:pPr>
      <w:r>
        <w:separator/>
      </w:r>
    </w:p>
  </w:footnote>
  <w:footnote w:type="continuationSeparator" w:id="0">
    <w:p w14:paraId="20EB6C0A" w14:textId="77777777" w:rsidR="00DD4873" w:rsidRDefault="00DD4873"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7"/>
  </w:num>
  <w:num w:numId="2" w16cid:durableId="1913735489">
    <w:abstractNumId w:val="4"/>
  </w:num>
  <w:num w:numId="3" w16cid:durableId="1942374134">
    <w:abstractNumId w:val="1"/>
  </w:num>
  <w:num w:numId="4" w16cid:durableId="1783107049">
    <w:abstractNumId w:val="12"/>
  </w:num>
  <w:num w:numId="5" w16cid:durableId="291904524">
    <w:abstractNumId w:val="2"/>
  </w:num>
  <w:num w:numId="6" w16cid:durableId="535234645">
    <w:abstractNumId w:val="11"/>
  </w:num>
  <w:num w:numId="7" w16cid:durableId="554706978">
    <w:abstractNumId w:val="15"/>
  </w:num>
  <w:num w:numId="8" w16cid:durableId="1607346071">
    <w:abstractNumId w:val="9"/>
  </w:num>
  <w:num w:numId="9" w16cid:durableId="1269923320">
    <w:abstractNumId w:val="18"/>
  </w:num>
  <w:num w:numId="10" w16cid:durableId="459616012">
    <w:abstractNumId w:val="7"/>
  </w:num>
  <w:num w:numId="11" w16cid:durableId="1110853845">
    <w:abstractNumId w:val="0"/>
  </w:num>
  <w:num w:numId="12" w16cid:durableId="1260798296">
    <w:abstractNumId w:val="10"/>
  </w:num>
  <w:num w:numId="13" w16cid:durableId="34276067">
    <w:abstractNumId w:val="19"/>
  </w:num>
  <w:num w:numId="14" w16cid:durableId="948469621">
    <w:abstractNumId w:val="3"/>
  </w:num>
  <w:num w:numId="15" w16cid:durableId="1750804761">
    <w:abstractNumId w:val="6"/>
  </w:num>
  <w:num w:numId="16" w16cid:durableId="213851008">
    <w:abstractNumId w:val="13"/>
  </w:num>
  <w:num w:numId="17" w16cid:durableId="1350834336">
    <w:abstractNumId w:val="20"/>
  </w:num>
  <w:num w:numId="18" w16cid:durableId="1771509348">
    <w:abstractNumId w:val="8"/>
  </w:num>
  <w:num w:numId="19" w16cid:durableId="695931626">
    <w:abstractNumId w:val="16"/>
  </w:num>
  <w:num w:numId="20" w16cid:durableId="1908883752">
    <w:abstractNumId w:val="14"/>
  </w:num>
  <w:num w:numId="21" w16cid:durableId="8898794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A9"/>
    <w:rsid w:val="0002317B"/>
    <w:rsid w:val="00027D53"/>
    <w:rsid w:val="000323F7"/>
    <w:rsid w:val="00032C06"/>
    <w:rsid w:val="00042FBE"/>
    <w:rsid w:val="0004425E"/>
    <w:rsid w:val="00050D6E"/>
    <w:rsid w:val="00053045"/>
    <w:rsid w:val="00060313"/>
    <w:rsid w:val="0006111C"/>
    <w:rsid w:val="00070411"/>
    <w:rsid w:val="00077634"/>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21E4"/>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536E8"/>
    <w:rsid w:val="002626CF"/>
    <w:rsid w:val="00265876"/>
    <w:rsid w:val="002716D8"/>
    <w:rsid w:val="00275482"/>
    <w:rsid w:val="00284B79"/>
    <w:rsid w:val="00284D34"/>
    <w:rsid w:val="002878E2"/>
    <w:rsid w:val="0028796A"/>
    <w:rsid w:val="002962EA"/>
    <w:rsid w:val="00296F86"/>
    <w:rsid w:val="0029768C"/>
    <w:rsid w:val="002A3ECF"/>
    <w:rsid w:val="002A461B"/>
    <w:rsid w:val="002A4F7A"/>
    <w:rsid w:val="002B3DD2"/>
    <w:rsid w:val="002E1F91"/>
    <w:rsid w:val="002F41C2"/>
    <w:rsid w:val="002F618D"/>
    <w:rsid w:val="00300279"/>
    <w:rsid w:val="00316021"/>
    <w:rsid w:val="00320758"/>
    <w:rsid w:val="003223A9"/>
    <w:rsid w:val="0032737B"/>
    <w:rsid w:val="00350EEB"/>
    <w:rsid w:val="003525F8"/>
    <w:rsid w:val="00355EB4"/>
    <w:rsid w:val="00366A13"/>
    <w:rsid w:val="00377427"/>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21A07"/>
    <w:rsid w:val="00427A8D"/>
    <w:rsid w:val="0044040C"/>
    <w:rsid w:val="00443A10"/>
    <w:rsid w:val="00444E50"/>
    <w:rsid w:val="0046020C"/>
    <w:rsid w:val="00460493"/>
    <w:rsid w:val="00466777"/>
    <w:rsid w:val="00471E37"/>
    <w:rsid w:val="004739C4"/>
    <w:rsid w:val="00474306"/>
    <w:rsid w:val="00474C1F"/>
    <w:rsid w:val="00480B9F"/>
    <w:rsid w:val="00486AA7"/>
    <w:rsid w:val="0049014A"/>
    <w:rsid w:val="00494233"/>
    <w:rsid w:val="00495AD3"/>
    <w:rsid w:val="004A67DF"/>
    <w:rsid w:val="004A7F2A"/>
    <w:rsid w:val="004B0F4F"/>
    <w:rsid w:val="004C4C78"/>
    <w:rsid w:val="004C56AA"/>
    <w:rsid w:val="004D4B1C"/>
    <w:rsid w:val="004D52C0"/>
    <w:rsid w:val="004E21F9"/>
    <w:rsid w:val="004E2375"/>
    <w:rsid w:val="004E2887"/>
    <w:rsid w:val="004E7BC2"/>
    <w:rsid w:val="0050307D"/>
    <w:rsid w:val="00506036"/>
    <w:rsid w:val="005060B1"/>
    <w:rsid w:val="005102EC"/>
    <w:rsid w:val="00526A94"/>
    <w:rsid w:val="00532F8C"/>
    <w:rsid w:val="0053462D"/>
    <w:rsid w:val="005378D9"/>
    <w:rsid w:val="005433A1"/>
    <w:rsid w:val="005445D6"/>
    <w:rsid w:val="00550780"/>
    <w:rsid w:val="00552029"/>
    <w:rsid w:val="00556A05"/>
    <w:rsid w:val="00565673"/>
    <w:rsid w:val="00565FB6"/>
    <w:rsid w:val="00566614"/>
    <w:rsid w:val="00573AAA"/>
    <w:rsid w:val="0057507B"/>
    <w:rsid w:val="00575C2F"/>
    <w:rsid w:val="005806C1"/>
    <w:rsid w:val="005852F1"/>
    <w:rsid w:val="00590471"/>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60B47"/>
    <w:rsid w:val="00661621"/>
    <w:rsid w:val="00661BD5"/>
    <w:rsid w:val="00665A22"/>
    <w:rsid w:val="00666678"/>
    <w:rsid w:val="0066691C"/>
    <w:rsid w:val="00681AE7"/>
    <w:rsid w:val="00682814"/>
    <w:rsid w:val="0068668E"/>
    <w:rsid w:val="00690055"/>
    <w:rsid w:val="00692096"/>
    <w:rsid w:val="0069346A"/>
    <w:rsid w:val="006A22DD"/>
    <w:rsid w:val="006A30FF"/>
    <w:rsid w:val="006A41ED"/>
    <w:rsid w:val="006A5B6F"/>
    <w:rsid w:val="006A6A2A"/>
    <w:rsid w:val="006B5E9D"/>
    <w:rsid w:val="006B7C46"/>
    <w:rsid w:val="006D64B0"/>
    <w:rsid w:val="006E25DE"/>
    <w:rsid w:val="007049E0"/>
    <w:rsid w:val="00714742"/>
    <w:rsid w:val="0072172E"/>
    <w:rsid w:val="007369DF"/>
    <w:rsid w:val="00747E2E"/>
    <w:rsid w:val="0075745F"/>
    <w:rsid w:val="007603A3"/>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87037"/>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620A"/>
    <w:rsid w:val="00980241"/>
    <w:rsid w:val="00986B59"/>
    <w:rsid w:val="00987845"/>
    <w:rsid w:val="00992FA2"/>
    <w:rsid w:val="00994029"/>
    <w:rsid w:val="00994808"/>
    <w:rsid w:val="00994E11"/>
    <w:rsid w:val="009A1BA5"/>
    <w:rsid w:val="009A1E49"/>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8E7"/>
    <w:rsid w:val="00A65117"/>
    <w:rsid w:val="00A71A17"/>
    <w:rsid w:val="00A7468C"/>
    <w:rsid w:val="00A7610E"/>
    <w:rsid w:val="00A80C13"/>
    <w:rsid w:val="00A8183D"/>
    <w:rsid w:val="00A879A3"/>
    <w:rsid w:val="00A912D3"/>
    <w:rsid w:val="00A92EF7"/>
    <w:rsid w:val="00A93132"/>
    <w:rsid w:val="00AA2066"/>
    <w:rsid w:val="00AA2BC2"/>
    <w:rsid w:val="00AB411A"/>
    <w:rsid w:val="00AB63F5"/>
    <w:rsid w:val="00AD0874"/>
    <w:rsid w:val="00AD1342"/>
    <w:rsid w:val="00AD69A5"/>
    <w:rsid w:val="00AE1AB5"/>
    <w:rsid w:val="00AF11BC"/>
    <w:rsid w:val="00AF1BCF"/>
    <w:rsid w:val="00AF33C5"/>
    <w:rsid w:val="00B0019A"/>
    <w:rsid w:val="00B00E63"/>
    <w:rsid w:val="00B04E9D"/>
    <w:rsid w:val="00B12ABF"/>
    <w:rsid w:val="00B14709"/>
    <w:rsid w:val="00B20C75"/>
    <w:rsid w:val="00B276D9"/>
    <w:rsid w:val="00B30B63"/>
    <w:rsid w:val="00B30F61"/>
    <w:rsid w:val="00B3440C"/>
    <w:rsid w:val="00B4235F"/>
    <w:rsid w:val="00B433D3"/>
    <w:rsid w:val="00B45965"/>
    <w:rsid w:val="00B50232"/>
    <w:rsid w:val="00B50414"/>
    <w:rsid w:val="00B51ED8"/>
    <w:rsid w:val="00B55B5E"/>
    <w:rsid w:val="00B55EAC"/>
    <w:rsid w:val="00B57F28"/>
    <w:rsid w:val="00B728C8"/>
    <w:rsid w:val="00B748B0"/>
    <w:rsid w:val="00B8277C"/>
    <w:rsid w:val="00B83222"/>
    <w:rsid w:val="00B84873"/>
    <w:rsid w:val="00B86ECD"/>
    <w:rsid w:val="00B9209C"/>
    <w:rsid w:val="00B92A6C"/>
    <w:rsid w:val="00BA37FB"/>
    <w:rsid w:val="00BA66BF"/>
    <w:rsid w:val="00BB049F"/>
    <w:rsid w:val="00BB07EA"/>
    <w:rsid w:val="00BB5E6C"/>
    <w:rsid w:val="00BB73A1"/>
    <w:rsid w:val="00BC76A9"/>
    <w:rsid w:val="00BD4453"/>
    <w:rsid w:val="00BE3015"/>
    <w:rsid w:val="00BE750F"/>
    <w:rsid w:val="00BE7847"/>
    <w:rsid w:val="00C06BFC"/>
    <w:rsid w:val="00C178E7"/>
    <w:rsid w:val="00C2179F"/>
    <w:rsid w:val="00C42DE8"/>
    <w:rsid w:val="00C5016C"/>
    <w:rsid w:val="00C52F9A"/>
    <w:rsid w:val="00C64F0A"/>
    <w:rsid w:val="00C72E33"/>
    <w:rsid w:val="00C82B31"/>
    <w:rsid w:val="00C82C74"/>
    <w:rsid w:val="00C91A99"/>
    <w:rsid w:val="00C96D36"/>
    <w:rsid w:val="00CA3E1E"/>
    <w:rsid w:val="00CA7C9F"/>
    <w:rsid w:val="00CC0AB4"/>
    <w:rsid w:val="00CC7C39"/>
    <w:rsid w:val="00CD1BDB"/>
    <w:rsid w:val="00CE1FEC"/>
    <w:rsid w:val="00D152AA"/>
    <w:rsid w:val="00D364D5"/>
    <w:rsid w:val="00D454A5"/>
    <w:rsid w:val="00D4593D"/>
    <w:rsid w:val="00D61508"/>
    <w:rsid w:val="00D670DA"/>
    <w:rsid w:val="00D77D43"/>
    <w:rsid w:val="00D77FB1"/>
    <w:rsid w:val="00D816AD"/>
    <w:rsid w:val="00D84EF4"/>
    <w:rsid w:val="00D90BBF"/>
    <w:rsid w:val="00DA0CEB"/>
    <w:rsid w:val="00DA3708"/>
    <w:rsid w:val="00DA4CEA"/>
    <w:rsid w:val="00DC616D"/>
    <w:rsid w:val="00DC6828"/>
    <w:rsid w:val="00DD4873"/>
    <w:rsid w:val="00DE0EA4"/>
    <w:rsid w:val="00DE71F7"/>
    <w:rsid w:val="00DF10F8"/>
    <w:rsid w:val="00DF3A76"/>
    <w:rsid w:val="00E24949"/>
    <w:rsid w:val="00E2740C"/>
    <w:rsid w:val="00E3062A"/>
    <w:rsid w:val="00E34589"/>
    <w:rsid w:val="00E400DA"/>
    <w:rsid w:val="00E41A27"/>
    <w:rsid w:val="00E64EC6"/>
    <w:rsid w:val="00E672FA"/>
    <w:rsid w:val="00E70C44"/>
    <w:rsid w:val="00E76BD2"/>
    <w:rsid w:val="00E778EE"/>
    <w:rsid w:val="00E82F7C"/>
    <w:rsid w:val="00E87D6F"/>
    <w:rsid w:val="00E92B35"/>
    <w:rsid w:val="00E93CE5"/>
    <w:rsid w:val="00E9753A"/>
    <w:rsid w:val="00EA4126"/>
    <w:rsid w:val="00EC0D3C"/>
    <w:rsid w:val="00EC4417"/>
    <w:rsid w:val="00ED3C4C"/>
    <w:rsid w:val="00EE6BD8"/>
    <w:rsid w:val="00F01CE2"/>
    <w:rsid w:val="00F029C9"/>
    <w:rsid w:val="00F05021"/>
    <w:rsid w:val="00F11CC3"/>
    <w:rsid w:val="00F17F24"/>
    <w:rsid w:val="00F2310E"/>
    <w:rsid w:val="00F25AA9"/>
    <w:rsid w:val="00F271C3"/>
    <w:rsid w:val="00F27B54"/>
    <w:rsid w:val="00F30EE4"/>
    <w:rsid w:val="00F36FBD"/>
    <w:rsid w:val="00F42B34"/>
    <w:rsid w:val="00F43B08"/>
    <w:rsid w:val="00F52AF9"/>
    <w:rsid w:val="00F713E6"/>
    <w:rsid w:val="00F72845"/>
    <w:rsid w:val="00F7599E"/>
    <w:rsid w:val="00F75EE7"/>
    <w:rsid w:val="00F76005"/>
    <w:rsid w:val="00F85F19"/>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mailto:mwelch@dtu.dk" TargetMode="External"/><Relationship Id="rId10" Type="http://schemas.openxmlformats.org/officeDocument/2006/relationships/hyperlink" Target="https://www.nlog.nl/en/"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springer.com/gp/book/9783030524135"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42</Pages>
  <Words>13022</Words>
  <Characters>7422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18</cp:revision>
  <cp:lastPrinted>2022-08-27T15:22:00Z</cp:lastPrinted>
  <dcterms:created xsi:type="dcterms:W3CDTF">2022-11-20T16:20:00Z</dcterms:created>
  <dcterms:modified xsi:type="dcterms:W3CDTF">2022-11-26T19:57:00Z</dcterms:modified>
</cp:coreProperties>
</file>